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51298" w:rsidR="00851298" w:rsidP="00851298" w:rsidRDefault="00851298" w14:paraId="04569537" w14:textId="14593E4F">
      <w:pPr>
        <w:pStyle w:val="Heading1"/>
      </w:pPr>
      <w:bookmarkStart w:name="_Hlk115355660" w:id="0"/>
      <w:bookmarkEnd w:id="0"/>
      <w:r>
        <w:t xml:space="preserve">Meeting </w:t>
      </w:r>
      <w:r w:rsidRPr="00851298">
        <w:t>Minutes</w:t>
      </w:r>
    </w:p>
    <w:p w:rsidR="000532AF" w:rsidP="00EF2854" w:rsidRDefault="00EF2854" w14:paraId="53E4BD08" w14:textId="77777777">
      <w:r w:rsidRPr="001D0EA0">
        <w:t>Board of Directors Meeting</w:t>
      </w:r>
    </w:p>
    <w:p w:rsidR="00CA10A3" w:rsidP="00EF2854" w:rsidRDefault="000532AF" w14:paraId="75213951" w14:textId="07D9C39E">
      <w:r>
        <w:t>202</w:t>
      </w:r>
      <w:r w:rsidR="009B4432">
        <w:t>4.01.20</w:t>
      </w:r>
    </w:p>
    <w:p w:rsidRPr="001D0EA0" w:rsidR="006A6156" w:rsidP="00EF2854" w:rsidRDefault="009B4432" w14:paraId="08DF68F0" w14:textId="2304508B">
      <w:r>
        <w:rPr>
          <w:color w:val="000000"/>
          <w:sz w:val="27"/>
          <w:szCs w:val="27"/>
        </w:rPr>
        <w:t>Hockley Valley Resort, Aida Room 1</w:t>
      </w:r>
    </w:p>
    <w:p w:rsidR="00EF2854" w:rsidP="00EF2854" w:rsidRDefault="003E4F05" w14:paraId="1C859E34" w14:textId="4477BF20">
      <w:pPr>
        <w:rPr>
          <w:color w:val="000000"/>
          <w:sz w:val="27"/>
          <w:szCs w:val="27"/>
        </w:rPr>
      </w:pPr>
      <w:r>
        <w:rPr>
          <w:color w:val="000000"/>
          <w:sz w:val="27"/>
          <w:szCs w:val="27"/>
        </w:rPr>
        <w:t>2:</w:t>
      </w:r>
      <w:r w:rsidR="00D60EF4">
        <w:rPr>
          <w:color w:val="000000"/>
          <w:sz w:val="27"/>
          <w:szCs w:val="27"/>
        </w:rPr>
        <w:t>06</w:t>
      </w:r>
      <w:r w:rsidR="00A35E32">
        <w:rPr>
          <w:color w:val="000000"/>
          <w:sz w:val="27"/>
          <w:szCs w:val="27"/>
        </w:rPr>
        <w:t>P</w:t>
      </w:r>
      <w:r w:rsidRPr="00964827" w:rsidR="00916139">
        <w:rPr>
          <w:color w:val="000000"/>
          <w:sz w:val="27"/>
          <w:szCs w:val="27"/>
        </w:rPr>
        <w:t xml:space="preserve">M – </w:t>
      </w:r>
      <w:r w:rsidR="00C66597">
        <w:rPr>
          <w:color w:val="000000"/>
          <w:sz w:val="27"/>
          <w:szCs w:val="27"/>
        </w:rPr>
        <w:t>3:03</w:t>
      </w:r>
      <w:r w:rsidRPr="00964827" w:rsidR="006A6156">
        <w:rPr>
          <w:color w:val="000000"/>
          <w:sz w:val="27"/>
          <w:szCs w:val="27"/>
        </w:rPr>
        <w:t>PM</w:t>
      </w:r>
    </w:p>
    <w:p w:rsidR="006A6156" w:rsidP="00EF2854" w:rsidRDefault="006A6156" w14:paraId="6794DB2A" w14:textId="77777777"/>
    <w:tbl>
      <w:tblPr>
        <w:tblStyle w:val="PlainTable11"/>
        <w:tblW w:w="0" w:type="auto"/>
        <w:tblLook w:val="04A0" w:firstRow="1" w:lastRow="0" w:firstColumn="1" w:lastColumn="0" w:noHBand="0" w:noVBand="1"/>
      </w:tblPr>
      <w:tblGrid>
        <w:gridCol w:w="2122"/>
        <w:gridCol w:w="7228"/>
      </w:tblGrid>
      <w:tr w:rsidR="00851298" w:rsidTr="76C3C35E" w14:paraId="2545099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3367EAB9" w14:textId="42E074B1">
            <w:r>
              <w:t>Meeting called by:</w:t>
            </w:r>
          </w:p>
        </w:tc>
        <w:tc>
          <w:tcPr>
            <w:tcW w:w="7228" w:type="dxa"/>
          </w:tcPr>
          <w:p w:rsidRPr="00EF2854" w:rsidR="00851298" w:rsidP="00851298" w:rsidRDefault="00EF2854" w14:paraId="34A47C65" w14:textId="5E6469C5">
            <w:pPr>
              <w:cnfStyle w:val="100000000000" w:firstRow="1" w:lastRow="0" w:firstColumn="0" w:lastColumn="0" w:oddVBand="0" w:evenVBand="0" w:oddHBand="0" w:evenHBand="0" w:firstRowFirstColumn="0" w:firstRowLastColumn="0" w:lastRowFirstColumn="0" w:lastRowLastColumn="0"/>
              <w:rPr>
                <w:b w:val="0"/>
              </w:rPr>
            </w:pPr>
            <w:r>
              <w:t>BOD</w:t>
            </w:r>
          </w:p>
        </w:tc>
      </w:tr>
      <w:tr w:rsidR="00851298" w:rsidTr="76C3C35E" w14:paraId="157509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648D5944" w14:textId="4FA8B694">
            <w:r>
              <w:t>Type of Meeting</w:t>
            </w:r>
          </w:p>
        </w:tc>
        <w:tc>
          <w:tcPr>
            <w:tcW w:w="7228" w:type="dxa"/>
          </w:tcPr>
          <w:p w:rsidR="00851298" w:rsidP="00851298" w:rsidRDefault="0042563B" w14:paraId="1DA67220" w14:textId="285C068F">
            <w:pPr>
              <w:cnfStyle w:val="000000100000" w:firstRow="0" w:lastRow="0" w:firstColumn="0" w:lastColumn="0" w:oddVBand="0" w:evenVBand="0" w:oddHBand="1" w:evenHBand="0" w:firstRowFirstColumn="0" w:firstRowLastColumn="0" w:lastRowFirstColumn="0" w:lastRowLastColumn="0"/>
            </w:pPr>
            <w:r>
              <w:t>Board Meeting</w:t>
            </w:r>
          </w:p>
        </w:tc>
      </w:tr>
      <w:tr w:rsidR="00851298" w:rsidTr="76C3C35E" w14:paraId="7049DFB0" w14:textId="77777777">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45EAC4E5" w14:textId="6785A09C">
            <w:r>
              <w:t>Call to order</w:t>
            </w:r>
          </w:p>
        </w:tc>
        <w:tc>
          <w:tcPr>
            <w:tcW w:w="7228" w:type="dxa"/>
          </w:tcPr>
          <w:p w:rsidR="00851298" w:rsidP="00851298" w:rsidRDefault="003E4F05" w14:paraId="5A90639A" w14:textId="54E280FE">
            <w:pPr>
              <w:cnfStyle w:val="000000000000" w:firstRow="0" w:lastRow="0" w:firstColumn="0" w:lastColumn="0" w:oddVBand="0" w:evenVBand="0" w:oddHBand="0" w:evenHBand="0" w:firstRowFirstColumn="0" w:firstRowLastColumn="0" w:lastRowFirstColumn="0" w:lastRowLastColumn="0"/>
            </w:pPr>
            <w:r>
              <w:t>2:</w:t>
            </w:r>
            <w:r w:rsidR="00D60EF4">
              <w:t>06</w:t>
            </w:r>
            <w:r w:rsidR="00916139">
              <w:t>PM</w:t>
            </w:r>
          </w:p>
        </w:tc>
      </w:tr>
      <w:tr w:rsidR="00851298" w:rsidTr="76C3C35E" w14:paraId="5FC72D7A" w14:textId="77777777">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5D174D7C" w14:textId="2BFD3436">
            <w:r>
              <w:t>Attendees</w:t>
            </w:r>
          </w:p>
        </w:tc>
        <w:tc>
          <w:tcPr>
            <w:tcW w:w="7228" w:type="dxa"/>
          </w:tcPr>
          <w:p w:rsidR="00253B84" w:rsidP="000532AF" w:rsidRDefault="006C2EC9" w14:paraId="304B5BAF" w14:textId="343AA75A">
            <w:pPr>
              <w:cnfStyle w:val="000000100000" w:firstRow="0" w:lastRow="0" w:firstColumn="0" w:lastColumn="0" w:oddVBand="0" w:evenVBand="0" w:oddHBand="1" w:evenHBand="0" w:firstRowFirstColumn="0" w:firstRowLastColumn="0" w:lastRowFirstColumn="0" w:lastRowLastColumn="0"/>
            </w:pPr>
            <w:r>
              <w:t xml:space="preserve">Nelson Chukwuma, </w:t>
            </w:r>
            <w:r w:rsidR="000532AF">
              <w:t>Sheena Witzel,</w:t>
            </w:r>
            <w:r w:rsidR="0033680B">
              <w:t xml:space="preserve"> </w:t>
            </w:r>
            <w:r w:rsidR="00FA58F8">
              <w:t xml:space="preserve">Janie Renwick, </w:t>
            </w:r>
            <w:r w:rsidR="009E5FC1">
              <w:t>Amelia Baty,</w:t>
            </w:r>
            <w:r w:rsidR="0099389C">
              <w:t xml:space="preserve"> </w:t>
            </w:r>
            <w:r w:rsidR="00102F80">
              <w:t xml:space="preserve">Jay Patel, Sai </w:t>
            </w:r>
            <w:r>
              <w:t xml:space="preserve">Shubham </w:t>
            </w:r>
            <w:r w:rsidR="00102F80">
              <w:t>Anmula, Alex Oestreicher</w:t>
            </w:r>
            <w:r>
              <w:t>,</w:t>
            </w:r>
            <w:r w:rsidR="00102F80">
              <w:t xml:space="preserve"> Prince Mendpara, Monil Jethva</w:t>
            </w:r>
            <w:r>
              <w:t>,</w:t>
            </w:r>
            <w:r w:rsidR="007E699F">
              <w:t xml:space="preserve"> Aiswarya Raj</w:t>
            </w:r>
            <w:r w:rsidR="003B5A1F">
              <w:t>,</w:t>
            </w:r>
            <w:r w:rsidR="2601D7FD">
              <w:t xml:space="preserve"> Harnain Singh </w:t>
            </w:r>
            <w:proofErr w:type="gramStart"/>
            <w:r w:rsidR="2601D7FD">
              <w:t>Banga,</w:t>
            </w:r>
            <w:r w:rsidR="003B5A1F">
              <w:t xml:space="preserve"> </w:t>
            </w:r>
            <w:r w:rsidR="00604DEF">
              <w:t xml:space="preserve"> Juby</w:t>
            </w:r>
            <w:proofErr w:type="gramEnd"/>
            <w:r w:rsidR="00604DEF">
              <w:t xml:space="preserve"> Mathew</w:t>
            </w:r>
          </w:p>
          <w:p w:rsidR="000030AE" w:rsidP="000532AF" w:rsidRDefault="000030AE" w14:paraId="3FB7BFDB" w14:textId="77777777">
            <w:pPr>
              <w:cnfStyle w:val="000000100000" w:firstRow="0" w:lastRow="0" w:firstColumn="0" w:lastColumn="0" w:oddVBand="0" w:evenVBand="0" w:oddHBand="1" w:evenHBand="0" w:firstRowFirstColumn="0" w:firstRowLastColumn="0" w:lastRowFirstColumn="0" w:lastRowLastColumn="0"/>
            </w:pPr>
          </w:p>
          <w:p w:rsidR="00B13E90" w:rsidP="000030AE" w:rsidRDefault="00B13E90" w14:paraId="62047346" w14:textId="0290D47A">
            <w:pPr>
              <w:cnfStyle w:val="000000100000" w:firstRow="0" w:lastRow="0" w:firstColumn="0" w:lastColumn="0" w:oddVBand="0" w:evenVBand="0" w:oddHBand="1" w:evenHBand="0" w:firstRowFirstColumn="0" w:firstRowLastColumn="0" w:lastRowFirstColumn="0" w:lastRowLastColumn="0"/>
            </w:pPr>
          </w:p>
        </w:tc>
      </w:tr>
      <w:tr w:rsidR="00964827" w:rsidTr="76C3C35E" w14:paraId="51CF1362" w14:textId="77777777">
        <w:trPr>
          <w:trHeight w:val="330"/>
        </w:trPr>
        <w:tc>
          <w:tcPr>
            <w:cnfStyle w:val="001000000000" w:firstRow="0" w:lastRow="0" w:firstColumn="1" w:lastColumn="0" w:oddVBand="0" w:evenVBand="0" w:oddHBand="0" w:evenHBand="0" w:firstRowFirstColumn="0" w:firstRowLastColumn="0" w:lastRowFirstColumn="0" w:lastRowLastColumn="0"/>
            <w:tcW w:w="2122" w:type="dxa"/>
          </w:tcPr>
          <w:p w:rsidR="00964827" w:rsidP="00851298" w:rsidRDefault="00964827" w14:paraId="17550134" w14:textId="4CC2FF25">
            <w:r>
              <w:t>Proxy</w:t>
            </w:r>
          </w:p>
        </w:tc>
        <w:tc>
          <w:tcPr>
            <w:tcW w:w="7228" w:type="dxa"/>
          </w:tcPr>
          <w:p w:rsidR="00964827" w:rsidP="00851298" w:rsidRDefault="00964827" w14:paraId="331BEFE6" w14:textId="3666B613">
            <w:pPr>
              <w:cnfStyle w:val="000000000000" w:firstRow="0" w:lastRow="0" w:firstColumn="0" w:lastColumn="0" w:oddVBand="0" w:evenVBand="0" w:oddHBand="0" w:evenHBand="0" w:firstRowFirstColumn="0" w:firstRowLastColumn="0" w:lastRowFirstColumn="0" w:lastRowLastColumn="0"/>
            </w:pPr>
          </w:p>
        </w:tc>
      </w:tr>
      <w:tr w:rsidR="00851298" w:rsidTr="76C3C35E" w14:paraId="111954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7728947B" w14:textId="0237CFFF">
            <w:r>
              <w:t>Regrets</w:t>
            </w:r>
          </w:p>
        </w:tc>
        <w:tc>
          <w:tcPr>
            <w:tcW w:w="7228" w:type="dxa"/>
          </w:tcPr>
          <w:p w:rsidR="00851298" w:rsidP="00851298" w:rsidRDefault="00851298" w14:paraId="6AD539DA" w14:textId="6BB91ADB">
            <w:pPr>
              <w:cnfStyle w:val="000000100000" w:firstRow="0" w:lastRow="0" w:firstColumn="0" w:lastColumn="0" w:oddVBand="0" w:evenVBand="0" w:oddHBand="1" w:evenHBand="0" w:firstRowFirstColumn="0" w:firstRowLastColumn="0" w:lastRowFirstColumn="0" w:lastRowLastColumn="0"/>
            </w:pPr>
          </w:p>
        </w:tc>
      </w:tr>
      <w:tr w:rsidR="00851298" w:rsidTr="76C3C35E" w14:paraId="0C70D63C" w14:textId="77777777">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13BC9004" w14:textId="451AAEEA">
            <w:r w:rsidRPr="00851298">
              <w:t>Adjournment</w:t>
            </w:r>
          </w:p>
        </w:tc>
        <w:tc>
          <w:tcPr>
            <w:tcW w:w="7228" w:type="dxa"/>
          </w:tcPr>
          <w:p w:rsidR="00851298" w:rsidP="00851298" w:rsidRDefault="00C66597" w14:paraId="43ED94C3" w14:textId="200235DC">
            <w:pPr>
              <w:cnfStyle w:val="000000000000" w:firstRow="0" w:lastRow="0" w:firstColumn="0" w:lastColumn="0" w:oddVBand="0" w:evenVBand="0" w:oddHBand="0" w:evenHBand="0" w:firstRowFirstColumn="0" w:firstRowLastColumn="0" w:lastRowFirstColumn="0" w:lastRowLastColumn="0"/>
            </w:pPr>
            <w:r>
              <w:t>3:03</w:t>
            </w:r>
            <w:r w:rsidR="00ED17A8">
              <w:t>PM</w:t>
            </w:r>
          </w:p>
        </w:tc>
      </w:tr>
    </w:tbl>
    <w:p w:rsidRPr="00851298" w:rsidR="00851298" w:rsidP="00851298" w:rsidRDefault="00851298" w14:paraId="68F6580D" w14:textId="78A7F312">
      <w:pPr>
        <w:pStyle w:val="Heading1"/>
      </w:pPr>
      <w:r w:rsidRPr="00851298">
        <w:t>Agenda Topics</w:t>
      </w:r>
    </w:p>
    <w:p w:rsidR="00851298" w:rsidP="00851298" w:rsidRDefault="00851298" w14:paraId="4990F6BC" w14:textId="77777777"/>
    <w:p w:rsidRPr="00851298" w:rsidR="00851298" w:rsidP="00532C33" w:rsidRDefault="00532C33" w14:paraId="4D9CE8E7" w14:textId="55BCD15D">
      <w:pPr>
        <w:pStyle w:val="Heading2"/>
      </w:pPr>
      <w:r>
        <w:t>Call to Order</w:t>
      </w:r>
      <w:r w:rsidR="00851298">
        <w:tab/>
      </w:r>
      <w:r w:rsidR="00F96016">
        <w:t>Procedural</w:t>
      </w:r>
    </w:p>
    <w:p w:rsidRPr="00851298" w:rsidR="00851298" w:rsidP="00851298" w:rsidRDefault="00851298" w14:paraId="179FBB44" w14:textId="77777777"/>
    <w:p w:rsidR="00525C1E" w:rsidP="00532C33" w:rsidRDefault="00FE102C" w14:paraId="089F4139" w14:textId="2E467FCF">
      <w:r>
        <w:t xml:space="preserve">Meeting called to order </w:t>
      </w:r>
      <w:r w:rsidRPr="00851298" w:rsidR="00851298">
        <w:t xml:space="preserve">at </w:t>
      </w:r>
      <w:r w:rsidR="003E4F05">
        <w:t>2:</w:t>
      </w:r>
      <w:r w:rsidR="00222E4C">
        <w:t>06</w:t>
      </w:r>
      <w:r w:rsidR="00916139">
        <w:t>PM</w:t>
      </w:r>
    </w:p>
    <w:p w:rsidR="00532C33" w:rsidP="00532C33" w:rsidRDefault="00532C33" w14:paraId="57E4E091" w14:textId="22541549"/>
    <w:p w:rsidRPr="00851298" w:rsidR="00851298" w:rsidP="00532C33" w:rsidRDefault="00EF2854" w14:paraId="561184C1" w14:textId="32BAB2DE">
      <w:pPr>
        <w:pStyle w:val="Heading2"/>
      </w:pPr>
      <w:r>
        <w:t>Land Acknowledgement</w:t>
      </w:r>
      <w:r w:rsidR="00851298">
        <w:tab/>
      </w:r>
      <w:r w:rsidR="00F96016">
        <w:t>procedural</w:t>
      </w:r>
    </w:p>
    <w:p w:rsidR="00851298" w:rsidP="00851298" w:rsidRDefault="00C93D33" w14:paraId="791EBE38" w14:textId="3408E788">
      <w:r>
        <w:t>Presenter:</w:t>
      </w:r>
      <w:r>
        <w:tab/>
      </w:r>
      <w:r w:rsidR="0000708B">
        <w:t xml:space="preserve">Nelson Chukwuma, President </w:t>
      </w:r>
    </w:p>
    <w:p w:rsidRPr="00851298" w:rsidR="0021395B" w:rsidP="00851298" w:rsidRDefault="0021395B" w14:paraId="16F1A88E" w14:textId="77777777"/>
    <w:p w:rsidR="009A51AC" w:rsidP="009A51AC" w:rsidRDefault="0000708B" w14:paraId="7C4BD9AE" w14:textId="1E8F3329">
      <w:pPr>
        <w:shd w:val="clear" w:color="auto" w:fill="FFFFFF"/>
        <w:rPr>
          <w:rStyle w:val="ui-provider"/>
        </w:rPr>
      </w:pPr>
      <w:r w:rsidRPr="0000708B">
        <w:rPr>
          <w:rStyle w:val="ui-provider"/>
        </w:rPr>
        <w:t>We would like to begin by respectfully acknowledging that the Town of Mono resides within the traditional territory and ancestral lands of the Tionontati (Petun), Attawandaron (Neutral), Haudenosaunee (Six Nations), and Anishinaabe peoples.</w:t>
      </w:r>
      <w:r w:rsidRPr="0000708B">
        <w:br/>
      </w:r>
      <w:r w:rsidRPr="0000708B">
        <w:br/>
      </w:r>
      <w:r w:rsidRPr="0000708B">
        <w:rPr>
          <w:rStyle w:val="ui-provider"/>
        </w:rPr>
        <w:t>We also acknowledge that the Town of Mono resides within the treaty lands named under Treaty 18: the Nottawasaga Purchase of 1818;</w:t>
      </w:r>
      <w:r w:rsidRPr="0000708B">
        <w:br/>
      </w:r>
      <w:r w:rsidRPr="0000708B">
        <w:br/>
      </w:r>
      <w:r w:rsidRPr="0000708B">
        <w:rPr>
          <w:rStyle w:val="ui-provider"/>
        </w:rPr>
        <w:t xml:space="preserve">These traditional territories upon which we live and learn, are steeped in rich Indigenous history and traditions. It is with this statement that we declare to honour and respect the past and present connection of Indigenous peoples with this land, its </w:t>
      </w:r>
      <w:proofErr w:type="gramStart"/>
      <w:r w:rsidRPr="0000708B">
        <w:rPr>
          <w:rStyle w:val="ui-provider"/>
        </w:rPr>
        <w:t>waterways</w:t>
      </w:r>
      <w:proofErr w:type="gramEnd"/>
      <w:r w:rsidRPr="0000708B">
        <w:rPr>
          <w:rStyle w:val="ui-provider"/>
        </w:rPr>
        <w:t xml:space="preserve"> and resources.</w:t>
      </w:r>
    </w:p>
    <w:p w:rsidRPr="0000708B" w:rsidR="0000708B" w:rsidP="009A51AC" w:rsidRDefault="0000708B" w14:paraId="2D4BE978" w14:textId="77777777">
      <w:pPr>
        <w:shd w:val="clear" w:color="auto" w:fill="FFFFFF"/>
        <w:rPr>
          <w:rFonts w:eastAsia="Times New Roman" w:cs="Segoe UI"/>
          <w:color w:val="242424"/>
          <w:lang w:val="en-CA" w:eastAsia="en-CA"/>
        </w:rPr>
      </w:pPr>
    </w:p>
    <w:p w:rsidRPr="00851298" w:rsidR="00FE102C" w:rsidP="00FE102C" w:rsidRDefault="00FE102C" w14:paraId="44765985" w14:textId="651BEDA6">
      <w:pPr>
        <w:pStyle w:val="Heading2"/>
      </w:pPr>
      <w:r>
        <w:t>Time to adjourn</w:t>
      </w:r>
      <w:r>
        <w:tab/>
      </w:r>
      <w:r>
        <w:t>Procedural</w:t>
      </w:r>
    </w:p>
    <w:p w:rsidR="00FE102C" w:rsidP="00FE102C" w:rsidRDefault="007775B2" w14:paraId="0B551B10" w14:textId="43B4CA11">
      <w:r>
        <w:t>Presenter:</w:t>
      </w:r>
      <w:r w:rsidR="00C93D33">
        <w:tab/>
      </w:r>
      <w:r w:rsidR="00B47A49">
        <w:t>S</w:t>
      </w:r>
      <w:r w:rsidR="009C0BAF">
        <w:t>heena Witzel</w:t>
      </w:r>
      <w:r w:rsidR="0051340F">
        <w:t>, Chair</w:t>
      </w:r>
      <w:r w:rsidR="00566979">
        <w:t xml:space="preserve"> </w:t>
      </w:r>
    </w:p>
    <w:p w:rsidRPr="00851298" w:rsidR="007775B2" w:rsidP="00FE102C" w:rsidRDefault="007775B2" w14:paraId="3E13D6AB" w14:textId="77777777"/>
    <w:p w:rsidR="00FE102C" w:rsidP="00FE102C" w:rsidRDefault="00FE102C" w14:paraId="5AFBDCD3" w14:textId="3853BAAC">
      <w:r w:rsidRPr="00851298">
        <w:t>Time to adjourn will be</w:t>
      </w:r>
      <w:r w:rsidR="00AD6D8B">
        <w:t xml:space="preserve"> </w:t>
      </w:r>
      <w:r w:rsidR="00211902">
        <w:t>3:00</w:t>
      </w:r>
      <w:r w:rsidR="00AD6D8B">
        <w:t xml:space="preserve"> </w:t>
      </w:r>
      <w:r>
        <w:t>PM</w:t>
      </w:r>
    </w:p>
    <w:p w:rsidR="00EF2854" w:rsidP="00FE102C" w:rsidRDefault="00EF2854" w14:paraId="7AC34FEA" w14:textId="77777777"/>
    <w:p w:rsidRPr="00851298" w:rsidR="00204D1B" w:rsidP="00204D1B" w:rsidRDefault="00204D1B" w14:paraId="6211D621" w14:textId="229328AA">
      <w:pPr>
        <w:pStyle w:val="Heading2"/>
      </w:pPr>
      <w:bookmarkStart w:name="_Hlk52351985" w:id="1"/>
      <w:r>
        <w:t>a</w:t>
      </w:r>
      <w:r w:rsidRPr="00532C33">
        <w:t>pproval of Agenda</w:t>
      </w:r>
      <w:r w:rsidRPr="00851298">
        <w:t xml:space="preserve"> </w:t>
      </w:r>
      <w:r>
        <w:tab/>
      </w:r>
      <w:r w:rsidRPr="00851298">
        <w:t>Decision</w:t>
      </w:r>
    </w:p>
    <w:p w:rsidR="00204D1B" w:rsidP="00204D1B" w:rsidRDefault="00204D1B" w14:paraId="6150AA32" w14:textId="3EA99DB5">
      <w:r w:rsidRPr="00851298">
        <w:t>Presenter:</w:t>
      </w:r>
      <w:r>
        <w:t xml:space="preserve"> </w:t>
      </w:r>
      <w:r>
        <w:tab/>
      </w:r>
      <w:r w:rsidR="009E6E92">
        <w:t>S</w:t>
      </w:r>
      <w:r w:rsidR="00766002">
        <w:t>heena Witzel</w:t>
      </w:r>
      <w:r w:rsidR="0051340F">
        <w:t>,</w:t>
      </w:r>
      <w:r w:rsidR="007A1448">
        <w:t xml:space="preserve"> Chair</w:t>
      </w:r>
      <w:r w:rsidRPr="00851298">
        <w:br/>
      </w:r>
      <w:r w:rsidRPr="00851298">
        <w:t xml:space="preserve">Attachment: </w:t>
      </w:r>
      <w:r>
        <w:tab/>
      </w:r>
      <w:r w:rsidRPr="00A51122">
        <w:t xml:space="preserve">Board Meeting Agenda </w:t>
      </w:r>
      <w:r>
        <w:t>–</w:t>
      </w:r>
      <w:r w:rsidRPr="00A51122">
        <w:t xml:space="preserve"> </w:t>
      </w:r>
      <w:r>
        <w:t>202</w:t>
      </w:r>
      <w:r w:rsidR="00211902">
        <w:t>4.01.20</w:t>
      </w:r>
      <w:r w:rsidR="00641D99">
        <w:t xml:space="preserve"> </w:t>
      </w:r>
    </w:p>
    <w:p w:rsidR="006A1E82" w:rsidP="00204D1B" w:rsidRDefault="006A1E82" w14:paraId="64EEB912" w14:textId="77777777"/>
    <w:p w:rsidR="00204D1B" w:rsidP="00204D1B" w:rsidRDefault="00204D1B" w14:paraId="2E77700E" w14:textId="0946DF1A">
      <w:pPr>
        <w:rPr>
          <w:rStyle w:val="Strong"/>
        </w:rPr>
      </w:pPr>
      <w:r w:rsidRPr="00851298">
        <w:rPr>
          <w:rStyle w:val="Strong"/>
        </w:rPr>
        <w:t xml:space="preserve">Motion to approve the </w:t>
      </w:r>
      <w:r w:rsidR="00FE1A44">
        <w:rPr>
          <w:rStyle w:val="Strong"/>
        </w:rPr>
        <w:t xml:space="preserve">Emergency Board Meeting </w:t>
      </w:r>
      <w:r w:rsidRPr="00851298">
        <w:rPr>
          <w:rStyle w:val="Strong"/>
        </w:rPr>
        <w:t>agenda</w:t>
      </w:r>
      <w:r>
        <w:rPr>
          <w:rStyle w:val="Strong"/>
        </w:rPr>
        <w:t xml:space="preserve"> </w:t>
      </w:r>
      <w:proofErr w:type="gramStart"/>
      <w:r>
        <w:rPr>
          <w:rStyle w:val="Strong"/>
        </w:rPr>
        <w:t>202</w:t>
      </w:r>
      <w:r w:rsidR="00FE1A44">
        <w:rPr>
          <w:rStyle w:val="Strong"/>
        </w:rPr>
        <w:t>4.01.20</w:t>
      </w:r>
      <w:proofErr w:type="gramEnd"/>
    </w:p>
    <w:p w:rsidRPr="00851298" w:rsidR="00204D1B" w:rsidP="00204D1B" w:rsidRDefault="00204D1B" w14:paraId="37128FBF" w14:textId="77777777">
      <w:pPr>
        <w:rPr>
          <w:rStyle w:val="Strong"/>
        </w:rPr>
      </w:pPr>
    </w:p>
    <w:p w:rsidRPr="00851298" w:rsidR="00204D1B" w:rsidP="00204D1B" w:rsidRDefault="00204D1B" w14:paraId="5E2150E0" w14:textId="34B3BE07">
      <w:r w:rsidRPr="00851298">
        <w:t>Forward:</w:t>
      </w:r>
      <w:r>
        <w:tab/>
      </w:r>
      <w:r w:rsidR="00FE1A44">
        <w:t>Harnain Singh Banga</w:t>
      </w:r>
    </w:p>
    <w:p w:rsidR="00204D1B" w:rsidP="00204D1B" w:rsidRDefault="00204D1B" w14:paraId="3F288DF2" w14:textId="24C8C09E">
      <w:r w:rsidRPr="00851298">
        <w:t xml:space="preserve">Second: </w:t>
      </w:r>
      <w:r>
        <w:tab/>
      </w:r>
      <w:r w:rsidR="00FE1A44">
        <w:t>Prince Mendpara</w:t>
      </w:r>
      <w:r w:rsidR="002101D9">
        <w:t xml:space="preserve"> </w:t>
      </w:r>
    </w:p>
    <w:p w:rsidR="00204D1B" w:rsidP="00204D1B" w:rsidRDefault="00204D1B" w14:paraId="11DA5E53" w14:textId="77777777">
      <w:r>
        <w:t xml:space="preserve">Abstain: </w:t>
      </w:r>
      <w:r>
        <w:tab/>
      </w:r>
      <w:r>
        <w:t>None</w:t>
      </w:r>
    </w:p>
    <w:p w:rsidRPr="00851298" w:rsidR="00204D1B" w:rsidP="00204D1B" w:rsidRDefault="00204D1B" w14:paraId="01614EBA" w14:textId="77777777">
      <w:r>
        <w:t>Opposed:</w:t>
      </w:r>
      <w:r>
        <w:tab/>
      </w:r>
      <w:r>
        <w:t>None</w:t>
      </w:r>
    </w:p>
    <w:p w:rsidR="00204D1B" w:rsidP="00204D1B" w:rsidRDefault="00204D1B" w14:paraId="0D15EE5F" w14:textId="77777777">
      <w:r w:rsidRPr="00851298">
        <w:t>In Favor:</w:t>
      </w:r>
      <w:r>
        <w:t xml:space="preserve"> </w:t>
      </w:r>
      <w:r>
        <w:tab/>
      </w:r>
      <w:r>
        <w:t>All</w:t>
      </w:r>
    </w:p>
    <w:p w:rsidR="00204D1B" w:rsidP="00204D1B" w:rsidRDefault="00204D1B" w14:paraId="1D6659DA" w14:textId="77777777">
      <w:r w:rsidRPr="00851298">
        <w:t xml:space="preserve">Motion: </w:t>
      </w:r>
      <w:r>
        <w:tab/>
      </w:r>
      <w:r w:rsidRPr="00851298">
        <w:t>Carried</w:t>
      </w:r>
    </w:p>
    <w:p w:rsidR="00AA1495" w:rsidP="00AA1495" w:rsidRDefault="00AA1495" w14:paraId="0B810AA2" w14:textId="77777777">
      <w:pPr>
        <w:pStyle w:val="ListParagraph"/>
        <w:tabs>
          <w:tab w:val="left" w:pos="720"/>
          <w:tab w:val="left" w:pos="1440"/>
          <w:tab w:val="left" w:pos="2160"/>
          <w:tab w:val="left" w:pos="3312"/>
        </w:tabs>
      </w:pPr>
      <w:bookmarkStart w:name="_Hlk135138432" w:id="2"/>
      <w:bookmarkStart w:name="_Hlk94255534" w:id="3"/>
      <w:bookmarkEnd w:id="1"/>
    </w:p>
    <w:bookmarkEnd w:id="2"/>
    <w:p w:rsidRPr="00851298" w:rsidR="00331756" w:rsidP="00331756" w:rsidRDefault="007F5253" w14:paraId="27C13001" w14:textId="6C9B50E1">
      <w:pPr>
        <w:pStyle w:val="Heading2"/>
      </w:pPr>
      <w:r>
        <w:t>vice president position</w:t>
      </w:r>
      <w:r w:rsidRPr="00851298" w:rsidR="00331756">
        <w:t xml:space="preserve"> </w:t>
      </w:r>
      <w:r w:rsidR="00331756">
        <w:tab/>
      </w:r>
      <w:r w:rsidR="008937F6">
        <w:t>decision</w:t>
      </w:r>
    </w:p>
    <w:p w:rsidR="00331756" w:rsidP="00331756" w:rsidRDefault="00331756" w14:paraId="395B67D0" w14:textId="31FCDC05">
      <w:pPr>
        <w:tabs>
          <w:tab w:val="left" w:pos="720"/>
          <w:tab w:val="left" w:pos="1440"/>
          <w:tab w:val="left" w:pos="2160"/>
          <w:tab w:val="left" w:pos="3312"/>
        </w:tabs>
      </w:pPr>
      <w:r w:rsidRPr="00851298">
        <w:t>Presenter:</w:t>
      </w:r>
      <w:r>
        <w:t xml:space="preserve"> </w:t>
      </w:r>
      <w:r>
        <w:tab/>
      </w:r>
      <w:r w:rsidR="003275C3">
        <w:t>Nelson Chukwuma, President</w:t>
      </w:r>
      <w:r>
        <w:br/>
      </w:r>
    </w:p>
    <w:p w:rsidR="007F5253" w:rsidP="00331756" w:rsidRDefault="007F5253" w14:paraId="353EF4C7" w14:textId="77777777">
      <w:pPr>
        <w:tabs>
          <w:tab w:val="left" w:pos="720"/>
          <w:tab w:val="left" w:pos="1440"/>
          <w:tab w:val="left" w:pos="2160"/>
          <w:tab w:val="left" w:pos="3312"/>
        </w:tabs>
      </w:pPr>
    </w:p>
    <w:p w:rsidR="007F5253" w:rsidP="007F5253" w:rsidRDefault="007F5253" w14:paraId="58D53DD0" w14:textId="3E131438">
      <w:pPr>
        <w:rPr>
          <w:rStyle w:val="Strong"/>
        </w:rPr>
      </w:pPr>
      <w:r w:rsidRPr="00851298">
        <w:rPr>
          <w:rStyle w:val="Strong"/>
        </w:rPr>
        <w:t xml:space="preserve">Motion to approve the </w:t>
      </w:r>
      <w:r>
        <w:rPr>
          <w:rStyle w:val="Strong"/>
        </w:rPr>
        <w:t xml:space="preserve">Vice President position as </w:t>
      </w:r>
      <w:proofErr w:type="gramStart"/>
      <w:r>
        <w:rPr>
          <w:rStyle w:val="Strong"/>
        </w:rPr>
        <w:t>presented</w:t>
      </w:r>
      <w:proofErr w:type="gramEnd"/>
    </w:p>
    <w:p w:rsidRPr="00851298" w:rsidR="007F5253" w:rsidP="007F5253" w:rsidRDefault="007F5253" w14:paraId="07B1458F" w14:textId="77777777">
      <w:pPr>
        <w:rPr>
          <w:rStyle w:val="Strong"/>
        </w:rPr>
      </w:pPr>
    </w:p>
    <w:p w:rsidRPr="00851298" w:rsidR="007F5253" w:rsidP="007F5253" w:rsidRDefault="007F5253" w14:paraId="36C62F21" w14:textId="1DE6405D">
      <w:r w:rsidRPr="00851298">
        <w:t>Forward:</w:t>
      </w:r>
      <w:r>
        <w:tab/>
      </w:r>
      <w:r>
        <w:t>Aiswarya Raj</w:t>
      </w:r>
    </w:p>
    <w:p w:rsidR="007F5253" w:rsidP="007F5253" w:rsidRDefault="007F5253" w14:paraId="6C0AD6F5" w14:textId="27B07C50">
      <w:r w:rsidRPr="00851298">
        <w:t xml:space="preserve">Second: </w:t>
      </w:r>
      <w:r>
        <w:tab/>
      </w:r>
      <w:r>
        <w:t>Jay Patel</w:t>
      </w:r>
      <w:r>
        <w:t xml:space="preserve"> </w:t>
      </w:r>
    </w:p>
    <w:p w:rsidR="007F5253" w:rsidP="007F5253" w:rsidRDefault="007F5253" w14:paraId="76E56A43" w14:textId="77777777">
      <w:r>
        <w:t xml:space="preserve">Abstain: </w:t>
      </w:r>
      <w:r>
        <w:tab/>
      </w:r>
      <w:r>
        <w:t>None</w:t>
      </w:r>
    </w:p>
    <w:p w:rsidRPr="00851298" w:rsidR="007F5253" w:rsidP="007F5253" w:rsidRDefault="007F5253" w14:paraId="5A2A96E2" w14:textId="77777777">
      <w:r>
        <w:t>Opposed:</w:t>
      </w:r>
      <w:r>
        <w:tab/>
      </w:r>
      <w:r>
        <w:t>None</w:t>
      </w:r>
    </w:p>
    <w:p w:rsidR="007F5253" w:rsidP="007F5253" w:rsidRDefault="007F5253" w14:paraId="2EEB3066" w14:textId="77777777">
      <w:r w:rsidRPr="00851298">
        <w:t>In Favor:</w:t>
      </w:r>
      <w:r>
        <w:t xml:space="preserve"> </w:t>
      </w:r>
      <w:r>
        <w:tab/>
      </w:r>
      <w:r>
        <w:t>All</w:t>
      </w:r>
    </w:p>
    <w:p w:rsidR="007F5253" w:rsidP="007F5253" w:rsidRDefault="007F5253" w14:paraId="0FAC79CC" w14:textId="77777777">
      <w:r w:rsidRPr="00851298">
        <w:t xml:space="preserve">Motion: </w:t>
      </w:r>
      <w:r>
        <w:tab/>
      </w:r>
      <w:r w:rsidRPr="00851298">
        <w:t>Carried</w:t>
      </w:r>
    </w:p>
    <w:p w:rsidR="007F5253" w:rsidP="00331756" w:rsidRDefault="007F5253" w14:paraId="226A0883" w14:textId="77777777">
      <w:pPr>
        <w:tabs>
          <w:tab w:val="left" w:pos="720"/>
          <w:tab w:val="left" w:pos="1440"/>
          <w:tab w:val="left" w:pos="2160"/>
          <w:tab w:val="left" w:pos="3312"/>
        </w:tabs>
      </w:pPr>
    </w:p>
    <w:p w:rsidR="000E551B" w:rsidP="00331756" w:rsidRDefault="006270C8" w14:paraId="56CD2806" w14:textId="6BEE0BB5">
      <w:pPr>
        <w:pStyle w:val="ListParagraph"/>
        <w:numPr>
          <w:ilvl w:val="0"/>
          <w:numId w:val="9"/>
        </w:numPr>
        <w:tabs>
          <w:tab w:val="left" w:pos="720"/>
          <w:tab w:val="left" w:pos="1440"/>
          <w:tab w:val="left" w:pos="2160"/>
          <w:tab w:val="left" w:pos="3312"/>
        </w:tabs>
      </w:pPr>
      <w:r>
        <w:t>Nelson – Reminds the board that decisions should be based on what is best for the organization and future students</w:t>
      </w:r>
      <w:r w:rsidR="00D17C4E">
        <w:t>.</w:t>
      </w:r>
    </w:p>
    <w:p w:rsidR="00E82C86" w:rsidP="00E82C86" w:rsidRDefault="00E82C86" w14:paraId="39F3D5D7" w14:textId="77777777">
      <w:pPr>
        <w:pStyle w:val="ListParagraph"/>
        <w:tabs>
          <w:tab w:val="left" w:pos="720"/>
          <w:tab w:val="left" w:pos="1440"/>
          <w:tab w:val="left" w:pos="2160"/>
          <w:tab w:val="left" w:pos="3312"/>
        </w:tabs>
      </w:pPr>
    </w:p>
    <w:p w:rsidR="00173FA4" w:rsidP="00331756" w:rsidRDefault="005602BA" w14:paraId="355BE4C5" w14:textId="610730F5">
      <w:pPr>
        <w:pStyle w:val="ListParagraph"/>
        <w:numPr>
          <w:ilvl w:val="0"/>
          <w:numId w:val="9"/>
        </w:numPr>
        <w:tabs>
          <w:tab w:val="left" w:pos="720"/>
          <w:tab w:val="left" w:pos="1440"/>
          <w:tab w:val="left" w:pos="2160"/>
          <w:tab w:val="left" w:pos="3312"/>
        </w:tabs>
      </w:pPr>
      <w:r>
        <w:t>The executive team looked at the Vice President position responsibilities and time commitment</w:t>
      </w:r>
      <w:r w:rsidR="00E20B92">
        <w:t xml:space="preserve"> and determined the role could be split into two positions</w:t>
      </w:r>
      <w:r w:rsidR="00D17C4E">
        <w:t>.</w:t>
      </w:r>
    </w:p>
    <w:p w:rsidR="00DD5F15" w:rsidP="00331756" w:rsidRDefault="00173FA4" w14:paraId="64E07C49" w14:textId="121DB4D5">
      <w:pPr>
        <w:pStyle w:val="ListParagraph"/>
        <w:numPr>
          <w:ilvl w:val="0"/>
          <w:numId w:val="9"/>
        </w:numPr>
        <w:tabs>
          <w:tab w:val="left" w:pos="720"/>
          <w:tab w:val="left" w:pos="1440"/>
          <w:tab w:val="left" w:pos="2160"/>
          <w:tab w:val="left" w:pos="3312"/>
        </w:tabs>
        <w:rPr/>
      </w:pPr>
      <w:r w:rsidR="00173FA4">
        <w:rPr/>
        <w:t xml:space="preserve">The responsibilities and time assigned to each role would not be </w:t>
      </w:r>
      <w:r w:rsidR="01CA6053">
        <w:rPr/>
        <w:t>equal,</w:t>
      </w:r>
      <w:r w:rsidR="00173FA4">
        <w:rPr/>
        <w:t xml:space="preserve"> so </w:t>
      </w:r>
      <w:r w:rsidR="00DD5F15">
        <w:rPr/>
        <w:t>it was proposed to create a full time Vice President position and a part-time Associate Vice President position</w:t>
      </w:r>
      <w:r w:rsidR="00D17C4E">
        <w:rPr/>
        <w:t>.</w:t>
      </w:r>
    </w:p>
    <w:p w:rsidR="00282562" w:rsidP="00331756" w:rsidRDefault="00825E53" w14:paraId="38183E3E" w14:textId="77777777">
      <w:pPr>
        <w:pStyle w:val="ListParagraph"/>
        <w:numPr>
          <w:ilvl w:val="0"/>
          <w:numId w:val="9"/>
        </w:numPr>
        <w:tabs>
          <w:tab w:val="left" w:pos="720"/>
          <w:tab w:val="left" w:pos="1440"/>
          <w:tab w:val="left" w:pos="2160"/>
          <w:tab w:val="left" w:pos="3312"/>
        </w:tabs>
      </w:pPr>
      <w:r>
        <w:t>The Associate VP position would be a student position.  The VP position could have the option of a current student filling it.</w:t>
      </w:r>
    </w:p>
    <w:p w:rsidR="008B5D25" w:rsidP="00331756" w:rsidRDefault="00282562" w14:paraId="53ED2E8C" w14:textId="0BFEB07D">
      <w:pPr>
        <w:pStyle w:val="ListParagraph"/>
        <w:numPr>
          <w:ilvl w:val="0"/>
          <w:numId w:val="9"/>
        </w:numPr>
        <w:tabs>
          <w:tab w:val="left" w:pos="720"/>
          <w:tab w:val="left" w:pos="1440"/>
          <w:tab w:val="left" w:pos="2160"/>
          <w:tab w:val="left" w:pos="3312"/>
        </w:tabs>
      </w:pPr>
      <w:r>
        <w:t xml:space="preserve">Both positions </w:t>
      </w:r>
      <w:proofErr w:type="gramStart"/>
      <w:r>
        <w:t>are</w:t>
      </w:r>
      <w:proofErr w:type="gramEnd"/>
      <w:r>
        <w:t xml:space="preserve"> </w:t>
      </w:r>
      <w:proofErr w:type="gramStart"/>
      <w:r>
        <w:t>1 year</w:t>
      </w:r>
      <w:proofErr w:type="gramEnd"/>
      <w:r>
        <w:t xml:space="preserve"> terms</w:t>
      </w:r>
      <w:r w:rsidR="00D17C4E">
        <w:t>.</w:t>
      </w:r>
      <w:r>
        <w:t xml:space="preserve"> </w:t>
      </w:r>
    </w:p>
    <w:p w:rsidR="00E82C86" w:rsidP="00E82C86" w:rsidRDefault="00E82C86" w14:paraId="190ED381" w14:textId="77777777">
      <w:pPr>
        <w:pStyle w:val="ListParagraph"/>
        <w:tabs>
          <w:tab w:val="left" w:pos="720"/>
          <w:tab w:val="left" w:pos="1440"/>
          <w:tab w:val="left" w:pos="2160"/>
          <w:tab w:val="left" w:pos="3312"/>
        </w:tabs>
      </w:pPr>
    </w:p>
    <w:p w:rsidR="005A51B6" w:rsidP="00331756" w:rsidRDefault="008B5D25" w14:paraId="554464E8" w14:textId="5F3EEC5E">
      <w:pPr>
        <w:pStyle w:val="ListParagraph"/>
        <w:numPr>
          <w:ilvl w:val="0"/>
          <w:numId w:val="9"/>
        </w:numPr>
        <w:tabs>
          <w:tab w:val="left" w:pos="720"/>
          <w:tab w:val="left" w:pos="1440"/>
          <w:tab w:val="left" w:pos="2160"/>
          <w:tab w:val="left" w:pos="3312"/>
        </w:tabs>
      </w:pPr>
      <w:r>
        <w:t>Alex – Would advocate eliminating the VP position being a student</w:t>
      </w:r>
      <w:r w:rsidR="00A37181">
        <w:t xml:space="preserve"> with the possibility of adding it </w:t>
      </w:r>
      <w:proofErr w:type="gramStart"/>
      <w:r w:rsidR="00A37181">
        <w:t>at a later time</w:t>
      </w:r>
      <w:proofErr w:type="gramEnd"/>
      <w:r w:rsidR="00A37181">
        <w:t xml:space="preserve"> once </w:t>
      </w:r>
      <w:r w:rsidR="00AC71F3">
        <w:t xml:space="preserve">it is determined if it is manageable for a student.  Concerned that a </w:t>
      </w:r>
      <w:proofErr w:type="gramStart"/>
      <w:r w:rsidR="00AC71F3">
        <w:t>full time</w:t>
      </w:r>
      <w:proofErr w:type="gramEnd"/>
      <w:r w:rsidR="00AC71F3">
        <w:t xml:space="preserve"> position with a student course load would be too heavy</w:t>
      </w:r>
      <w:r w:rsidR="00D17C4E">
        <w:t>.</w:t>
      </w:r>
    </w:p>
    <w:p w:rsidR="005A51B6" w:rsidP="00331756" w:rsidRDefault="005A51B6" w14:paraId="575ECEE6" w14:textId="77777777">
      <w:pPr>
        <w:pStyle w:val="ListParagraph"/>
        <w:numPr>
          <w:ilvl w:val="0"/>
          <w:numId w:val="9"/>
        </w:numPr>
        <w:tabs>
          <w:tab w:val="left" w:pos="720"/>
          <w:tab w:val="left" w:pos="1440"/>
          <w:tab w:val="left" w:pos="2160"/>
          <w:tab w:val="left" w:pos="3312"/>
        </w:tabs>
      </w:pPr>
      <w:r>
        <w:t xml:space="preserve">Juby – Concern that either the work or the student’s studies would be </w:t>
      </w:r>
      <w:proofErr w:type="gramStart"/>
      <w:r>
        <w:t>compromised</w:t>
      </w:r>
      <w:proofErr w:type="gramEnd"/>
    </w:p>
    <w:p w:rsidR="00905A37" w:rsidP="00331756" w:rsidRDefault="007958EE" w14:paraId="6DE62795" w14:textId="77777777">
      <w:pPr>
        <w:pStyle w:val="ListParagraph"/>
        <w:numPr>
          <w:ilvl w:val="0"/>
          <w:numId w:val="9"/>
        </w:numPr>
        <w:tabs>
          <w:tab w:val="left" w:pos="720"/>
          <w:tab w:val="left" w:pos="1440"/>
          <w:tab w:val="left" w:pos="2160"/>
          <w:tab w:val="left" w:pos="3312"/>
        </w:tabs>
      </w:pPr>
      <w:r>
        <w:t>Janie – if nobody from the board is interested in the position, the organization could hire in the same way we did last year</w:t>
      </w:r>
      <w:r w:rsidR="00905A37">
        <w:t>.  This would be open to a student graduating in May.</w:t>
      </w:r>
    </w:p>
    <w:p w:rsidR="00B301CA" w:rsidP="00331756" w:rsidRDefault="00905A37" w14:paraId="2EBE6F90" w14:textId="77777777">
      <w:pPr>
        <w:pStyle w:val="ListParagraph"/>
        <w:numPr>
          <w:ilvl w:val="0"/>
          <w:numId w:val="9"/>
        </w:numPr>
        <w:tabs>
          <w:tab w:val="left" w:pos="720"/>
          <w:tab w:val="left" w:pos="1440"/>
          <w:tab w:val="left" w:pos="2160"/>
          <w:tab w:val="left" w:pos="3312"/>
        </w:tabs>
      </w:pPr>
      <w:r>
        <w:t xml:space="preserve">Monil – Most other unions the VP position </w:t>
      </w:r>
      <w:proofErr w:type="gramStart"/>
      <w:r>
        <w:t>has to</w:t>
      </w:r>
      <w:proofErr w:type="gramEnd"/>
      <w:r>
        <w:t xml:space="preserve"> be a student.  Sheena – that is for universities</w:t>
      </w:r>
      <w:r w:rsidR="002A128D">
        <w:t xml:space="preserve">, colleges are </w:t>
      </w:r>
      <w:r w:rsidR="00B301CA">
        <w:t>the way our association is structured.</w:t>
      </w:r>
    </w:p>
    <w:p w:rsidR="00A557B1" w:rsidP="00331756" w:rsidRDefault="00EF4773" w14:paraId="5A467CFF" w14:textId="77777777">
      <w:pPr>
        <w:pStyle w:val="ListParagraph"/>
        <w:numPr>
          <w:ilvl w:val="0"/>
          <w:numId w:val="9"/>
        </w:numPr>
        <w:tabs>
          <w:tab w:val="left" w:pos="720"/>
          <w:tab w:val="left" w:pos="1440"/>
          <w:tab w:val="left" w:pos="2160"/>
          <w:tab w:val="left" w:pos="3312"/>
        </w:tabs>
      </w:pPr>
      <w:r>
        <w:t>Alex – from personal experience there is often a problem with inequality eg. A student living at home may have more support</w:t>
      </w:r>
      <w:r w:rsidR="00A61C40">
        <w:t xml:space="preserve"> to handle additional responsibilities.  Monil – seems oppositie to </w:t>
      </w:r>
      <w:r w:rsidR="004A41A2">
        <w:t xml:space="preserve">Monil’s experience where there is not inequality </w:t>
      </w:r>
      <w:proofErr w:type="gramStart"/>
      <w:r w:rsidR="004A41A2">
        <w:t>seen</w:t>
      </w:r>
      <w:proofErr w:type="gramEnd"/>
    </w:p>
    <w:p w:rsidR="00A557B1" w:rsidP="00331756" w:rsidRDefault="00A557B1" w14:paraId="5E565AA0" w14:textId="424153F6">
      <w:pPr>
        <w:pStyle w:val="ListParagraph"/>
        <w:numPr>
          <w:ilvl w:val="0"/>
          <w:numId w:val="9"/>
        </w:numPr>
        <w:tabs>
          <w:tab w:val="left" w:pos="720"/>
          <w:tab w:val="left" w:pos="1440"/>
          <w:tab w:val="left" w:pos="2160"/>
          <w:tab w:val="left" w:pos="3312"/>
        </w:tabs>
      </w:pPr>
      <w:r>
        <w:t xml:space="preserve">Nelson – we are a large student </w:t>
      </w:r>
      <w:proofErr w:type="gramStart"/>
      <w:r>
        <w:t>association</w:t>
      </w:r>
      <w:proofErr w:type="gramEnd"/>
      <w:r>
        <w:t xml:space="preserve"> and the role is not the same.  Monil – we have a lot of staff support</w:t>
      </w:r>
      <w:r w:rsidR="00D17C4E">
        <w:t>.</w:t>
      </w:r>
    </w:p>
    <w:p w:rsidR="008942B8" w:rsidP="008942B8" w:rsidRDefault="008942B8" w14:paraId="64E01F51" w14:textId="77777777">
      <w:pPr>
        <w:pStyle w:val="ListParagraph"/>
        <w:tabs>
          <w:tab w:val="left" w:pos="720"/>
          <w:tab w:val="left" w:pos="1440"/>
          <w:tab w:val="left" w:pos="2160"/>
          <w:tab w:val="left" w:pos="3312"/>
        </w:tabs>
      </w:pPr>
    </w:p>
    <w:p w:rsidR="00257924" w:rsidP="00331756" w:rsidRDefault="00A557B1" w14:paraId="45938BAB" w14:textId="312D322B">
      <w:pPr>
        <w:pStyle w:val="ListParagraph"/>
        <w:numPr>
          <w:ilvl w:val="0"/>
          <w:numId w:val="9"/>
        </w:numPr>
        <w:tabs>
          <w:tab w:val="left" w:pos="720"/>
          <w:tab w:val="left" w:pos="1440"/>
          <w:tab w:val="left" w:pos="2160"/>
          <w:tab w:val="left" w:pos="3312"/>
        </w:tabs>
      </w:pPr>
      <w:r>
        <w:t xml:space="preserve">Sheena </w:t>
      </w:r>
      <w:r w:rsidR="00257924">
        <w:t>–</w:t>
      </w:r>
      <w:r>
        <w:t xml:space="preserve"> </w:t>
      </w:r>
      <w:r w:rsidR="00257924">
        <w:t>there may be some internal personal conflict if someone is interested in this position.  Nelson – remember to think about the future of the organization</w:t>
      </w:r>
      <w:r w:rsidR="002834EB">
        <w:t>.</w:t>
      </w:r>
    </w:p>
    <w:p w:rsidR="008942B8" w:rsidP="008942B8" w:rsidRDefault="008942B8" w14:paraId="75495A39" w14:textId="77777777">
      <w:pPr>
        <w:tabs>
          <w:tab w:val="left" w:pos="720"/>
          <w:tab w:val="left" w:pos="1440"/>
          <w:tab w:val="left" w:pos="2160"/>
          <w:tab w:val="left" w:pos="3312"/>
        </w:tabs>
      </w:pPr>
    </w:p>
    <w:p w:rsidR="00CF43ED" w:rsidP="00331756" w:rsidRDefault="00257924" w14:paraId="255047C0" w14:textId="77777777">
      <w:pPr>
        <w:pStyle w:val="ListParagraph"/>
        <w:numPr>
          <w:ilvl w:val="0"/>
          <w:numId w:val="9"/>
        </w:numPr>
        <w:tabs>
          <w:tab w:val="left" w:pos="720"/>
          <w:tab w:val="left" w:pos="1440"/>
          <w:tab w:val="left" w:pos="2160"/>
          <w:tab w:val="left" w:pos="3312"/>
        </w:tabs>
      </w:pPr>
      <w:r>
        <w:t xml:space="preserve">Shubham – what is the industry standard?  Nelson </w:t>
      </w:r>
      <w:r w:rsidR="0042061E">
        <w:t>–</w:t>
      </w:r>
      <w:r>
        <w:t xml:space="preserve"> </w:t>
      </w:r>
      <w:r w:rsidR="0042061E">
        <w:t xml:space="preserve">In many associations the position is part time and lot of the responsibilities are on the President.  For CSI, the college has grown considerably </w:t>
      </w:r>
      <w:r w:rsidR="00CF43ED">
        <w:t>but the President and VP roles haven’t evolved with that growth.</w:t>
      </w:r>
    </w:p>
    <w:p w:rsidR="008942B8" w:rsidP="008942B8" w:rsidRDefault="008942B8" w14:paraId="37B84907" w14:textId="77777777">
      <w:pPr>
        <w:tabs>
          <w:tab w:val="left" w:pos="720"/>
          <w:tab w:val="left" w:pos="1440"/>
          <w:tab w:val="left" w:pos="2160"/>
          <w:tab w:val="left" w:pos="3312"/>
        </w:tabs>
      </w:pPr>
    </w:p>
    <w:p w:rsidR="00B34371" w:rsidP="00331756" w:rsidRDefault="00B34371" w14:paraId="0597DC47" w14:textId="60943381">
      <w:pPr>
        <w:pStyle w:val="ListParagraph"/>
        <w:numPr>
          <w:ilvl w:val="0"/>
          <w:numId w:val="9"/>
        </w:numPr>
        <w:tabs>
          <w:tab w:val="left" w:pos="720"/>
          <w:tab w:val="left" w:pos="1440"/>
          <w:tab w:val="left" w:pos="2160"/>
          <w:tab w:val="left" w:pos="3312"/>
        </w:tabs>
      </w:pPr>
      <w:r>
        <w:t>Alex – would feel better knowing there would be monitoring of the role to ensure neither the role nor the student’s studies are compromised</w:t>
      </w:r>
      <w:r w:rsidR="006768CB">
        <w:t>.  Nelson – a similar process to the President’s performance evaluation could be implemented</w:t>
      </w:r>
      <w:r w:rsidR="003F5983">
        <w:t xml:space="preserve">.  Monil – no tasks are done in singularity but rather with the executive team.  Also required to maintain a pass in </w:t>
      </w:r>
      <w:r w:rsidR="00361B62">
        <w:t>each semester.</w:t>
      </w:r>
    </w:p>
    <w:p w:rsidR="002834EB" w:rsidP="002834EB" w:rsidRDefault="002834EB" w14:paraId="6AF2FDD1" w14:textId="77777777">
      <w:pPr>
        <w:tabs>
          <w:tab w:val="left" w:pos="720"/>
          <w:tab w:val="left" w:pos="1440"/>
          <w:tab w:val="left" w:pos="2160"/>
          <w:tab w:val="left" w:pos="3312"/>
        </w:tabs>
      </w:pPr>
    </w:p>
    <w:p w:rsidR="00B51529" w:rsidP="00331756" w:rsidRDefault="00B51529" w14:paraId="52FA0E3B" w14:textId="45F85DA7">
      <w:pPr>
        <w:pStyle w:val="ListParagraph"/>
        <w:numPr>
          <w:ilvl w:val="0"/>
          <w:numId w:val="9"/>
        </w:numPr>
        <w:tabs>
          <w:tab w:val="left" w:pos="720"/>
          <w:tab w:val="left" w:pos="1440"/>
          <w:tab w:val="left" w:pos="2160"/>
          <w:tab w:val="left" w:pos="3312"/>
        </w:tabs>
        <w:rPr/>
      </w:pPr>
      <w:r w:rsidR="00B51529">
        <w:rPr/>
        <w:t>Jay – what is the executive team’s perspective</w:t>
      </w:r>
      <w:r w:rsidR="00B51529">
        <w:rPr/>
        <w:t xml:space="preserve">?  </w:t>
      </w:r>
      <w:r w:rsidR="00B51529">
        <w:rPr/>
        <w:t>Janie – the demands on the President have grown tremendously</w:t>
      </w:r>
      <w:r w:rsidR="001404C1">
        <w:rPr/>
        <w:t xml:space="preserve">, little work/life balance which is why a secondary </w:t>
      </w:r>
      <w:r w:rsidR="531F55E9">
        <w:rPr/>
        <w:t>full-time</w:t>
      </w:r>
      <w:r w:rsidR="001404C1">
        <w:rPr/>
        <w:t xml:space="preserve"> position was brought forward</w:t>
      </w:r>
      <w:r w:rsidR="001404C1">
        <w:rPr/>
        <w:t xml:space="preserve">.  </w:t>
      </w:r>
      <w:r w:rsidR="001404C1">
        <w:rPr/>
        <w:t xml:space="preserve">Sheena – full time </w:t>
      </w:r>
      <w:r w:rsidR="001404C1">
        <w:rPr/>
        <w:t>seems to be</w:t>
      </w:r>
      <w:r w:rsidR="001404C1">
        <w:rPr/>
        <w:t xml:space="preserve"> </w:t>
      </w:r>
      <w:r w:rsidR="001404C1">
        <w:rPr/>
        <w:t>required</w:t>
      </w:r>
      <w:r w:rsidR="001404C1">
        <w:rPr/>
        <w:t xml:space="preserve"> when looking at the time and responsibility commitment</w:t>
      </w:r>
      <w:r w:rsidR="00A60936">
        <w:rPr/>
        <w:t xml:space="preserve">.  </w:t>
      </w:r>
      <w:r w:rsidR="00A60936">
        <w:rPr/>
        <w:t xml:space="preserve">While CSI hours are 8am-8pm a lot of the requirements would be during the workday so it could cause </w:t>
      </w:r>
      <w:r w:rsidR="00ED2B63">
        <w:rPr/>
        <w:t>conflicts in scheduling</w:t>
      </w:r>
      <w:r w:rsidR="002834EB">
        <w:rPr/>
        <w:t>.</w:t>
      </w:r>
    </w:p>
    <w:p w:rsidR="002834EB" w:rsidP="002834EB" w:rsidRDefault="002834EB" w14:paraId="29F9CA82" w14:textId="77777777">
      <w:pPr>
        <w:tabs>
          <w:tab w:val="left" w:pos="720"/>
          <w:tab w:val="left" w:pos="1440"/>
          <w:tab w:val="left" w:pos="2160"/>
          <w:tab w:val="left" w:pos="3312"/>
        </w:tabs>
      </w:pPr>
    </w:p>
    <w:p w:rsidR="00ED2B63" w:rsidP="00331756" w:rsidRDefault="00ED2B63" w14:paraId="16D26970" w14:textId="5C8909B4">
      <w:pPr>
        <w:pStyle w:val="ListParagraph"/>
        <w:numPr>
          <w:ilvl w:val="0"/>
          <w:numId w:val="9"/>
        </w:numPr>
        <w:tabs>
          <w:tab w:val="left" w:pos="720"/>
          <w:tab w:val="left" w:pos="1440"/>
          <w:tab w:val="left" w:pos="2160"/>
          <w:tab w:val="left" w:pos="3312"/>
        </w:tabs>
        <w:rPr/>
      </w:pPr>
      <w:r w:rsidR="00ED2B63">
        <w:rPr/>
        <w:t xml:space="preserve">Shubham </w:t>
      </w:r>
      <w:r w:rsidR="00EE5F33">
        <w:rPr/>
        <w:t>–</w:t>
      </w:r>
      <w:r w:rsidR="00ED2B63">
        <w:rPr/>
        <w:t xml:space="preserve"> </w:t>
      </w:r>
      <w:r w:rsidR="00EE5F33">
        <w:rPr/>
        <w:t xml:space="preserve">many factors to consider; if we </w:t>
      </w:r>
      <w:r w:rsidR="315642C9">
        <w:rPr/>
        <w:t>want</w:t>
      </w:r>
      <w:r w:rsidR="00EE5F33">
        <w:rPr/>
        <w:t xml:space="preserve"> to be a student consider trimming down the role</w:t>
      </w:r>
      <w:r w:rsidR="00EE5F33">
        <w:rPr/>
        <w:t xml:space="preserve">.  </w:t>
      </w:r>
      <w:r w:rsidR="00EE5F33">
        <w:rPr/>
        <w:t xml:space="preserve">If full time </w:t>
      </w:r>
      <w:r w:rsidR="00EE5F33">
        <w:rPr/>
        <w:t>maybe it</w:t>
      </w:r>
      <w:r w:rsidR="00EE5F33">
        <w:rPr/>
        <w:t xml:space="preserve"> </w:t>
      </w:r>
      <w:r w:rsidR="00EE5F33">
        <w:rPr/>
        <w:t>can’t</w:t>
      </w:r>
      <w:r w:rsidR="00EE5F33">
        <w:rPr/>
        <w:t xml:space="preserve"> be a student</w:t>
      </w:r>
      <w:r w:rsidR="002834EB">
        <w:rPr/>
        <w:t>.</w:t>
      </w:r>
    </w:p>
    <w:p w:rsidR="00D17C4E" w:rsidP="00D17C4E" w:rsidRDefault="00D17C4E" w14:paraId="58CDF576" w14:textId="77777777">
      <w:pPr>
        <w:pStyle w:val="ListParagraph"/>
      </w:pPr>
    </w:p>
    <w:p w:rsidR="00D17C4E" w:rsidP="00D17C4E" w:rsidRDefault="00D17C4E" w14:paraId="5A5A647D" w14:textId="77777777">
      <w:pPr>
        <w:tabs>
          <w:tab w:val="left" w:pos="720"/>
          <w:tab w:val="left" w:pos="1440"/>
          <w:tab w:val="left" w:pos="2160"/>
          <w:tab w:val="left" w:pos="3312"/>
        </w:tabs>
      </w:pPr>
    </w:p>
    <w:p w:rsidR="00314F05" w:rsidP="00331756" w:rsidRDefault="00314F05" w14:paraId="2D390AE8" w14:textId="1B4C352B">
      <w:pPr>
        <w:pStyle w:val="ListParagraph"/>
        <w:numPr>
          <w:ilvl w:val="0"/>
          <w:numId w:val="9"/>
        </w:numPr>
        <w:tabs>
          <w:tab w:val="left" w:pos="720"/>
          <w:tab w:val="left" w:pos="1440"/>
          <w:tab w:val="left" w:pos="2160"/>
          <w:tab w:val="left" w:pos="3312"/>
        </w:tabs>
      </w:pPr>
      <w:r>
        <w:t xml:space="preserve">Jay </w:t>
      </w:r>
      <w:r w:rsidR="00D71718">
        <w:t>–</w:t>
      </w:r>
      <w:r>
        <w:t xml:space="preserve"> </w:t>
      </w:r>
      <w:r w:rsidR="00D71718">
        <w:t>last year and this year the entire board graduated.  Nelson – with a lot of one</w:t>
      </w:r>
      <w:r w:rsidR="00D17C4E">
        <w:t>-</w:t>
      </w:r>
      <w:r w:rsidR="00D71718">
        <w:t xml:space="preserve"> year programs there may not be directors who will be available as students to run for the VP position</w:t>
      </w:r>
      <w:r w:rsidR="00D17C4E">
        <w:t>.</w:t>
      </w:r>
    </w:p>
    <w:p w:rsidR="009F4684" w:rsidP="00331756" w:rsidRDefault="00296795" w14:paraId="3FDF6EA2" w14:textId="5A1FAFB1">
      <w:pPr>
        <w:pStyle w:val="ListParagraph"/>
        <w:numPr>
          <w:ilvl w:val="0"/>
          <w:numId w:val="9"/>
        </w:numPr>
        <w:tabs>
          <w:tab w:val="left" w:pos="720"/>
          <w:tab w:val="left" w:pos="1440"/>
          <w:tab w:val="left" w:pos="2160"/>
          <w:tab w:val="left" w:pos="3312"/>
        </w:tabs>
        <w:rPr/>
      </w:pPr>
      <w:r w:rsidR="7032AB68">
        <w:rPr/>
        <w:t>The chair</w:t>
      </w:r>
      <w:r w:rsidR="00296795">
        <w:rPr/>
        <w:t xml:space="preserve"> asked if </w:t>
      </w:r>
      <w:r w:rsidR="002B3860">
        <w:rPr/>
        <w:t xml:space="preserve">the board was prepared to </w:t>
      </w:r>
      <w:r w:rsidR="002B3860">
        <w:rPr/>
        <w:t>make a decision</w:t>
      </w:r>
      <w:r w:rsidR="002B3860">
        <w:rPr/>
        <w:t xml:space="preserve"> and the consensus is that the board needs more time to consider</w:t>
      </w:r>
      <w:r w:rsidR="00D17C4E">
        <w:rPr/>
        <w:t>.</w:t>
      </w:r>
    </w:p>
    <w:p w:rsidR="002B3860" w:rsidP="002B3860" w:rsidRDefault="002B3860" w14:paraId="6EA41A74" w14:textId="77777777">
      <w:pPr>
        <w:tabs>
          <w:tab w:val="left" w:pos="720"/>
          <w:tab w:val="left" w:pos="1440"/>
          <w:tab w:val="left" w:pos="2160"/>
          <w:tab w:val="left" w:pos="3312"/>
        </w:tabs>
      </w:pPr>
    </w:p>
    <w:p w:rsidR="002B3860" w:rsidP="002B3860" w:rsidRDefault="002B3860" w14:paraId="66FDD93C" w14:textId="5857E605">
      <w:pPr>
        <w:rPr>
          <w:rStyle w:val="Strong"/>
        </w:rPr>
      </w:pPr>
      <w:r w:rsidRPr="00851298">
        <w:rPr>
          <w:rStyle w:val="Strong"/>
        </w:rPr>
        <w:t xml:space="preserve">Motion to </w:t>
      </w:r>
      <w:r>
        <w:rPr>
          <w:rStyle w:val="Strong"/>
        </w:rPr>
        <w:t xml:space="preserve">table the VP and AVP position approvals until the next board meeting </w:t>
      </w:r>
    </w:p>
    <w:p w:rsidRPr="00851298" w:rsidR="002B3860" w:rsidP="002B3860" w:rsidRDefault="002B3860" w14:paraId="3383CC1B" w14:textId="77777777">
      <w:pPr>
        <w:rPr>
          <w:rStyle w:val="Strong"/>
        </w:rPr>
      </w:pPr>
    </w:p>
    <w:p w:rsidRPr="00851298" w:rsidR="002B3860" w:rsidP="002B3860" w:rsidRDefault="002B3860" w14:paraId="623A0491" w14:textId="4B29EC71">
      <w:r w:rsidRPr="00851298">
        <w:t>Forward:</w:t>
      </w:r>
      <w:r>
        <w:tab/>
      </w:r>
      <w:r>
        <w:t>Harnain Singh Banga</w:t>
      </w:r>
    </w:p>
    <w:p w:rsidR="002B3860" w:rsidP="002B3860" w:rsidRDefault="002B3860" w14:paraId="66CE29EE" w14:textId="2908AAE5">
      <w:r w:rsidRPr="00851298">
        <w:t xml:space="preserve">Second: </w:t>
      </w:r>
      <w:r>
        <w:tab/>
      </w:r>
      <w:r w:rsidR="009A7C71">
        <w:t>Prince Mendpara</w:t>
      </w:r>
      <w:r>
        <w:t xml:space="preserve"> </w:t>
      </w:r>
    </w:p>
    <w:p w:rsidR="002B3860" w:rsidP="002B3860" w:rsidRDefault="002B3860" w14:paraId="0E2B87F3" w14:textId="77777777">
      <w:r>
        <w:t xml:space="preserve">Abstain: </w:t>
      </w:r>
      <w:r>
        <w:tab/>
      </w:r>
      <w:r>
        <w:t>None</w:t>
      </w:r>
    </w:p>
    <w:p w:rsidRPr="00851298" w:rsidR="002B3860" w:rsidP="002B3860" w:rsidRDefault="002B3860" w14:paraId="370B2BC0" w14:textId="77777777">
      <w:r>
        <w:t>Opposed:</w:t>
      </w:r>
      <w:r>
        <w:tab/>
      </w:r>
      <w:r>
        <w:t>None</w:t>
      </w:r>
    </w:p>
    <w:p w:rsidR="002B3860" w:rsidP="002B3860" w:rsidRDefault="002B3860" w14:paraId="429A409D" w14:textId="77777777">
      <w:r w:rsidRPr="00851298">
        <w:t>In Favor:</w:t>
      </w:r>
      <w:r>
        <w:t xml:space="preserve"> </w:t>
      </w:r>
      <w:r>
        <w:tab/>
      </w:r>
      <w:r>
        <w:t>All</w:t>
      </w:r>
    </w:p>
    <w:p w:rsidR="002B3860" w:rsidP="002B3860" w:rsidRDefault="002B3860" w14:paraId="32AD9509" w14:textId="77777777">
      <w:r w:rsidRPr="00851298">
        <w:t xml:space="preserve">Motion: </w:t>
      </w:r>
      <w:r>
        <w:tab/>
      </w:r>
      <w:r w:rsidRPr="00851298">
        <w:t>Carried</w:t>
      </w:r>
    </w:p>
    <w:p w:rsidR="002B3860" w:rsidP="002B3860" w:rsidRDefault="002B3860" w14:paraId="76092A48" w14:textId="77777777">
      <w:pPr>
        <w:tabs>
          <w:tab w:val="left" w:pos="720"/>
          <w:tab w:val="left" w:pos="1440"/>
          <w:tab w:val="left" w:pos="2160"/>
          <w:tab w:val="left" w:pos="3312"/>
        </w:tabs>
      </w:pPr>
    </w:p>
    <w:p w:rsidR="002B3860" w:rsidP="002B3860" w:rsidRDefault="002B3860" w14:paraId="401A6C2D" w14:textId="77777777">
      <w:pPr>
        <w:tabs>
          <w:tab w:val="left" w:pos="720"/>
          <w:tab w:val="left" w:pos="1440"/>
          <w:tab w:val="left" w:pos="2160"/>
          <w:tab w:val="left" w:pos="3312"/>
        </w:tabs>
      </w:pPr>
    </w:p>
    <w:p w:rsidRPr="00851298" w:rsidR="00851298" w:rsidP="00532C33" w:rsidRDefault="00851298" w14:paraId="20204F98" w14:textId="4F8A9C29">
      <w:pPr>
        <w:pStyle w:val="Heading2"/>
      </w:pPr>
      <w:bookmarkStart w:name="_Hlk46994257" w:id="4"/>
      <w:bookmarkEnd w:id="3"/>
      <w:r w:rsidRPr="00851298">
        <w:t>Adjournment</w:t>
      </w:r>
      <w:r w:rsidR="00DE127D">
        <w:tab/>
      </w:r>
      <w:r w:rsidR="00DE127D">
        <w:t>Procedural</w:t>
      </w:r>
    </w:p>
    <w:p w:rsidR="00851298" w:rsidP="00851298" w:rsidRDefault="008702E5" w14:paraId="129A3DCF" w14:textId="1922FA48">
      <w:r>
        <w:t>Presenter:</w:t>
      </w:r>
      <w:r w:rsidR="00566979">
        <w:t xml:space="preserve"> </w:t>
      </w:r>
      <w:r w:rsidR="00136231">
        <w:tab/>
      </w:r>
      <w:r w:rsidR="001D2390">
        <w:t>S</w:t>
      </w:r>
      <w:r w:rsidR="0073687D">
        <w:t>heena Witzel</w:t>
      </w:r>
      <w:r w:rsidR="009334D7">
        <w:t xml:space="preserve">, </w:t>
      </w:r>
      <w:r w:rsidR="00BA3DC3">
        <w:t>Cha</w:t>
      </w:r>
      <w:r w:rsidR="001A2263">
        <w:t>ir</w:t>
      </w:r>
    </w:p>
    <w:bookmarkEnd w:id="4"/>
    <w:p w:rsidRPr="00851298" w:rsidR="008702E5" w:rsidP="00851298" w:rsidRDefault="008702E5" w14:paraId="1783689A" w14:textId="77777777"/>
    <w:p w:rsidR="00851298" w:rsidP="00851298" w:rsidRDefault="00851298" w14:paraId="4241DB88" w14:textId="50E3631D">
      <w:pPr>
        <w:rPr>
          <w:b/>
        </w:rPr>
      </w:pPr>
      <w:r w:rsidRPr="00964827">
        <w:rPr>
          <w:b/>
        </w:rPr>
        <w:t>Motion to adjourn at</w:t>
      </w:r>
      <w:r w:rsidR="004D078D">
        <w:rPr>
          <w:b/>
        </w:rPr>
        <w:t xml:space="preserve"> </w:t>
      </w:r>
      <w:r w:rsidR="009A7C71">
        <w:rPr>
          <w:b/>
        </w:rPr>
        <w:t>3:03</w:t>
      </w:r>
      <w:r w:rsidR="00092269">
        <w:rPr>
          <w:b/>
        </w:rPr>
        <w:t xml:space="preserve"> </w:t>
      </w:r>
      <w:r w:rsidRPr="00964827" w:rsidR="00DE1326">
        <w:rPr>
          <w:b/>
        </w:rPr>
        <w:t>PM</w:t>
      </w:r>
    </w:p>
    <w:p w:rsidRPr="00E94586" w:rsidR="009207D7" w:rsidP="00851298" w:rsidRDefault="009207D7" w14:paraId="51787A48" w14:textId="77777777">
      <w:pPr>
        <w:rPr>
          <w:b/>
        </w:rPr>
      </w:pPr>
    </w:p>
    <w:p w:rsidR="00F96016" w:rsidP="00931FFD" w:rsidRDefault="00F96016" w14:paraId="77A2D813" w14:textId="01B0F409">
      <w:bookmarkStart w:name="_Hlk125363726" w:id="5"/>
      <w:r w:rsidRPr="00851298">
        <w:t xml:space="preserve">Forward: </w:t>
      </w:r>
      <w:r w:rsidR="00136231">
        <w:tab/>
      </w:r>
      <w:r w:rsidR="009A7C71">
        <w:t>Juby Mathew</w:t>
      </w:r>
    </w:p>
    <w:p w:rsidR="00690362" w:rsidP="00DE1326" w:rsidRDefault="00931FFD" w14:paraId="371B1E63" w14:textId="593291B8">
      <w:r>
        <w:t>Second:</w:t>
      </w:r>
      <w:r>
        <w:tab/>
      </w:r>
      <w:r w:rsidR="00CC4D98">
        <w:t>Jay Patel</w:t>
      </w:r>
    </w:p>
    <w:p w:rsidR="00DE1326" w:rsidP="00DE1326" w:rsidRDefault="00DE1326" w14:paraId="788C552D" w14:textId="4E6C984A">
      <w:r>
        <w:t xml:space="preserve">Abstain: </w:t>
      </w:r>
      <w:r w:rsidR="00136231">
        <w:tab/>
      </w:r>
      <w:r>
        <w:t>None</w:t>
      </w:r>
    </w:p>
    <w:p w:rsidR="00136231" w:rsidP="00DE1326" w:rsidRDefault="00136231" w14:paraId="441FAEC0" w14:textId="42B0F916">
      <w:r>
        <w:t>Opposed:</w:t>
      </w:r>
      <w:r>
        <w:tab/>
      </w:r>
      <w:r>
        <w:t>None</w:t>
      </w:r>
    </w:p>
    <w:p w:rsidR="00DE1326" w:rsidP="00DE1326" w:rsidRDefault="00DE1326" w14:paraId="3AACA35F" w14:textId="1A508E8C">
      <w:r>
        <w:t xml:space="preserve">Approve: </w:t>
      </w:r>
      <w:r w:rsidR="00136231">
        <w:tab/>
      </w:r>
      <w:r>
        <w:t>All</w:t>
      </w:r>
    </w:p>
    <w:p w:rsidR="00876B03" w:rsidP="00851298" w:rsidRDefault="00DE1326" w14:paraId="3C28F74D" w14:textId="3DE06987">
      <w:r>
        <w:t xml:space="preserve">Motion: </w:t>
      </w:r>
      <w:r w:rsidR="00136231">
        <w:tab/>
      </w:r>
      <w:r>
        <w:t>Carried</w:t>
      </w:r>
      <w:bookmarkEnd w:id="5"/>
    </w:p>
    <w:p w:rsidR="00CC4D98" w:rsidP="00851298" w:rsidRDefault="00CC4D98" w14:paraId="2BE48DF9" w14:textId="77777777"/>
    <w:p w:rsidR="00CC4D98" w:rsidP="00851298" w:rsidRDefault="00CC4D98" w14:paraId="536CB40A" w14:textId="77777777"/>
    <w:p w:rsidR="00CC4D98" w:rsidP="00851298" w:rsidRDefault="00CC4D98" w14:paraId="204C7FAA" w14:textId="77777777"/>
    <w:p w:rsidR="00CC4D98" w:rsidP="00851298" w:rsidRDefault="00CC4D98" w14:paraId="3907A462" w14:textId="77777777"/>
    <w:p w:rsidR="00CC4D98" w:rsidP="00851298" w:rsidRDefault="00CC4D98" w14:paraId="51EFC511" w14:textId="77777777"/>
    <w:p w:rsidR="00CC4D98" w:rsidP="00851298" w:rsidRDefault="00CC4D98" w14:paraId="0E341DDA" w14:textId="77777777"/>
    <w:p w:rsidR="00CC4D98" w:rsidP="00851298" w:rsidRDefault="00CC4D98" w14:paraId="7A95FB65" w14:textId="77777777"/>
    <w:p w:rsidR="001D2390" w:rsidP="00851298" w:rsidRDefault="001D2390" w14:paraId="646A0586" w14:textId="14D8966F">
      <w:r w:rsidR="31E2A3F7">
        <w:rPr/>
        <w:t>Okwuchukwu</w:t>
      </w:r>
      <w:r w:rsidR="31E2A3F7">
        <w:rPr/>
        <w:t xml:space="preserve"> Nelson Chukwuma</w:t>
      </w:r>
      <w:r>
        <w:tab/>
      </w:r>
      <w:r>
        <w:tab/>
      </w:r>
      <w:r>
        <w:tab/>
      </w:r>
      <w:r w:rsidR="31E2A3F7">
        <w:rPr/>
        <w:t>February 23, 2024</w:t>
      </w:r>
    </w:p>
    <w:p w:rsidRPr="00851298" w:rsidR="00851298" w:rsidP="5FE9FCEA" w:rsidRDefault="00851298" w14:paraId="55637F0F" w14:textId="5560937D">
      <w:pPr>
        <w:pBdr>
          <w:top w:val="single" w:color="FF000000" w:sz="4" w:space="1"/>
        </w:pBdr>
        <w:tabs>
          <w:tab w:val="left" w:pos="5245"/>
        </w:tabs>
      </w:pPr>
      <w:r w:rsidR="2956525F">
        <w:rPr/>
        <w:t xml:space="preserve">President </w:t>
      </w:r>
      <w:r>
        <w:tab/>
      </w:r>
      <w:r w:rsidR="2956525F">
        <w:rPr/>
        <w:t>Date</w:t>
      </w:r>
    </w:p>
    <w:p w:rsidR="00851298" w:rsidP="00851298" w:rsidRDefault="00851298" w14:paraId="650E4547" w14:textId="2D15E5E9"/>
    <w:p w:rsidR="00490395" w:rsidP="4732BFA4" w:rsidRDefault="00490395" w14:paraId="7E5DEB87" w14:textId="6B827AB9">
      <w:r w:rsidR="2956525F">
        <w:rPr/>
        <w:t xml:space="preserve">Sai Shubham Anmula </w:t>
      </w:r>
      <w:r>
        <w:tab/>
      </w:r>
      <w:r>
        <w:tab/>
      </w:r>
      <w:r>
        <w:tab/>
      </w:r>
      <w:r>
        <w:tab/>
      </w:r>
      <w:r w:rsidR="2956525F">
        <w:rPr/>
        <w:t xml:space="preserve">  March </w:t>
      </w:r>
      <w:r w:rsidR="2956525F">
        <w:rPr/>
        <w:t>01, 2024</w:t>
      </w:r>
    </w:p>
    <w:p w:rsidR="002C232F" w:rsidP="009D1E9A" w:rsidRDefault="002C232F" w14:paraId="2D525DBC" w14:textId="77777777">
      <w:pPr>
        <w:pBdr>
          <w:top w:val="single" w:color="auto" w:sz="4" w:space="1"/>
        </w:pBdr>
        <w:tabs>
          <w:tab w:val="left" w:pos="5245"/>
        </w:tabs>
      </w:pPr>
    </w:p>
    <w:p w:rsidRPr="00851298" w:rsidR="007775B2" w:rsidP="009D1E9A" w:rsidRDefault="00851298" w14:paraId="29E1C62E" w14:textId="51239622">
      <w:pPr>
        <w:pBdr>
          <w:top w:val="single" w:color="auto" w:sz="4" w:space="1"/>
        </w:pBdr>
        <w:tabs>
          <w:tab w:val="left" w:pos="5245"/>
        </w:tabs>
      </w:pPr>
      <w:r w:rsidRPr="00851298">
        <w:t>Secretary</w:t>
      </w:r>
      <w:r w:rsidR="00215B8F">
        <w:t xml:space="preserve">   </w:t>
      </w:r>
      <w:r w:rsidR="00215B8F">
        <w:tab/>
      </w:r>
      <w:r w:rsidRPr="00851298">
        <w:t>Date</w:t>
      </w:r>
      <w:r w:rsidRPr="00851298">
        <w:tab/>
      </w:r>
    </w:p>
    <w:sectPr w:rsidRPr="00851298" w:rsidR="007775B2" w:rsidSect="00E22205">
      <w:headerReference w:type="default" r:id="rId12"/>
      <w:footerReference w:type="default" r:id="rId13"/>
      <w:type w:val="continuous"/>
      <w:pgSz w:w="12240" w:h="15840" w:orient="portrait"/>
      <w:pgMar w:top="1944"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22205" w:rsidP="00DA26A3" w:rsidRDefault="00E22205" w14:paraId="146B337F" w14:textId="77777777">
      <w:r>
        <w:separator/>
      </w:r>
    </w:p>
  </w:endnote>
  <w:endnote w:type="continuationSeparator" w:id="0">
    <w:p w:rsidR="00E22205" w:rsidP="00DA26A3" w:rsidRDefault="00E22205" w14:paraId="65FE7A1B" w14:textId="77777777">
      <w:r>
        <w:continuationSeparator/>
      </w:r>
    </w:p>
  </w:endnote>
  <w:endnote w:type="continuationNotice" w:id="1">
    <w:p w:rsidR="00E22205" w:rsidRDefault="00E22205" w14:paraId="6F2655F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Medium">
    <w:altName w:val="Aptos Display"/>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AVENIR MEDIUM OBLIQUE">
    <w:charset w:val="00"/>
    <w:family w:val="auto"/>
    <w:pitch w:val="variable"/>
    <w:sig w:usb0="800000AF" w:usb1="5000204A" w:usb2="00000000" w:usb3="00000000" w:csb0="0000009B" w:csb1="00000000"/>
  </w:font>
  <w:font w:name="Avenir Heavy">
    <w:altName w:val="Aptos Display"/>
    <w:charset w:val="4D"/>
    <w:family w:val="swiss"/>
    <w:pitch w:val="variable"/>
    <w:sig w:usb0="800000AF" w:usb1="5000204A" w:usb2="00000000" w:usb3="00000000" w:csb0="0000009B"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347CCB" w:rsidR="003A2F8D" w:rsidP="00FE2F40" w:rsidRDefault="003A2F8D" w14:paraId="75310FCA" w14:textId="77777777">
    <w:pPr>
      <w:pStyle w:val="Footer"/>
      <w:pBdr>
        <w:top w:val="single" w:color="auto" w:sz="8" w:space="1"/>
      </w:pBdr>
      <w:tabs>
        <w:tab w:val="clear" w:pos="4680"/>
        <w:tab w:val="clear" w:pos="9360"/>
        <w:tab w:val="left" w:pos="3544"/>
        <w:tab w:val="right" w:pos="9356"/>
      </w:tabs>
    </w:pPr>
  </w:p>
  <w:p w:rsidR="003A2F8D" w:rsidP="00FE2F40" w:rsidRDefault="00000000" w14:paraId="7637BC07" w14:textId="77777777">
    <w:pPr>
      <w:pStyle w:val="Footer"/>
      <w:pBdr>
        <w:top w:val="single" w:color="auto" w:sz="8" w:space="1"/>
      </w:pBdr>
      <w:tabs>
        <w:tab w:val="clear" w:pos="4680"/>
        <w:tab w:val="clear" w:pos="9360"/>
        <w:tab w:val="left" w:pos="3544"/>
        <w:tab w:val="right" w:pos="9356"/>
      </w:tabs>
    </w:pPr>
    <w:hyperlink w:history="1" r:id="rId1">
      <w:r w:rsidRPr="007177F3" w:rsidR="003A2F8D">
        <w:rPr>
          <w:rStyle w:val="Hyperlink"/>
        </w:rPr>
        <w:t>conestogastud</w:t>
      </w:r>
      <w:r w:rsidR="003A2F8D">
        <w:rPr>
          <w:rStyle w:val="Hyperlink"/>
        </w:rPr>
        <w:t>t</w:t>
      </w:r>
      <w:r w:rsidRPr="007177F3" w:rsidR="003A2F8D">
        <w:rPr>
          <w:rStyle w:val="Hyperlink"/>
        </w:rPr>
        <w:t>ents.com</w:t>
      </w:r>
    </w:hyperlink>
    <w:r w:rsidR="003A2F8D">
      <w:tab/>
    </w:r>
    <w:r w:rsidR="003A2F8D">
      <w:t>519-748-5131</w:t>
    </w:r>
    <w:r w:rsidR="003A2F8D">
      <w:tab/>
    </w:r>
    <w:r w:rsidR="003A2F8D">
      <w:t>299 Doon Valley Drive</w:t>
    </w:r>
  </w:p>
  <w:p w:rsidR="003A2F8D" w:rsidP="00FE2F40" w:rsidRDefault="003A2F8D" w14:paraId="53355E4A" w14:textId="1ECE0CB5">
    <w:pPr>
      <w:pStyle w:val="Footer"/>
      <w:pBdr>
        <w:top w:val="single" w:color="auto" w:sz="8" w:space="1"/>
      </w:pBdr>
      <w:tabs>
        <w:tab w:val="clear" w:pos="4680"/>
        <w:tab w:val="clear" w:pos="9360"/>
        <w:tab w:val="left" w:pos="3544"/>
        <w:tab w:val="right" w:pos="9356"/>
      </w:tabs>
    </w:pPr>
    <w:r w:rsidRPr="00347CCB">
      <w:rPr>
        <w:noProof/>
        <w:lang w:val="en-JM" w:eastAsia="en-JM"/>
      </w:rPr>
      <w:drawing>
        <wp:inline distT="0" distB="0" distL="0" distR="0" wp14:anchorId="3641BC5A" wp14:editId="231411EA">
          <wp:extent cx="508635" cy="106400"/>
          <wp:effectExtent l="0" t="0" r="0" b="0"/>
          <wp:docPr id="3" name="Picture 3" title="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Graphics.png"/>
                  <pic:cNvPicPr/>
                </pic:nvPicPr>
                <pic:blipFill>
                  <a:blip r:embed="rId2">
                    <a:extLst>
                      <a:ext uri="{28A0092B-C50C-407E-A947-70E740481C1C}">
                        <a14:useLocalDpi xmlns:a14="http://schemas.microsoft.com/office/drawing/2010/main" val="0"/>
                      </a:ext>
                    </a:extLst>
                  </a:blip>
                  <a:stretch>
                    <a:fillRect/>
                  </a:stretch>
                </pic:blipFill>
                <pic:spPr>
                  <a:xfrm>
                    <a:off x="0" y="0"/>
                    <a:ext cx="737318" cy="154238"/>
                  </a:xfrm>
                  <a:prstGeom prst="rect">
                    <a:avLst/>
                  </a:prstGeom>
                </pic:spPr>
              </pic:pic>
            </a:graphicData>
          </a:graphic>
        </wp:inline>
      </w:drawing>
    </w:r>
    <w:r>
      <w:t>@CStudentsInc</w:t>
    </w:r>
    <w:r>
      <w:tab/>
    </w:r>
    <w:hyperlink w:history="1" r:id="rId3">
      <w:r w:rsidRPr="007177F3">
        <w:rPr>
          <w:rStyle w:val="Hyperlink"/>
        </w:rPr>
        <w:t>csi@conestogac.on.ca</w:t>
      </w:r>
    </w:hyperlink>
    <w:r>
      <w:tab/>
    </w:r>
    <w:r>
      <w:t>Kitchener, ON n2G 4m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22205" w:rsidP="00DA26A3" w:rsidRDefault="00E22205" w14:paraId="5D96E9FA" w14:textId="77777777">
      <w:r>
        <w:separator/>
      </w:r>
    </w:p>
  </w:footnote>
  <w:footnote w:type="continuationSeparator" w:id="0">
    <w:p w:rsidR="00E22205" w:rsidP="00DA26A3" w:rsidRDefault="00E22205" w14:paraId="32C06FB2" w14:textId="77777777">
      <w:r>
        <w:continuationSeparator/>
      </w:r>
    </w:p>
  </w:footnote>
  <w:footnote w:type="continuationNotice" w:id="1">
    <w:p w:rsidR="00E22205" w:rsidRDefault="00E22205" w14:paraId="0EFD4E7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A2F8D" w:rsidP="00FE2F40" w:rsidRDefault="003A2F8D" w14:paraId="64CAFE9C" w14:textId="77777777">
    <w:pPr>
      <w:pStyle w:val="Header"/>
      <w:ind w:left="-1440"/>
    </w:pPr>
    <w:r>
      <w:rPr>
        <w:noProof/>
        <w:lang w:val="en-JM" w:eastAsia="en-JM"/>
      </w:rPr>
      <w:drawing>
        <wp:anchor distT="0" distB="0" distL="114300" distR="114300" simplePos="0" relativeHeight="251658240" behindDoc="1" locked="0" layoutInCell="1" allowOverlap="1" wp14:anchorId="24E4A8D7" wp14:editId="732E0E41">
          <wp:simplePos x="0" y="0"/>
          <wp:positionH relativeFrom="column">
            <wp:posOffset>-978535</wp:posOffset>
          </wp:positionH>
          <wp:positionV relativeFrom="paragraph">
            <wp:posOffset>-212</wp:posOffset>
          </wp:positionV>
          <wp:extent cx="7823835" cy="1072434"/>
          <wp:effectExtent l="0" t="0" r="0" b="0"/>
          <wp:wrapNone/>
          <wp:docPr id="2" name="Picture 2" title="C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I header.eps"/>
                  <pic:cNvPicPr/>
                </pic:nvPicPr>
                <pic:blipFill>
                  <a:blip r:embed="rId1">
                    <a:extLst>
                      <a:ext uri="{28A0092B-C50C-407E-A947-70E740481C1C}">
                        <a14:useLocalDpi xmlns:a14="http://schemas.microsoft.com/office/drawing/2010/main" val="0"/>
                      </a:ext>
                    </a:extLst>
                  </a:blip>
                  <a:stretch>
                    <a:fillRect/>
                  </a:stretch>
                </pic:blipFill>
                <pic:spPr>
                  <a:xfrm>
                    <a:off x="0" y="0"/>
                    <a:ext cx="7823835" cy="1072434"/>
                  </a:xfrm>
                  <a:prstGeom prst="rect">
                    <a:avLst/>
                  </a:prstGeom>
                </pic:spPr>
              </pic:pic>
            </a:graphicData>
          </a:graphic>
          <wp14:sizeRelH relativeFrom="page">
            <wp14:pctWidth>0</wp14:pctWidth>
          </wp14:sizeRelH>
          <wp14:sizeRelV relativeFrom="page">
            <wp14:pctHeight>0</wp14:pctHeight>
          </wp14:sizeRelV>
        </wp:anchor>
      </w:drawing>
    </w:r>
  </w:p>
  <w:p w:rsidR="003A2F8D" w:rsidP="00FE2F40" w:rsidRDefault="003A2F8D" w14:paraId="5A968CB9" w14:textId="77777777">
    <w:pPr>
      <w:pStyle w:val="Title"/>
      <w:ind w:left="0"/>
    </w:pPr>
  </w:p>
  <w:p w:rsidR="003A2F8D" w:rsidP="00FE2F40" w:rsidRDefault="003A2F8D" w14:paraId="5CA17E2E" w14:textId="55DC0C52">
    <w:pPr>
      <w:pStyle w:val="Title"/>
      <w:ind w:left="0"/>
    </w:pPr>
    <w:r>
      <w:t xml:space="preserve">Board of Directors </w:t>
    </w:r>
    <w:r w:rsidRPr="00FE2F40">
      <w:rPr>
        <w:color w:val="92D050"/>
      </w:rPr>
      <w:t>///</w:t>
    </w:r>
    <w:r>
      <w:t xml:space="preserve"> MEETINGS</w:t>
    </w:r>
  </w:p>
  <w:p w:rsidR="003A2F8D" w:rsidRDefault="003A2F8D" w14:paraId="3A7296E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4689"/>
    <w:multiLevelType w:val="hybridMultilevel"/>
    <w:tmpl w:val="702E2732"/>
    <w:lvl w:ilvl="0" w:tplc="10090003">
      <w:start w:val="1"/>
      <w:numFmt w:val="bullet"/>
      <w:lvlText w:val="o"/>
      <w:lvlJc w:val="left"/>
      <w:pPr>
        <w:ind w:left="1136" w:hanging="360"/>
      </w:pPr>
      <w:rPr>
        <w:rFonts w:hint="default" w:ascii="Courier New" w:hAnsi="Courier New" w:cs="Courier New"/>
      </w:rPr>
    </w:lvl>
    <w:lvl w:ilvl="1" w:tplc="FFFFFFFF" w:tentative="1">
      <w:start w:val="1"/>
      <w:numFmt w:val="bullet"/>
      <w:lvlText w:val="o"/>
      <w:lvlJc w:val="left"/>
      <w:pPr>
        <w:ind w:left="1856" w:hanging="360"/>
      </w:pPr>
      <w:rPr>
        <w:rFonts w:hint="default" w:ascii="Courier New" w:hAnsi="Courier New" w:cs="Courier New"/>
      </w:rPr>
    </w:lvl>
    <w:lvl w:ilvl="2" w:tplc="FFFFFFFF" w:tentative="1">
      <w:start w:val="1"/>
      <w:numFmt w:val="bullet"/>
      <w:lvlText w:val=""/>
      <w:lvlJc w:val="left"/>
      <w:pPr>
        <w:ind w:left="2576" w:hanging="360"/>
      </w:pPr>
      <w:rPr>
        <w:rFonts w:hint="default" w:ascii="Wingdings" w:hAnsi="Wingdings"/>
      </w:rPr>
    </w:lvl>
    <w:lvl w:ilvl="3" w:tplc="FFFFFFFF" w:tentative="1">
      <w:start w:val="1"/>
      <w:numFmt w:val="bullet"/>
      <w:lvlText w:val=""/>
      <w:lvlJc w:val="left"/>
      <w:pPr>
        <w:ind w:left="3296" w:hanging="360"/>
      </w:pPr>
      <w:rPr>
        <w:rFonts w:hint="default" w:ascii="Symbol" w:hAnsi="Symbol"/>
      </w:rPr>
    </w:lvl>
    <w:lvl w:ilvl="4" w:tplc="FFFFFFFF" w:tentative="1">
      <w:start w:val="1"/>
      <w:numFmt w:val="bullet"/>
      <w:lvlText w:val="o"/>
      <w:lvlJc w:val="left"/>
      <w:pPr>
        <w:ind w:left="4016" w:hanging="360"/>
      </w:pPr>
      <w:rPr>
        <w:rFonts w:hint="default" w:ascii="Courier New" w:hAnsi="Courier New" w:cs="Courier New"/>
      </w:rPr>
    </w:lvl>
    <w:lvl w:ilvl="5" w:tplc="FFFFFFFF" w:tentative="1">
      <w:start w:val="1"/>
      <w:numFmt w:val="bullet"/>
      <w:lvlText w:val=""/>
      <w:lvlJc w:val="left"/>
      <w:pPr>
        <w:ind w:left="4736" w:hanging="360"/>
      </w:pPr>
      <w:rPr>
        <w:rFonts w:hint="default" w:ascii="Wingdings" w:hAnsi="Wingdings"/>
      </w:rPr>
    </w:lvl>
    <w:lvl w:ilvl="6" w:tplc="FFFFFFFF" w:tentative="1">
      <w:start w:val="1"/>
      <w:numFmt w:val="bullet"/>
      <w:lvlText w:val=""/>
      <w:lvlJc w:val="left"/>
      <w:pPr>
        <w:ind w:left="5456" w:hanging="360"/>
      </w:pPr>
      <w:rPr>
        <w:rFonts w:hint="default" w:ascii="Symbol" w:hAnsi="Symbol"/>
      </w:rPr>
    </w:lvl>
    <w:lvl w:ilvl="7" w:tplc="FFFFFFFF" w:tentative="1">
      <w:start w:val="1"/>
      <w:numFmt w:val="bullet"/>
      <w:lvlText w:val="o"/>
      <w:lvlJc w:val="left"/>
      <w:pPr>
        <w:ind w:left="6176" w:hanging="360"/>
      </w:pPr>
      <w:rPr>
        <w:rFonts w:hint="default" w:ascii="Courier New" w:hAnsi="Courier New" w:cs="Courier New"/>
      </w:rPr>
    </w:lvl>
    <w:lvl w:ilvl="8" w:tplc="FFFFFFFF" w:tentative="1">
      <w:start w:val="1"/>
      <w:numFmt w:val="bullet"/>
      <w:lvlText w:val=""/>
      <w:lvlJc w:val="left"/>
      <w:pPr>
        <w:ind w:left="6896" w:hanging="360"/>
      </w:pPr>
      <w:rPr>
        <w:rFonts w:hint="default" w:ascii="Wingdings" w:hAnsi="Wingdings"/>
      </w:rPr>
    </w:lvl>
  </w:abstractNum>
  <w:abstractNum w:abstractNumId="1" w15:restartNumberingAfterBreak="0">
    <w:nsid w:val="1BB41042"/>
    <w:multiLevelType w:val="hybridMultilevel"/>
    <w:tmpl w:val="BEA0AC0C"/>
    <w:lvl w:ilvl="0" w:tplc="10090003">
      <w:start w:val="1"/>
      <w:numFmt w:val="bullet"/>
      <w:lvlText w:val="o"/>
      <w:lvlJc w:val="left"/>
      <w:pPr>
        <w:ind w:left="1500" w:hanging="360"/>
      </w:pPr>
      <w:rPr>
        <w:rFonts w:hint="default" w:ascii="Courier New" w:hAnsi="Courier New" w:cs="Courier New"/>
      </w:rPr>
    </w:lvl>
    <w:lvl w:ilvl="1" w:tplc="10090003" w:tentative="1">
      <w:start w:val="1"/>
      <w:numFmt w:val="bullet"/>
      <w:lvlText w:val="o"/>
      <w:lvlJc w:val="left"/>
      <w:pPr>
        <w:ind w:left="2220" w:hanging="360"/>
      </w:pPr>
      <w:rPr>
        <w:rFonts w:hint="default" w:ascii="Courier New" w:hAnsi="Courier New" w:cs="Courier New"/>
      </w:rPr>
    </w:lvl>
    <w:lvl w:ilvl="2" w:tplc="10090005" w:tentative="1">
      <w:start w:val="1"/>
      <w:numFmt w:val="bullet"/>
      <w:lvlText w:val=""/>
      <w:lvlJc w:val="left"/>
      <w:pPr>
        <w:ind w:left="2940" w:hanging="360"/>
      </w:pPr>
      <w:rPr>
        <w:rFonts w:hint="default" w:ascii="Wingdings" w:hAnsi="Wingdings"/>
      </w:rPr>
    </w:lvl>
    <w:lvl w:ilvl="3" w:tplc="10090001" w:tentative="1">
      <w:start w:val="1"/>
      <w:numFmt w:val="bullet"/>
      <w:lvlText w:val=""/>
      <w:lvlJc w:val="left"/>
      <w:pPr>
        <w:ind w:left="3660" w:hanging="360"/>
      </w:pPr>
      <w:rPr>
        <w:rFonts w:hint="default" w:ascii="Symbol" w:hAnsi="Symbol"/>
      </w:rPr>
    </w:lvl>
    <w:lvl w:ilvl="4" w:tplc="10090003" w:tentative="1">
      <w:start w:val="1"/>
      <w:numFmt w:val="bullet"/>
      <w:lvlText w:val="o"/>
      <w:lvlJc w:val="left"/>
      <w:pPr>
        <w:ind w:left="4380" w:hanging="360"/>
      </w:pPr>
      <w:rPr>
        <w:rFonts w:hint="default" w:ascii="Courier New" w:hAnsi="Courier New" w:cs="Courier New"/>
      </w:rPr>
    </w:lvl>
    <w:lvl w:ilvl="5" w:tplc="10090005" w:tentative="1">
      <w:start w:val="1"/>
      <w:numFmt w:val="bullet"/>
      <w:lvlText w:val=""/>
      <w:lvlJc w:val="left"/>
      <w:pPr>
        <w:ind w:left="5100" w:hanging="360"/>
      </w:pPr>
      <w:rPr>
        <w:rFonts w:hint="default" w:ascii="Wingdings" w:hAnsi="Wingdings"/>
      </w:rPr>
    </w:lvl>
    <w:lvl w:ilvl="6" w:tplc="10090001" w:tentative="1">
      <w:start w:val="1"/>
      <w:numFmt w:val="bullet"/>
      <w:lvlText w:val=""/>
      <w:lvlJc w:val="left"/>
      <w:pPr>
        <w:ind w:left="5820" w:hanging="360"/>
      </w:pPr>
      <w:rPr>
        <w:rFonts w:hint="default" w:ascii="Symbol" w:hAnsi="Symbol"/>
      </w:rPr>
    </w:lvl>
    <w:lvl w:ilvl="7" w:tplc="10090003" w:tentative="1">
      <w:start w:val="1"/>
      <w:numFmt w:val="bullet"/>
      <w:lvlText w:val="o"/>
      <w:lvlJc w:val="left"/>
      <w:pPr>
        <w:ind w:left="6540" w:hanging="360"/>
      </w:pPr>
      <w:rPr>
        <w:rFonts w:hint="default" w:ascii="Courier New" w:hAnsi="Courier New" w:cs="Courier New"/>
      </w:rPr>
    </w:lvl>
    <w:lvl w:ilvl="8" w:tplc="10090005" w:tentative="1">
      <w:start w:val="1"/>
      <w:numFmt w:val="bullet"/>
      <w:lvlText w:val=""/>
      <w:lvlJc w:val="left"/>
      <w:pPr>
        <w:ind w:left="7260" w:hanging="360"/>
      </w:pPr>
      <w:rPr>
        <w:rFonts w:hint="default" w:ascii="Wingdings" w:hAnsi="Wingdings"/>
      </w:rPr>
    </w:lvl>
  </w:abstractNum>
  <w:abstractNum w:abstractNumId="2" w15:restartNumberingAfterBreak="0">
    <w:nsid w:val="1F287A16"/>
    <w:multiLevelType w:val="hybridMultilevel"/>
    <w:tmpl w:val="C1C2CF4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29C821FC"/>
    <w:multiLevelType w:val="hybridMultilevel"/>
    <w:tmpl w:val="DAB0129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30457F08"/>
    <w:multiLevelType w:val="multilevel"/>
    <w:tmpl w:val="0ABAE380"/>
    <w:lvl w:ilvl="0">
      <w:start w:val="1"/>
      <w:numFmt w:val="bullet"/>
      <w:lvlText w:val=""/>
      <w:lvlJc w:val="left"/>
      <w:pPr>
        <w:tabs>
          <w:tab w:val="num" w:pos="1440"/>
        </w:tabs>
        <w:ind w:left="1440" w:hanging="360"/>
      </w:pPr>
      <w:rPr>
        <w:rFonts w:hint="default" w:ascii="Symbol" w:hAnsi="Symbol"/>
      </w:rPr>
    </w:lvl>
    <w:lvl w:ilvl="1">
      <w:start w:val="1"/>
      <w:numFmt w:val="lowerLetter"/>
      <w:lvlText w:val="%2."/>
      <w:lvlJc w:val="left"/>
      <w:pPr>
        <w:tabs>
          <w:tab w:val="num" w:pos="2160"/>
        </w:tabs>
        <w:ind w:left="2160" w:hanging="360"/>
      </w:pPr>
    </w:lvl>
    <w:lvl w:ilvl="2">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5" w15:restartNumberingAfterBreak="0">
    <w:nsid w:val="40AB1F06"/>
    <w:multiLevelType w:val="hybridMultilevel"/>
    <w:tmpl w:val="EE68D49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4487FFFD"/>
    <w:multiLevelType w:val="hybridMultilevel"/>
    <w:tmpl w:val="1FCE924A"/>
    <w:lvl w:ilvl="0" w:tplc="C4103590">
      <w:start w:val="1"/>
      <w:numFmt w:val="decimal"/>
      <w:lvlText w:val="%1."/>
      <w:lvlJc w:val="left"/>
      <w:pPr>
        <w:ind w:left="720" w:hanging="360"/>
      </w:pPr>
    </w:lvl>
    <w:lvl w:ilvl="1" w:tplc="43627A5C">
      <w:start w:val="1"/>
      <w:numFmt w:val="lowerLetter"/>
      <w:lvlText w:val="%2."/>
      <w:lvlJc w:val="left"/>
      <w:pPr>
        <w:ind w:left="1440" w:hanging="360"/>
      </w:pPr>
    </w:lvl>
    <w:lvl w:ilvl="2" w:tplc="86DE7424">
      <w:start w:val="1"/>
      <w:numFmt w:val="lowerRoman"/>
      <w:lvlText w:val="%3."/>
      <w:lvlJc w:val="right"/>
      <w:pPr>
        <w:ind w:left="2160" w:hanging="180"/>
      </w:pPr>
    </w:lvl>
    <w:lvl w:ilvl="3" w:tplc="115435D8">
      <w:start w:val="1"/>
      <w:numFmt w:val="decimal"/>
      <w:lvlText w:val="%4."/>
      <w:lvlJc w:val="left"/>
      <w:pPr>
        <w:ind w:left="2880" w:hanging="360"/>
      </w:pPr>
    </w:lvl>
    <w:lvl w:ilvl="4" w:tplc="F592A3C2">
      <w:start w:val="1"/>
      <w:numFmt w:val="lowerLetter"/>
      <w:lvlText w:val="%5."/>
      <w:lvlJc w:val="left"/>
      <w:pPr>
        <w:ind w:left="3600" w:hanging="360"/>
      </w:pPr>
    </w:lvl>
    <w:lvl w:ilvl="5" w:tplc="F61E643C">
      <w:start w:val="1"/>
      <w:numFmt w:val="lowerRoman"/>
      <w:lvlText w:val="%6."/>
      <w:lvlJc w:val="right"/>
      <w:pPr>
        <w:ind w:left="4320" w:hanging="180"/>
      </w:pPr>
    </w:lvl>
    <w:lvl w:ilvl="6" w:tplc="C21424C4">
      <w:start w:val="1"/>
      <w:numFmt w:val="decimal"/>
      <w:lvlText w:val="%7."/>
      <w:lvlJc w:val="left"/>
      <w:pPr>
        <w:ind w:left="5040" w:hanging="360"/>
      </w:pPr>
    </w:lvl>
    <w:lvl w:ilvl="7" w:tplc="CE7E3096">
      <w:start w:val="1"/>
      <w:numFmt w:val="lowerLetter"/>
      <w:lvlText w:val="%8."/>
      <w:lvlJc w:val="left"/>
      <w:pPr>
        <w:ind w:left="5760" w:hanging="360"/>
      </w:pPr>
    </w:lvl>
    <w:lvl w:ilvl="8" w:tplc="76DAFAA0">
      <w:start w:val="1"/>
      <w:numFmt w:val="lowerRoman"/>
      <w:lvlText w:val="%9."/>
      <w:lvlJc w:val="right"/>
      <w:pPr>
        <w:ind w:left="6480" w:hanging="180"/>
      </w:pPr>
    </w:lvl>
  </w:abstractNum>
  <w:abstractNum w:abstractNumId="7" w15:restartNumberingAfterBreak="0">
    <w:nsid w:val="47444B4C"/>
    <w:multiLevelType w:val="hybridMultilevel"/>
    <w:tmpl w:val="E716F922"/>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49852F3B"/>
    <w:multiLevelType w:val="hybridMultilevel"/>
    <w:tmpl w:val="888E33F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4E0D20B7"/>
    <w:multiLevelType w:val="hybridMultilevel"/>
    <w:tmpl w:val="D2E2D98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4E9B60E1"/>
    <w:multiLevelType w:val="hybridMultilevel"/>
    <w:tmpl w:val="D52464F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5116778D"/>
    <w:multiLevelType w:val="hybridMultilevel"/>
    <w:tmpl w:val="4240FBB4"/>
    <w:lvl w:ilvl="0" w:tplc="10090003">
      <w:start w:val="1"/>
      <w:numFmt w:val="bullet"/>
      <w:lvlText w:val="o"/>
      <w:lvlJc w:val="left"/>
      <w:pPr>
        <w:ind w:left="1440" w:hanging="360"/>
      </w:pPr>
      <w:rPr>
        <w:rFonts w:hint="default" w:ascii="Courier New" w:hAnsi="Courier New" w:cs="Courier New"/>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2" w15:restartNumberingAfterBreak="0">
    <w:nsid w:val="58230E7B"/>
    <w:multiLevelType w:val="hybridMultilevel"/>
    <w:tmpl w:val="3D0077A0"/>
    <w:lvl w:ilvl="0" w:tplc="10090001">
      <w:start w:val="1"/>
      <w:numFmt w:val="bullet"/>
      <w:lvlText w:val=""/>
      <w:lvlJc w:val="left"/>
      <w:pPr>
        <w:ind w:left="720" w:hanging="360"/>
      </w:pPr>
      <w:rPr>
        <w:rFonts w:hint="default" w:ascii="Symbol" w:hAnsi="Symbol"/>
      </w:rPr>
    </w:lvl>
    <w:lvl w:ilvl="1" w:tplc="2208E99A">
      <w:numFmt w:val="bullet"/>
      <w:lvlText w:val="–"/>
      <w:lvlJc w:val="left"/>
      <w:pPr>
        <w:ind w:left="1440" w:hanging="360"/>
      </w:pPr>
      <w:rPr>
        <w:rFonts w:hint="default" w:ascii="Franklin Gothic Book" w:hAnsi="Franklin Gothic Book" w:eastAsiaTheme="minorHAnsi" w:cstheme="minorBidi"/>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3" w15:restartNumberingAfterBreak="0">
    <w:nsid w:val="638D6D79"/>
    <w:multiLevelType w:val="hybridMultilevel"/>
    <w:tmpl w:val="FD6488F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63B86765"/>
    <w:multiLevelType w:val="hybridMultilevel"/>
    <w:tmpl w:val="D8BE7B94"/>
    <w:lvl w:ilvl="0" w:tplc="10090003">
      <w:start w:val="1"/>
      <w:numFmt w:val="bullet"/>
      <w:lvlText w:val="o"/>
      <w:lvlJc w:val="left"/>
      <w:pPr>
        <w:ind w:left="1440" w:hanging="360"/>
      </w:pPr>
      <w:rPr>
        <w:rFonts w:hint="default" w:ascii="Courier New" w:hAnsi="Courier New" w:cs="Courier New"/>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5" w15:restartNumberingAfterBreak="0">
    <w:nsid w:val="6A202E61"/>
    <w:multiLevelType w:val="hybridMultilevel"/>
    <w:tmpl w:val="1866509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71FF207B"/>
    <w:multiLevelType w:val="hybridMultilevel"/>
    <w:tmpl w:val="25B85452"/>
    <w:lvl w:ilvl="0" w:tplc="10090001">
      <w:start w:val="1"/>
      <w:numFmt w:val="bullet"/>
      <w:lvlText w:val=""/>
      <w:lvlJc w:val="left"/>
      <w:pPr>
        <w:ind w:left="1136" w:hanging="360"/>
      </w:pPr>
      <w:rPr>
        <w:rFonts w:hint="default" w:ascii="Symbol" w:hAnsi="Symbol"/>
      </w:rPr>
    </w:lvl>
    <w:lvl w:ilvl="1" w:tplc="10090003" w:tentative="1">
      <w:start w:val="1"/>
      <w:numFmt w:val="bullet"/>
      <w:lvlText w:val="o"/>
      <w:lvlJc w:val="left"/>
      <w:pPr>
        <w:ind w:left="1856" w:hanging="360"/>
      </w:pPr>
      <w:rPr>
        <w:rFonts w:hint="default" w:ascii="Courier New" w:hAnsi="Courier New" w:cs="Courier New"/>
      </w:rPr>
    </w:lvl>
    <w:lvl w:ilvl="2" w:tplc="10090005" w:tentative="1">
      <w:start w:val="1"/>
      <w:numFmt w:val="bullet"/>
      <w:lvlText w:val=""/>
      <w:lvlJc w:val="left"/>
      <w:pPr>
        <w:ind w:left="2576" w:hanging="360"/>
      </w:pPr>
      <w:rPr>
        <w:rFonts w:hint="default" w:ascii="Wingdings" w:hAnsi="Wingdings"/>
      </w:rPr>
    </w:lvl>
    <w:lvl w:ilvl="3" w:tplc="10090001" w:tentative="1">
      <w:start w:val="1"/>
      <w:numFmt w:val="bullet"/>
      <w:lvlText w:val=""/>
      <w:lvlJc w:val="left"/>
      <w:pPr>
        <w:ind w:left="3296" w:hanging="360"/>
      </w:pPr>
      <w:rPr>
        <w:rFonts w:hint="default" w:ascii="Symbol" w:hAnsi="Symbol"/>
      </w:rPr>
    </w:lvl>
    <w:lvl w:ilvl="4" w:tplc="10090003" w:tentative="1">
      <w:start w:val="1"/>
      <w:numFmt w:val="bullet"/>
      <w:lvlText w:val="o"/>
      <w:lvlJc w:val="left"/>
      <w:pPr>
        <w:ind w:left="4016" w:hanging="360"/>
      </w:pPr>
      <w:rPr>
        <w:rFonts w:hint="default" w:ascii="Courier New" w:hAnsi="Courier New" w:cs="Courier New"/>
      </w:rPr>
    </w:lvl>
    <w:lvl w:ilvl="5" w:tplc="10090005" w:tentative="1">
      <w:start w:val="1"/>
      <w:numFmt w:val="bullet"/>
      <w:lvlText w:val=""/>
      <w:lvlJc w:val="left"/>
      <w:pPr>
        <w:ind w:left="4736" w:hanging="360"/>
      </w:pPr>
      <w:rPr>
        <w:rFonts w:hint="default" w:ascii="Wingdings" w:hAnsi="Wingdings"/>
      </w:rPr>
    </w:lvl>
    <w:lvl w:ilvl="6" w:tplc="10090001" w:tentative="1">
      <w:start w:val="1"/>
      <w:numFmt w:val="bullet"/>
      <w:lvlText w:val=""/>
      <w:lvlJc w:val="left"/>
      <w:pPr>
        <w:ind w:left="5456" w:hanging="360"/>
      </w:pPr>
      <w:rPr>
        <w:rFonts w:hint="default" w:ascii="Symbol" w:hAnsi="Symbol"/>
      </w:rPr>
    </w:lvl>
    <w:lvl w:ilvl="7" w:tplc="10090003" w:tentative="1">
      <w:start w:val="1"/>
      <w:numFmt w:val="bullet"/>
      <w:lvlText w:val="o"/>
      <w:lvlJc w:val="left"/>
      <w:pPr>
        <w:ind w:left="6176" w:hanging="360"/>
      </w:pPr>
      <w:rPr>
        <w:rFonts w:hint="default" w:ascii="Courier New" w:hAnsi="Courier New" w:cs="Courier New"/>
      </w:rPr>
    </w:lvl>
    <w:lvl w:ilvl="8" w:tplc="10090005" w:tentative="1">
      <w:start w:val="1"/>
      <w:numFmt w:val="bullet"/>
      <w:lvlText w:val=""/>
      <w:lvlJc w:val="left"/>
      <w:pPr>
        <w:ind w:left="6896" w:hanging="360"/>
      </w:pPr>
      <w:rPr>
        <w:rFonts w:hint="default" w:ascii="Wingdings" w:hAnsi="Wingdings"/>
      </w:rPr>
    </w:lvl>
  </w:abstractNum>
  <w:abstractNum w:abstractNumId="17" w15:restartNumberingAfterBreak="0">
    <w:nsid w:val="721B3AF9"/>
    <w:multiLevelType w:val="hybridMultilevel"/>
    <w:tmpl w:val="58B48B38"/>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num w:numId="1" w16cid:durableId="440489635">
    <w:abstractNumId w:val="8"/>
  </w:num>
  <w:num w:numId="2" w16cid:durableId="1682052821">
    <w:abstractNumId w:val="12"/>
  </w:num>
  <w:num w:numId="3" w16cid:durableId="1595430292">
    <w:abstractNumId w:val="15"/>
  </w:num>
  <w:num w:numId="4" w16cid:durableId="1505705145">
    <w:abstractNumId w:val="9"/>
  </w:num>
  <w:num w:numId="5" w16cid:durableId="1295328420">
    <w:abstractNumId w:val="16"/>
  </w:num>
  <w:num w:numId="6" w16cid:durableId="1140682846">
    <w:abstractNumId w:val="0"/>
  </w:num>
  <w:num w:numId="7" w16cid:durableId="516193295">
    <w:abstractNumId w:val="3"/>
  </w:num>
  <w:num w:numId="8" w16cid:durableId="924454667">
    <w:abstractNumId w:val="11"/>
  </w:num>
  <w:num w:numId="9" w16cid:durableId="1266498174">
    <w:abstractNumId w:val="5"/>
  </w:num>
  <w:num w:numId="10" w16cid:durableId="487281876">
    <w:abstractNumId w:val="4"/>
  </w:num>
  <w:num w:numId="11" w16cid:durableId="2140799492">
    <w:abstractNumId w:val="17"/>
  </w:num>
  <w:num w:numId="12" w16cid:durableId="814682191">
    <w:abstractNumId w:val="10"/>
  </w:num>
  <w:num w:numId="13" w16cid:durableId="711425641">
    <w:abstractNumId w:val="7"/>
  </w:num>
  <w:num w:numId="14" w16cid:durableId="1833793703">
    <w:abstractNumId w:val="13"/>
  </w:num>
  <w:num w:numId="15" w16cid:durableId="176694253">
    <w:abstractNumId w:val="14"/>
  </w:num>
  <w:num w:numId="16" w16cid:durableId="783117940">
    <w:abstractNumId w:val="1"/>
  </w:num>
  <w:num w:numId="17" w16cid:durableId="1524518997">
    <w:abstractNumId w:val="2"/>
  </w:num>
  <w:num w:numId="18" w16cid:durableId="1853110327">
    <w:abstractNumId w:val="6"/>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2"/>
  <w:trackRevisions w:val="false"/>
  <w:defaultTabStop w:val="720"/>
  <w:defaultTableStyle w:val="PlainTable1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MjSyMDU3NDe0tDBS0lEKTi0uzszPAykwqQUAZJREASwAAAA="/>
  </w:docVars>
  <w:rsids>
    <w:rsidRoot w:val="00DA26A3"/>
    <w:rsid w:val="000003D8"/>
    <w:rsid w:val="00000E4A"/>
    <w:rsid w:val="00001916"/>
    <w:rsid w:val="00001F7E"/>
    <w:rsid w:val="000025A8"/>
    <w:rsid w:val="00002CAD"/>
    <w:rsid w:val="00002FCB"/>
    <w:rsid w:val="000030AE"/>
    <w:rsid w:val="00003AA4"/>
    <w:rsid w:val="00006931"/>
    <w:rsid w:val="0000708B"/>
    <w:rsid w:val="00007BAE"/>
    <w:rsid w:val="00007F9D"/>
    <w:rsid w:val="00010B17"/>
    <w:rsid w:val="0001198F"/>
    <w:rsid w:val="00012010"/>
    <w:rsid w:val="00013015"/>
    <w:rsid w:val="000134E1"/>
    <w:rsid w:val="000147AF"/>
    <w:rsid w:val="000152A7"/>
    <w:rsid w:val="00015B27"/>
    <w:rsid w:val="00015D85"/>
    <w:rsid w:val="00016A4A"/>
    <w:rsid w:val="00016BAF"/>
    <w:rsid w:val="00016EF4"/>
    <w:rsid w:val="00020BE0"/>
    <w:rsid w:val="00022024"/>
    <w:rsid w:val="0002344E"/>
    <w:rsid w:val="00024023"/>
    <w:rsid w:val="00024AC8"/>
    <w:rsid w:val="000250C5"/>
    <w:rsid w:val="00026042"/>
    <w:rsid w:val="00026244"/>
    <w:rsid w:val="0002669C"/>
    <w:rsid w:val="00026D46"/>
    <w:rsid w:val="00026F88"/>
    <w:rsid w:val="0003109F"/>
    <w:rsid w:val="00031DEE"/>
    <w:rsid w:val="00032EA1"/>
    <w:rsid w:val="00035C52"/>
    <w:rsid w:val="00035FEF"/>
    <w:rsid w:val="000360DB"/>
    <w:rsid w:val="00036EC3"/>
    <w:rsid w:val="000371EE"/>
    <w:rsid w:val="00037D87"/>
    <w:rsid w:val="00040924"/>
    <w:rsid w:val="00041583"/>
    <w:rsid w:val="00042048"/>
    <w:rsid w:val="00042051"/>
    <w:rsid w:val="000425F9"/>
    <w:rsid w:val="00045037"/>
    <w:rsid w:val="00046631"/>
    <w:rsid w:val="0004718D"/>
    <w:rsid w:val="00047C55"/>
    <w:rsid w:val="000519CD"/>
    <w:rsid w:val="00052075"/>
    <w:rsid w:val="000532AF"/>
    <w:rsid w:val="000535D7"/>
    <w:rsid w:val="0005435F"/>
    <w:rsid w:val="000572BA"/>
    <w:rsid w:val="00057E5D"/>
    <w:rsid w:val="00057EF3"/>
    <w:rsid w:val="000610AC"/>
    <w:rsid w:val="0006150B"/>
    <w:rsid w:val="0006554A"/>
    <w:rsid w:val="000655D8"/>
    <w:rsid w:val="0006706A"/>
    <w:rsid w:val="00070036"/>
    <w:rsid w:val="000702ED"/>
    <w:rsid w:val="000710B6"/>
    <w:rsid w:val="00071D56"/>
    <w:rsid w:val="00072593"/>
    <w:rsid w:val="000727EC"/>
    <w:rsid w:val="00073057"/>
    <w:rsid w:val="00073BBE"/>
    <w:rsid w:val="000748E9"/>
    <w:rsid w:val="0007499D"/>
    <w:rsid w:val="00074B49"/>
    <w:rsid w:val="00075217"/>
    <w:rsid w:val="00075A19"/>
    <w:rsid w:val="00076889"/>
    <w:rsid w:val="000821E0"/>
    <w:rsid w:val="00084076"/>
    <w:rsid w:val="00084E29"/>
    <w:rsid w:val="00084FC5"/>
    <w:rsid w:val="0008587B"/>
    <w:rsid w:val="00085EC5"/>
    <w:rsid w:val="000868A4"/>
    <w:rsid w:val="00086F08"/>
    <w:rsid w:val="00087AAC"/>
    <w:rsid w:val="00091C36"/>
    <w:rsid w:val="00092269"/>
    <w:rsid w:val="00093207"/>
    <w:rsid w:val="000937A5"/>
    <w:rsid w:val="00096740"/>
    <w:rsid w:val="000A0860"/>
    <w:rsid w:val="000A14BC"/>
    <w:rsid w:val="000A1A83"/>
    <w:rsid w:val="000A2C1D"/>
    <w:rsid w:val="000A3205"/>
    <w:rsid w:val="000A35E2"/>
    <w:rsid w:val="000A6576"/>
    <w:rsid w:val="000A7019"/>
    <w:rsid w:val="000A73FC"/>
    <w:rsid w:val="000B055F"/>
    <w:rsid w:val="000B1089"/>
    <w:rsid w:val="000B21A5"/>
    <w:rsid w:val="000B27A8"/>
    <w:rsid w:val="000B2A5B"/>
    <w:rsid w:val="000B3184"/>
    <w:rsid w:val="000B6DB7"/>
    <w:rsid w:val="000B6DFA"/>
    <w:rsid w:val="000B6E2F"/>
    <w:rsid w:val="000B6E3B"/>
    <w:rsid w:val="000B71F0"/>
    <w:rsid w:val="000B7311"/>
    <w:rsid w:val="000B7D4F"/>
    <w:rsid w:val="000C0379"/>
    <w:rsid w:val="000C2597"/>
    <w:rsid w:val="000C30AB"/>
    <w:rsid w:val="000C3225"/>
    <w:rsid w:val="000C3592"/>
    <w:rsid w:val="000C372E"/>
    <w:rsid w:val="000C473F"/>
    <w:rsid w:val="000C63DB"/>
    <w:rsid w:val="000C68B3"/>
    <w:rsid w:val="000D1713"/>
    <w:rsid w:val="000D2276"/>
    <w:rsid w:val="000D26ED"/>
    <w:rsid w:val="000D2AA0"/>
    <w:rsid w:val="000D39EC"/>
    <w:rsid w:val="000D410C"/>
    <w:rsid w:val="000D4E36"/>
    <w:rsid w:val="000D6074"/>
    <w:rsid w:val="000D6826"/>
    <w:rsid w:val="000D688D"/>
    <w:rsid w:val="000D6AD9"/>
    <w:rsid w:val="000E2F24"/>
    <w:rsid w:val="000E3489"/>
    <w:rsid w:val="000E4372"/>
    <w:rsid w:val="000E4E7A"/>
    <w:rsid w:val="000E551B"/>
    <w:rsid w:val="000E5B2E"/>
    <w:rsid w:val="000E5DA1"/>
    <w:rsid w:val="000E5E37"/>
    <w:rsid w:val="000E62C3"/>
    <w:rsid w:val="000E678A"/>
    <w:rsid w:val="000E74BA"/>
    <w:rsid w:val="000F010B"/>
    <w:rsid w:val="000F09D9"/>
    <w:rsid w:val="000F0D4B"/>
    <w:rsid w:val="000F1461"/>
    <w:rsid w:val="000F235E"/>
    <w:rsid w:val="000F2A1D"/>
    <w:rsid w:val="000F2FFD"/>
    <w:rsid w:val="000F35EA"/>
    <w:rsid w:val="000F41B1"/>
    <w:rsid w:val="000F5969"/>
    <w:rsid w:val="000F6E47"/>
    <w:rsid w:val="00100588"/>
    <w:rsid w:val="001006B7"/>
    <w:rsid w:val="0010094D"/>
    <w:rsid w:val="00101DE4"/>
    <w:rsid w:val="001025A0"/>
    <w:rsid w:val="00102F80"/>
    <w:rsid w:val="00105497"/>
    <w:rsid w:val="001055EB"/>
    <w:rsid w:val="00105F0A"/>
    <w:rsid w:val="00106490"/>
    <w:rsid w:val="00106A94"/>
    <w:rsid w:val="00107FED"/>
    <w:rsid w:val="001108DF"/>
    <w:rsid w:val="001114D4"/>
    <w:rsid w:val="00111947"/>
    <w:rsid w:val="00111C97"/>
    <w:rsid w:val="00112A79"/>
    <w:rsid w:val="00114DFB"/>
    <w:rsid w:val="00114E7C"/>
    <w:rsid w:val="001150A9"/>
    <w:rsid w:val="00115BF2"/>
    <w:rsid w:val="00115FEF"/>
    <w:rsid w:val="00116B06"/>
    <w:rsid w:val="00122C03"/>
    <w:rsid w:val="00123F97"/>
    <w:rsid w:val="00124FB2"/>
    <w:rsid w:val="00130613"/>
    <w:rsid w:val="001318FB"/>
    <w:rsid w:val="00132642"/>
    <w:rsid w:val="00132B6D"/>
    <w:rsid w:val="00136231"/>
    <w:rsid w:val="001364B8"/>
    <w:rsid w:val="00137A0B"/>
    <w:rsid w:val="001404C1"/>
    <w:rsid w:val="00141A02"/>
    <w:rsid w:val="00143B0B"/>
    <w:rsid w:val="001445E3"/>
    <w:rsid w:val="0014474F"/>
    <w:rsid w:val="0014580D"/>
    <w:rsid w:val="00146E60"/>
    <w:rsid w:val="0015128F"/>
    <w:rsid w:val="00151926"/>
    <w:rsid w:val="00152307"/>
    <w:rsid w:val="001531F3"/>
    <w:rsid w:val="00153359"/>
    <w:rsid w:val="00153A5C"/>
    <w:rsid w:val="001541FF"/>
    <w:rsid w:val="0015525C"/>
    <w:rsid w:val="00155C21"/>
    <w:rsid w:val="00155F27"/>
    <w:rsid w:val="00155F3C"/>
    <w:rsid w:val="00157243"/>
    <w:rsid w:val="00157649"/>
    <w:rsid w:val="00157E9F"/>
    <w:rsid w:val="00161904"/>
    <w:rsid w:val="001627E0"/>
    <w:rsid w:val="00163333"/>
    <w:rsid w:val="001641DE"/>
    <w:rsid w:val="00166ABD"/>
    <w:rsid w:val="001675E5"/>
    <w:rsid w:val="00167951"/>
    <w:rsid w:val="001705D0"/>
    <w:rsid w:val="00170DB4"/>
    <w:rsid w:val="00173333"/>
    <w:rsid w:val="00173550"/>
    <w:rsid w:val="00173F4C"/>
    <w:rsid w:val="00173FA4"/>
    <w:rsid w:val="00174EDA"/>
    <w:rsid w:val="001753D8"/>
    <w:rsid w:val="0018028A"/>
    <w:rsid w:val="00180771"/>
    <w:rsid w:val="001808AB"/>
    <w:rsid w:val="00182CDB"/>
    <w:rsid w:val="001839AE"/>
    <w:rsid w:val="00183B1D"/>
    <w:rsid w:val="001851E7"/>
    <w:rsid w:val="001857A2"/>
    <w:rsid w:val="00187410"/>
    <w:rsid w:val="001879B6"/>
    <w:rsid w:val="00191463"/>
    <w:rsid w:val="00192329"/>
    <w:rsid w:val="0019309D"/>
    <w:rsid w:val="00193EC3"/>
    <w:rsid w:val="00195DDD"/>
    <w:rsid w:val="00196875"/>
    <w:rsid w:val="00196E23"/>
    <w:rsid w:val="001A0705"/>
    <w:rsid w:val="001A0A8F"/>
    <w:rsid w:val="001A0C22"/>
    <w:rsid w:val="001A2263"/>
    <w:rsid w:val="001A261C"/>
    <w:rsid w:val="001A2637"/>
    <w:rsid w:val="001A2B23"/>
    <w:rsid w:val="001A2D01"/>
    <w:rsid w:val="001A3AEE"/>
    <w:rsid w:val="001A519D"/>
    <w:rsid w:val="001A689D"/>
    <w:rsid w:val="001A7218"/>
    <w:rsid w:val="001B0ABD"/>
    <w:rsid w:val="001B1605"/>
    <w:rsid w:val="001B22DD"/>
    <w:rsid w:val="001B4FA4"/>
    <w:rsid w:val="001B5F4C"/>
    <w:rsid w:val="001B6AB2"/>
    <w:rsid w:val="001B6B75"/>
    <w:rsid w:val="001B6F79"/>
    <w:rsid w:val="001B7116"/>
    <w:rsid w:val="001B7561"/>
    <w:rsid w:val="001B7946"/>
    <w:rsid w:val="001C129B"/>
    <w:rsid w:val="001C151A"/>
    <w:rsid w:val="001C22D6"/>
    <w:rsid w:val="001C255F"/>
    <w:rsid w:val="001C2635"/>
    <w:rsid w:val="001C38D5"/>
    <w:rsid w:val="001C5845"/>
    <w:rsid w:val="001D0D9E"/>
    <w:rsid w:val="001D1927"/>
    <w:rsid w:val="001D220F"/>
    <w:rsid w:val="001D2390"/>
    <w:rsid w:val="001D3DF0"/>
    <w:rsid w:val="001D4D4C"/>
    <w:rsid w:val="001D5A34"/>
    <w:rsid w:val="001D5FBC"/>
    <w:rsid w:val="001D69ED"/>
    <w:rsid w:val="001E05C7"/>
    <w:rsid w:val="001E08F6"/>
    <w:rsid w:val="001E18CB"/>
    <w:rsid w:val="001E1A1A"/>
    <w:rsid w:val="001E390E"/>
    <w:rsid w:val="001E4185"/>
    <w:rsid w:val="001E44CB"/>
    <w:rsid w:val="001E60B8"/>
    <w:rsid w:val="001E6C2B"/>
    <w:rsid w:val="001F0B03"/>
    <w:rsid w:val="001F1388"/>
    <w:rsid w:val="001F1A3D"/>
    <w:rsid w:val="001F42E6"/>
    <w:rsid w:val="001F5411"/>
    <w:rsid w:val="001F6FBC"/>
    <w:rsid w:val="0020196A"/>
    <w:rsid w:val="0020227D"/>
    <w:rsid w:val="0020279D"/>
    <w:rsid w:val="00203354"/>
    <w:rsid w:val="00204418"/>
    <w:rsid w:val="00204D1B"/>
    <w:rsid w:val="002052A4"/>
    <w:rsid w:val="002064AF"/>
    <w:rsid w:val="00206B9A"/>
    <w:rsid w:val="00207093"/>
    <w:rsid w:val="002070AC"/>
    <w:rsid w:val="0020796B"/>
    <w:rsid w:val="002101D9"/>
    <w:rsid w:val="00211902"/>
    <w:rsid w:val="00212859"/>
    <w:rsid w:val="0021395B"/>
    <w:rsid w:val="00213C3B"/>
    <w:rsid w:val="00214AFD"/>
    <w:rsid w:val="00215253"/>
    <w:rsid w:val="00215960"/>
    <w:rsid w:val="00215B8F"/>
    <w:rsid w:val="0021736D"/>
    <w:rsid w:val="002177C7"/>
    <w:rsid w:val="00221BA8"/>
    <w:rsid w:val="002223EA"/>
    <w:rsid w:val="00222CF0"/>
    <w:rsid w:val="00222E4C"/>
    <w:rsid w:val="002238AB"/>
    <w:rsid w:val="00224720"/>
    <w:rsid w:val="002254F6"/>
    <w:rsid w:val="002269CD"/>
    <w:rsid w:val="00226A04"/>
    <w:rsid w:val="00226E86"/>
    <w:rsid w:val="00227216"/>
    <w:rsid w:val="00227C4F"/>
    <w:rsid w:val="002302B3"/>
    <w:rsid w:val="00231C78"/>
    <w:rsid w:val="0023204B"/>
    <w:rsid w:val="0023357B"/>
    <w:rsid w:val="002336A8"/>
    <w:rsid w:val="002358B5"/>
    <w:rsid w:val="00236644"/>
    <w:rsid w:val="00237176"/>
    <w:rsid w:val="00237A0C"/>
    <w:rsid w:val="0024003F"/>
    <w:rsid w:val="002402AD"/>
    <w:rsid w:val="00240C99"/>
    <w:rsid w:val="00240EE2"/>
    <w:rsid w:val="00241816"/>
    <w:rsid w:val="00241FD9"/>
    <w:rsid w:val="0024207A"/>
    <w:rsid w:val="00242754"/>
    <w:rsid w:val="00243826"/>
    <w:rsid w:val="002449CC"/>
    <w:rsid w:val="00244F06"/>
    <w:rsid w:val="0024553C"/>
    <w:rsid w:val="0024591F"/>
    <w:rsid w:val="00246129"/>
    <w:rsid w:val="00246E76"/>
    <w:rsid w:val="00247387"/>
    <w:rsid w:val="00250C1C"/>
    <w:rsid w:val="00251150"/>
    <w:rsid w:val="0025137F"/>
    <w:rsid w:val="00252076"/>
    <w:rsid w:val="00252A4E"/>
    <w:rsid w:val="00253B84"/>
    <w:rsid w:val="00254716"/>
    <w:rsid w:val="00254E0A"/>
    <w:rsid w:val="00255660"/>
    <w:rsid w:val="00255D5A"/>
    <w:rsid w:val="00256738"/>
    <w:rsid w:val="00257924"/>
    <w:rsid w:val="00257B75"/>
    <w:rsid w:val="00257F24"/>
    <w:rsid w:val="00261F7D"/>
    <w:rsid w:val="0026263D"/>
    <w:rsid w:val="00264786"/>
    <w:rsid w:val="0026729D"/>
    <w:rsid w:val="00267EF6"/>
    <w:rsid w:val="00270261"/>
    <w:rsid w:val="0027072C"/>
    <w:rsid w:val="002710F6"/>
    <w:rsid w:val="0027169F"/>
    <w:rsid w:val="00271BE7"/>
    <w:rsid w:val="00271FE3"/>
    <w:rsid w:val="00272809"/>
    <w:rsid w:val="00273908"/>
    <w:rsid w:val="00274A7E"/>
    <w:rsid w:val="00274E83"/>
    <w:rsid w:val="002757E0"/>
    <w:rsid w:val="002801C3"/>
    <w:rsid w:val="00280E14"/>
    <w:rsid w:val="00281144"/>
    <w:rsid w:val="002812DB"/>
    <w:rsid w:val="00281FC0"/>
    <w:rsid w:val="002824B6"/>
    <w:rsid w:val="00282562"/>
    <w:rsid w:val="002834EB"/>
    <w:rsid w:val="00283BEE"/>
    <w:rsid w:val="00283E53"/>
    <w:rsid w:val="0028427B"/>
    <w:rsid w:val="00286B93"/>
    <w:rsid w:val="002879DE"/>
    <w:rsid w:val="0029099F"/>
    <w:rsid w:val="00291F7E"/>
    <w:rsid w:val="00291F95"/>
    <w:rsid w:val="00292316"/>
    <w:rsid w:val="0029283C"/>
    <w:rsid w:val="00292998"/>
    <w:rsid w:val="00292A68"/>
    <w:rsid w:val="0029482F"/>
    <w:rsid w:val="00296795"/>
    <w:rsid w:val="00296860"/>
    <w:rsid w:val="002A04A5"/>
    <w:rsid w:val="002A0800"/>
    <w:rsid w:val="002A0899"/>
    <w:rsid w:val="002A08F6"/>
    <w:rsid w:val="002A0A05"/>
    <w:rsid w:val="002A11CE"/>
    <w:rsid w:val="002A128D"/>
    <w:rsid w:val="002A1D7F"/>
    <w:rsid w:val="002A2079"/>
    <w:rsid w:val="002A22D2"/>
    <w:rsid w:val="002A22E9"/>
    <w:rsid w:val="002A497E"/>
    <w:rsid w:val="002A7960"/>
    <w:rsid w:val="002B0263"/>
    <w:rsid w:val="002B1BE4"/>
    <w:rsid w:val="002B1EDF"/>
    <w:rsid w:val="002B2744"/>
    <w:rsid w:val="002B3860"/>
    <w:rsid w:val="002B3FC3"/>
    <w:rsid w:val="002B4AE1"/>
    <w:rsid w:val="002B618D"/>
    <w:rsid w:val="002B70D4"/>
    <w:rsid w:val="002B714D"/>
    <w:rsid w:val="002C012A"/>
    <w:rsid w:val="002C041D"/>
    <w:rsid w:val="002C043D"/>
    <w:rsid w:val="002C090E"/>
    <w:rsid w:val="002C0AC4"/>
    <w:rsid w:val="002C232F"/>
    <w:rsid w:val="002C2D15"/>
    <w:rsid w:val="002C2DE8"/>
    <w:rsid w:val="002C345F"/>
    <w:rsid w:val="002C4B35"/>
    <w:rsid w:val="002C641A"/>
    <w:rsid w:val="002C71F8"/>
    <w:rsid w:val="002C7DEC"/>
    <w:rsid w:val="002D142A"/>
    <w:rsid w:val="002D48ED"/>
    <w:rsid w:val="002D4B4E"/>
    <w:rsid w:val="002D4D91"/>
    <w:rsid w:val="002D5737"/>
    <w:rsid w:val="002D76F9"/>
    <w:rsid w:val="002E0330"/>
    <w:rsid w:val="002E0436"/>
    <w:rsid w:val="002E10A6"/>
    <w:rsid w:val="002E1A80"/>
    <w:rsid w:val="002E1F51"/>
    <w:rsid w:val="002E2E8D"/>
    <w:rsid w:val="002E459A"/>
    <w:rsid w:val="002E4FD5"/>
    <w:rsid w:val="002F1D31"/>
    <w:rsid w:val="002F4925"/>
    <w:rsid w:val="002F6246"/>
    <w:rsid w:val="002F6EB4"/>
    <w:rsid w:val="002F7175"/>
    <w:rsid w:val="003003E5"/>
    <w:rsid w:val="00300ABA"/>
    <w:rsid w:val="00301C85"/>
    <w:rsid w:val="0030208C"/>
    <w:rsid w:val="003024D1"/>
    <w:rsid w:val="00302843"/>
    <w:rsid w:val="00305400"/>
    <w:rsid w:val="003058AA"/>
    <w:rsid w:val="00305B86"/>
    <w:rsid w:val="00306066"/>
    <w:rsid w:val="0030674E"/>
    <w:rsid w:val="003069B0"/>
    <w:rsid w:val="00310A59"/>
    <w:rsid w:val="00311B9E"/>
    <w:rsid w:val="00311D92"/>
    <w:rsid w:val="003122B8"/>
    <w:rsid w:val="0031394E"/>
    <w:rsid w:val="00314F05"/>
    <w:rsid w:val="00320676"/>
    <w:rsid w:val="003210CA"/>
    <w:rsid w:val="00321769"/>
    <w:rsid w:val="00322C31"/>
    <w:rsid w:val="003233D6"/>
    <w:rsid w:val="0032344A"/>
    <w:rsid w:val="00323DBB"/>
    <w:rsid w:val="00326632"/>
    <w:rsid w:val="003275C3"/>
    <w:rsid w:val="003278A7"/>
    <w:rsid w:val="003311B2"/>
    <w:rsid w:val="003316DC"/>
    <w:rsid w:val="00331756"/>
    <w:rsid w:val="00333EF2"/>
    <w:rsid w:val="00335254"/>
    <w:rsid w:val="0033603B"/>
    <w:rsid w:val="003367DB"/>
    <w:rsid w:val="0033680B"/>
    <w:rsid w:val="00336E4F"/>
    <w:rsid w:val="00337D1B"/>
    <w:rsid w:val="0034040D"/>
    <w:rsid w:val="00341676"/>
    <w:rsid w:val="00342E81"/>
    <w:rsid w:val="00343490"/>
    <w:rsid w:val="0034377E"/>
    <w:rsid w:val="003459FF"/>
    <w:rsid w:val="00345D89"/>
    <w:rsid w:val="00347708"/>
    <w:rsid w:val="00347CCB"/>
    <w:rsid w:val="00350653"/>
    <w:rsid w:val="00352367"/>
    <w:rsid w:val="00352F32"/>
    <w:rsid w:val="00354715"/>
    <w:rsid w:val="00355293"/>
    <w:rsid w:val="003558F4"/>
    <w:rsid w:val="00355F93"/>
    <w:rsid w:val="0035637D"/>
    <w:rsid w:val="00356C9A"/>
    <w:rsid w:val="00356F4B"/>
    <w:rsid w:val="00357096"/>
    <w:rsid w:val="00357427"/>
    <w:rsid w:val="00357B1F"/>
    <w:rsid w:val="00357C67"/>
    <w:rsid w:val="00357D98"/>
    <w:rsid w:val="003607AB"/>
    <w:rsid w:val="00361078"/>
    <w:rsid w:val="0036115C"/>
    <w:rsid w:val="00361283"/>
    <w:rsid w:val="003613F1"/>
    <w:rsid w:val="00361993"/>
    <w:rsid w:val="00361B62"/>
    <w:rsid w:val="003631AA"/>
    <w:rsid w:val="003631F4"/>
    <w:rsid w:val="003639FC"/>
    <w:rsid w:val="00366EFB"/>
    <w:rsid w:val="003677EE"/>
    <w:rsid w:val="00370B5B"/>
    <w:rsid w:val="00370BD9"/>
    <w:rsid w:val="00370C87"/>
    <w:rsid w:val="00370E2C"/>
    <w:rsid w:val="003731E3"/>
    <w:rsid w:val="00373BFD"/>
    <w:rsid w:val="0037547B"/>
    <w:rsid w:val="003754ED"/>
    <w:rsid w:val="00376194"/>
    <w:rsid w:val="00376790"/>
    <w:rsid w:val="003774CD"/>
    <w:rsid w:val="00377D5D"/>
    <w:rsid w:val="0038027D"/>
    <w:rsid w:val="00381197"/>
    <w:rsid w:val="00381621"/>
    <w:rsid w:val="00381970"/>
    <w:rsid w:val="00381D55"/>
    <w:rsid w:val="00382255"/>
    <w:rsid w:val="00382B10"/>
    <w:rsid w:val="003832B1"/>
    <w:rsid w:val="0038362B"/>
    <w:rsid w:val="0038505F"/>
    <w:rsid w:val="0038587A"/>
    <w:rsid w:val="003909D9"/>
    <w:rsid w:val="00390BFE"/>
    <w:rsid w:val="00391AED"/>
    <w:rsid w:val="00391B70"/>
    <w:rsid w:val="00392305"/>
    <w:rsid w:val="0039255A"/>
    <w:rsid w:val="00393490"/>
    <w:rsid w:val="003938B7"/>
    <w:rsid w:val="0039395C"/>
    <w:rsid w:val="00394A37"/>
    <w:rsid w:val="0039673B"/>
    <w:rsid w:val="0039688D"/>
    <w:rsid w:val="00396A37"/>
    <w:rsid w:val="003A162D"/>
    <w:rsid w:val="003A190D"/>
    <w:rsid w:val="003A1A4E"/>
    <w:rsid w:val="003A226E"/>
    <w:rsid w:val="003A246A"/>
    <w:rsid w:val="003A2F8D"/>
    <w:rsid w:val="003A45CA"/>
    <w:rsid w:val="003A5639"/>
    <w:rsid w:val="003A6C38"/>
    <w:rsid w:val="003A7344"/>
    <w:rsid w:val="003A76BD"/>
    <w:rsid w:val="003B034A"/>
    <w:rsid w:val="003B0449"/>
    <w:rsid w:val="003B2E5A"/>
    <w:rsid w:val="003B3281"/>
    <w:rsid w:val="003B4DDF"/>
    <w:rsid w:val="003B558D"/>
    <w:rsid w:val="003B5A1F"/>
    <w:rsid w:val="003B5BDD"/>
    <w:rsid w:val="003B68EC"/>
    <w:rsid w:val="003B747D"/>
    <w:rsid w:val="003C0359"/>
    <w:rsid w:val="003C07DF"/>
    <w:rsid w:val="003C0FAA"/>
    <w:rsid w:val="003C1882"/>
    <w:rsid w:val="003C3819"/>
    <w:rsid w:val="003C39B9"/>
    <w:rsid w:val="003C4308"/>
    <w:rsid w:val="003C458D"/>
    <w:rsid w:val="003C6656"/>
    <w:rsid w:val="003D0962"/>
    <w:rsid w:val="003D0FF8"/>
    <w:rsid w:val="003D161F"/>
    <w:rsid w:val="003D1DAF"/>
    <w:rsid w:val="003D1F38"/>
    <w:rsid w:val="003D3355"/>
    <w:rsid w:val="003D4057"/>
    <w:rsid w:val="003D488B"/>
    <w:rsid w:val="003D4EA6"/>
    <w:rsid w:val="003D4F3A"/>
    <w:rsid w:val="003D76B8"/>
    <w:rsid w:val="003E0D2B"/>
    <w:rsid w:val="003E1328"/>
    <w:rsid w:val="003E1932"/>
    <w:rsid w:val="003E35D2"/>
    <w:rsid w:val="003E3848"/>
    <w:rsid w:val="003E42BB"/>
    <w:rsid w:val="003E4ACD"/>
    <w:rsid w:val="003E4F05"/>
    <w:rsid w:val="003E7B52"/>
    <w:rsid w:val="003F0BD7"/>
    <w:rsid w:val="003F1732"/>
    <w:rsid w:val="003F41D1"/>
    <w:rsid w:val="003F439C"/>
    <w:rsid w:val="003F48E4"/>
    <w:rsid w:val="003F5983"/>
    <w:rsid w:val="003F6147"/>
    <w:rsid w:val="003F79AC"/>
    <w:rsid w:val="003F7B5A"/>
    <w:rsid w:val="00400F54"/>
    <w:rsid w:val="00401023"/>
    <w:rsid w:val="00401D38"/>
    <w:rsid w:val="00402582"/>
    <w:rsid w:val="00402967"/>
    <w:rsid w:val="00403448"/>
    <w:rsid w:val="004037E8"/>
    <w:rsid w:val="004048B1"/>
    <w:rsid w:val="00405EBF"/>
    <w:rsid w:val="0040670E"/>
    <w:rsid w:val="00406786"/>
    <w:rsid w:val="00406BA2"/>
    <w:rsid w:val="00411F4C"/>
    <w:rsid w:val="00412689"/>
    <w:rsid w:val="00412A91"/>
    <w:rsid w:val="00413E81"/>
    <w:rsid w:val="00413F8C"/>
    <w:rsid w:val="00415C39"/>
    <w:rsid w:val="00417277"/>
    <w:rsid w:val="0041780C"/>
    <w:rsid w:val="0042021F"/>
    <w:rsid w:val="0042061E"/>
    <w:rsid w:val="004206A6"/>
    <w:rsid w:val="004216EB"/>
    <w:rsid w:val="00421D45"/>
    <w:rsid w:val="00421FA0"/>
    <w:rsid w:val="00422685"/>
    <w:rsid w:val="0042282A"/>
    <w:rsid w:val="00423043"/>
    <w:rsid w:val="00423FE5"/>
    <w:rsid w:val="00424B7C"/>
    <w:rsid w:val="00425171"/>
    <w:rsid w:val="0042563B"/>
    <w:rsid w:val="00425742"/>
    <w:rsid w:val="00425ADC"/>
    <w:rsid w:val="00425F7F"/>
    <w:rsid w:val="004318A2"/>
    <w:rsid w:val="004321E6"/>
    <w:rsid w:val="004332FA"/>
    <w:rsid w:val="00434E0D"/>
    <w:rsid w:val="0043778A"/>
    <w:rsid w:val="004406E8"/>
    <w:rsid w:val="00441B7B"/>
    <w:rsid w:val="00441B7E"/>
    <w:rsid w:val="00443682"/>
    <w:rsid w:val="00443AAE"/>
    <w:rsid w:val="00443F06"/>
    <w:rsid w:val="00444774"/>
    <w:rsid w:val="00446457"/>
    <w:rsid w:val="00450E49"/>
    <w:rsid w:val="00452568"/>
    <w:rsid w:val="00452789"/>
    <w:rsid w:val="00452BA1"/>
    <w:rsid w:val="004531DD"/>
    <w:rsid w:val="004537AC"/>
    <w:rsid w:val="00453B8C"/>
    <w:rsid w:val="00455E7D"/>
    <w:rsid w:val="00456A98"/>
    <w:rsid w:val="00456EDE"/>
    <w:rsid w:val="0045782E"/>
    <w:rsid w:val="004608B9"/>
    <w:rsid w:val="00461C03"/>
    <w:rsid w:val="00461EE5"/>
    <w:rsid w:val="0046269A"/>
    <w:rsid w:val="004629DC"/>
    <w:rsid w:val="00464B56"/>
    <w:rsid w:val="00465ADC"/>
    <w:rsid w:val="00465D8C"/>
    <w:rsid w:val="0046624C"/>
    <w:rsid w:val="00466A47"/>
    <w:rsid w:val="00466CBA"/>
    <w:rsid w:val="00472514"/>
    <w:rsid w:val="0047453F"/>
    <w:rsid w:val="004752AA"/>
    <w:rsid w:val="00475D88"/>
    <w:rsid w:val="004766FA"/>
    <w:rsid w:val="00476D7A"/>
    <w:rsid w:val="00477D83"/>
    <w:rsid w:val="00481500"/>
    <w:rsid w:val="0048223C"/>
    <w:rsid w:val="00482B80"/>
    <w:rsid w:val="00483C24"/>
    <w:rsid w:val="004842C6"/>
    <w:rsid w:val="0048589A"/>
    <w:rsid w:val="00486CC1"/>
    <w:rsid w:val="004874FC"/>
    <w:rsid w:val="00490323"/>
    <w:rsid w:val="00490395"/>
    <w:rsid w:val="00490CE9"/>
    <w:rsid w:val="00491421"/>
    <w:rsid w:val="004915C2"/>
    <w:rsid w:val="00491EC9"/>
    <w:rsid w:val="004932DE"/>
    <w:rsid w:val="00494957"/>
    <w:rsid w:val="004979A6"/>
    <w:rsid w:val="00497F03"/>
    <w:rsid w:val="004A08C3"/>
    <w:rsid w:val="004A09BD"/>
    <w:rsid w:val="004A1D98"/>
    <w:rsid w:val="004A41A2"/>
    <w:rsid w:val="004A53A0"/>
    <w:rsid w:val="004A6B23"/>
    <w:rsid w:val="004A7753"/>
    <w:rsid w:val="004A780D"/>
    <w:rsid w:val="004A7C13"/>
    <w:rsid w:val="004B0545"/>
    <w:rsid w:val="004B07F7"/>
    <w:rsid w:val="004B25DB"/>
    <w:rsid w:val="004B3C60"/>
    <w:rsid w:val="004B49F0"/>
    <w:rsid w:val="004B5D6C"/>
    <w:rsid w:val="004B73D1"/>
    <w:rsid w:val="004C1E5F"/>
    <w:rsid w:val="004C2FCD"/>
    <w:rsid w:val="004C34AB"/>
    <w:rsid w:val="004C6533"/>
    <w:rsid w:val="004D078D"/>
    <w:rsid w:val="004D103B"/>
    <w:rsid w:val="004D109F"/>
    <w:rsid w:val="004D2333"/>
    <w:rsid w:val="004D3377"/>
    <w:rsid w:val="004D33D8"/>
    <w:rsid w:val="004D37BA"/>
    <w:rsid w:val="004D5019"/>
    <w:rsid w:val="004D7921"/>
    <w:rsid w:val="004E091C"/>
    <w:rsid w:val="004E098B"/>
    <w:rsid w:val="004E161B"/>
    <w:rsid w:val="004E269D"/>
    <w:rsid w:val="004E3993"/>
    <w:rsid w:val="004E4E7F"/>
    <w:rsid w:val="004E4E8E"/>
    <w:rsid w:val="004E682B"/>
    <w:rsid w:val="004E6FF0"/>
    <w:rsid w:val="004E79A1"/>
    <w:rsid w:val="004E7D01"/>
    <w:rsid w:val="004F285F"/>
    <w:rsid w:val="004F30FB"/>
    <w:rsid w:val="004F3661"/>
    <w:rsid w:val="004F5067"/>
    <w:rsid w:val="004F5BA9"/>
    <w:rsid w:val="004F6CAA"/>
    <w:rsid w:val="004F705A"/>
    <w:rsid w:val="004F7999"/>
    <w:rsid w:val="0050147B"/>
    <w:rsid w:val="00501935"/>
    <w:rsid w:val="005037A6"/>
    <w:rsid w:val="00503BC1"/>
    <w:rsid w:val="00505433"/>
    <w:rsid w:val="005072AB"/>
    <w:rsid w:val="00507E57"/>
    <w:rsid w:val="00510745"/>
    <w:rsid w:val="00511914"/>
    <w:rsid w:val="005121A3"/>
    <w:rsid w:val="0051340F"/>
    <w:rsid w:val="005137E7"/>
    <w:rsid w:val="00514F1D"/>
    <w:rsid w:val="0051531E"/>
    <w:rsid w:val="005163AF"/>
    <w:rsid w:val="00521395"/>
    <w:rsid w:val="005214BF"/>
    <w:rsid w:val="00521A00"/>
    <w:rsid w:val="00521AC5"/>
    <w:rsid w:val="00521AFF"/>
    <w:rsid w:val="005229B3"/>
    <w:rsid w:val="00524444"/>
    <w:rsid w:val="00524C9B"/>
    <w:rsid w:val="005255FE"/>
    <w:rsid w:val="00525C1E"/>
    <w:rsid w:val="0052757C"/>
    <w:rsid w:val="005307BC"/>
    <w:rsid w:val="00531A8B"/>
    <w:rsid w:val="00531F10"/>
    <w:rsid w:val="005328E0"/>
    <w:rsid w:val="00532C33"/>
    <w:rsid w:val="0053323D"/>
    <w:rsid w:val="00535E04"/>
    <w:rsid w:val="00537003"/>
    <w:rsid w:val="00537029"/>
    <w:rsid w:val="00537E4B"/>
    <w:rsid w:val="00540423"/>
    <w:rsid w:val="005408CE"/>
    <w:rsid w:val="005411E2"/>
    <w:rsid w:val="00542D56"/>
    <w:rsid w:val="00543001"/>
    <w:rsid w:val="005447A1"/>
    <w:rsid w:val="005450A1"/>
    <w:rsid w:val="00545A92"/>
    <w:rsid w:val="00546389"/>
    <w:rsid w:val="0054672B"/>
    <w:rsid w:val="0054698F"/>
    <w:rsid w:val="00546AB7"/>
    <w:rsid w:val="005472BA"/>
    <w:rsid w:val="0055108C"/>
    <w:rsid w:val="00551D66"/>
    <w:rsid w:val="00552402"/>
    <w:rsid w:val="005533E5"/>
    <w:rsid w:val="00554E4D"/>
    <w:rsid w:val="00555373"/>
    <w:rsid w:val="0055594E"/>
    <w:rsid w:val="00555DB5"/>
    <w:rsid w:val="00556654"/>
    <w:rsid w:val="005571FC"/>
    <w:rsid w:val="00557679"/>
    <w:rsid w:val="005602BA"/>
    <w:rsid w:val="00561BDD"/>
    <w:rsid w:val="00562845"/>
    <w:rsid w:val="00562E79"/>
    <w:rsid w:val="005639B0"/>
    <w:rsid w:val="00564C64"/>
    <w:rsid w:val="00565203"/>
    <w:rsid w:val="00565D54"/>
    <w:rsid w:val="00565EA9"/>
    <w:rsid w:val="00566979"/>
    <w:rsid w:val="00566FE4"/>
    <w:rsid w:val="00570DEA"/>
    <w:rsid w:val="00570EE6"/>
    <w:rsid w:val="00571B13"/>
    <w:rsid w:val="0057239D"/>
    <w:rsid w:val="005724C4"/>
    <w:rsid w:val="00572A0C"/>
    <w:rsid w:val="005730BD"/>
    <w:rsid w:val="005737AF"/>
    <w:rsid w:val="00573BB6"/>
    <w:rsid w:val="0057416A"/>
    <w:rsid w:val="0057426C"/>
    <w:rsid w:val="0057681E"/>
    <w:rsid w:val="00580C40"/>
    <w:rsid w:val="005813CA"/>
    <w:rsid w:val="00582120"/>
    <w:rsid w:val="00582AFB"/>
    <w:rsid w:val="0058330F"/>
    <w:rsid w:val="005859B7"/>
    <w:rsid w:val="00585ADC"/>
    <w:rsid w:val="005867DE"/>
    <w:rsid w:val="00586DB6"/>
    <w:rsid w:val="0059027F"/>
    <w:rsid w:val="00591BC5"/>
    <w:rsid w:val="00592D92"/>
    <w:rsid w:val="00595FDE"/>
    <w:rsid w:val="005973BA"/>
    <w:rsid w:val="00597529"/>
    <w:rsid w:val="0059760E"/>
    <w:rsid w:val="00597664"/>
    <w:rsid w:val="00597CC4"/>
    <w:rsid w:val="005A0517"/>
    <w:rsid w:val="005A2CA0"/>
    <w:rsid w:val="005A4480"/>
    <w:rsid w:val="005A4B1E"/>
    <w:rsid w:val="005A4E13"/>
    <w:rsid w:val="005A51B6"/>
    <w:rsid w:val="005A5362"/>
    <w:rsid w:val="005A5492"/>
    <w:rsid w:val="005A6756"/>
    <w:rsid w:val="005B04CF"/>
    <w:rsid w:val="005B0FA7"/>
    <w:rsid w:val="005B1E06"/>
    <w:rsid w:val="005B2B7C"/>
    <w:rsid w:val="005B3087"/>
    <w:rsid w:val="005B3F01"/>
    <w:rsid w:val="005B44AE"/>
    <w:rsid w:val="005B4795"/>
    <w:rsid w:val="005B4A5B"/>
    <w:rsid w:val="005B5120"/>
    <w:rsid w:val="005B54C3"/>
    <w:rsid w:val="005B5796"/>
    <w:rsid w:val="005B6EA7"/>
    <w:rsid w:val="005B7BB8"/>
    <w:rsid w:val="005B7CD3"/>
    <w:rsid w:val="005B7DF7"/>
    <w:rsid w:val="005C0BC3"/>
    <w:rsid w:val="005C2ECC"/>
    <w:rsid w:val="005C2FA9"/>
    <w:rsid w:val="005C40E5"/>
    <w:rsid w:val="005C4579"/>
    <w:rsid w:val="005C6D72"/>
    <w:rsid w:val="005C6EE7"/>
    <w:rsid w:val="005C73B7"/>
    <w:rsid w:val="005C7683"/>
    <w:rsid w:val="005D0C8F"/>
    <w:rsid w:val="005D0F88"/>
    <w:rsid w:val="005D187E"/>
    <w:rsid w:val="005D2B60"/>
    <w:rsid w:val="005D4B27"/>
    <w:rsid w:val="005D530A"/>
    <w:rsid w:val="005D55E3"/>
    <w:rsid w:val="005D5770"/>
    <w:rsid w:val="005D57F7"/>
    <w:rsid w:val="005D587A"/>
    <w:rsid w:val="005D613B"/>
    <w:rsid w:val="005D666B"/>
    <w:rsid w:val="005D6EF0"/>
    <w:rsid w:val="005D7FA7"/>
    <w:rsid w:val="005E147C"/>
    <w:rsid w:val="005E35E7"/>
    <w:rsid w:val="005E3D14"/>
    <w:rsid w:val="005E47CE"/>
    <w:rsid w:val="005E4BC9"/>
    <w:rsid w:val="005E539C"/>
    <w:rsid w:val="005E60CD"/>
    <w:rsid w:val="005E6B3E"/>
    <w:rsid w:val="005E6F42"/>
    <w:rsid w:val="005F10D1"/>
    <w:rsid w:val="005F1D59"/>
    <w:rsid w:val="005F217C"/>
    <w:rsid w:val="005F443E"/>
    <w:rsid w:val="005F5F0B"/>
    <w:rsid w:val="005F67C6"/>
    <w:rsid w:val="00601D27"/>
    <w:rsid w:val="00602791"/>
    <w:rsid w:val="00602E1A"/>
    <w:rsid w:val="00603151"/>
    <w:rsid w:val="0060476D"/>
    <w:rsid w:val="006048F0"/>
    <w:rsid w:val="00604DEF"/>
    <w:rsid w:val="00605BAA"/>
    <w:rsid w:val="006075B6"/>
    <w:rsid w:val="00607FF5"/>
    <w:rsid w:val="00610855"/>
    <w:rsid w:val="0061235D"/>
    <w:rsid w:val="00612C2D"/>
    <w:rsid w:val="006133D8"/>
    <w:rsid w:val="006138AB"/>
    <w:rsid w:val="00613EBC"/>
    <w:rsid w:val="0061457F"/>
    <w:rsid w:val="006147D0"/>
    <w:rsid w:val="00614C4A"/>
    <w:rsid w:val="0061537F"/>
    <w:rsid w:val="00615496"/>
    <w:rsid w:val="0061695A"/>
    <w:rsid w:val="00616E8B"/>
    <w:rsid w:val="00617116"/>
    <w:rsid w:val="00623B6C"/>
    <w:rsid w:val="00624265"/>
    <w:rsid w:val="0062445E"/>
    <w:rsid w:val="006248DC"/>
    <w:rsid w:val="00625C36"/>
    <w:rsid w:val="00625F9F"/>
    <w:rsid w:val="006267DB"/>
    <w:rsid w:val="00626B3B"/>
    <w:rsid w:val="006270C8"/>
    <w:rsid w:val="00630B2B"/>
    <w:rsid w:val="00631EF4"/>
    <w:rsid w:val="006338D2"/>
    <w:rsid w:val="00633BBC"/>
    <w:rsid w:val="00634B3D"/>
    <w:rsid w:val="006373F7"/>
    <w:rsid w:val="0064015A"/>
    <w:rsid w:val="006412AC"/>
    <w:rsid w:val="00641D99"/>
    <w:rsid w:val="006424FB"/>
    <w:rsid w:val="0064261B"/>
    <w:rsid w:val="006444A1"/>
    <w:rsid w:val="006457A3"/>
    <w:rsid w:val="00647C8D"/>
    <w:rsid w:val="00650FC3"/>
    <w:rsid w:val="00651354"/>
    <w:rsid w:val="006531DB"/>
    <w:rsid w:val="0065494D"/>
    <w:rsid w:val="0065567A"/>
    <w:rsid w:val="00655F2B"/>
    <w:rsid w:val="00660F81"/>
    <w:rsid w:val="006628D9"/>
    <w:rsid w:val="00662D79"/>
    <w:rsid w:val="00663673"/>
    <w:rsid w:val="00663742"/>
    <w:rsid w:val="00663917"/>
    <w:rsid w:val="00665381"/>
    <w:rsid w:val="00665524"/>
    <w:rsid w:val="0066675D"/>
    <w:rsid w:val="006674F9"/>
    <w:rsid w:val="00670FE0"/>
    <w:rsid w:val="006712B0"/>
    <w:rsid w:val="00673F79"/>
    <w:rsid w:val="006741D1"/>
    <w:rsid w:val="0067428C"/>
    <w:rsid w:val="0067553E"/>
    <w:rsid w:val="00676278"/>
    <w:rsid w:val="006762E5"/>
    <w:rsid w:val="006768CB"/>
    <w:rsid w:val="00676971"/>
    <w:rsid w:val="006773D8"/>
    <w:rsid w:val="006807AD"/>
    <w:rsid w:val="00680C0A"/>
    <w:rsid w:val="006817E2"/>
    <w:rsid w:val="00681D32"/>
    <w:rsid w:val="00681F53"/>
    <w:rsid w:val="0068269A"/>
    <w:rsid w:val="00683115"/>
    <w:rsid w:val="0068348F"/>
    <w:rsid w:val="006846CC"/>
    <w:rsid w:val="00684BD6"/>
    <w:rsid w:val="00686A00"/>
    <w:rsid w:val="0068718F"/>
    <w:rsid w:val="00690362"/>
    <w:rsid w:val="00690804"/>
    <w:rsid w:val="0069502E"/>
    <w:rsid w:val="006959E2"/>
    <w:rsid w:val="006967D9"/>
    <w:rsid w:val="00696C87"/>
    <w:rsid w:val="006A0015"/>
    <w:rsid w:val="006A029F"/>
    <w:rsid w:val="006A1900"/>
    <w:rsid w:val="006A1E82"/>
    <w:rsid w:val="006A340F"/>
    <w:rsid w:val="006A3C9D"/>
    <w:rsid w:val="006A3DA4"/>
    <w:rsid w:val="006A41FC"/>
    <w:rsid w:val="006A4805"/>
    <w:rsid w:val="006A4D36"/>
    <w:rsid w:val="006A57E1"/>
    <w:rsid w:val="006A6156"/>
    <w:rsid w:val="006A6E40"/>
    <w:rsid w:val="006B0155"/>
    <w:rsid w:val="006B288C"/>
    <w:rsid w:val="006B309B"/>
    <w:rsid w:val="006B372E"/>
    <w:rsid w:val="006B4837"/>
    <w:rsid w:val="006B6CE3"/>
    <w:rsid w:val="006B7B29"/>
    <w:rsid w:val="006B7B81"/>
    <w:rsid w:val="006C07AA"/>
    <w:rsid w:val="006C0DFB"/>
    <w:rsid w:val="006C2EC9"/>
    <w:rsid w:val="006C2FF5"/>
    <w:rsid w:val="006C3BBF"/>
    <w:rsid w:val="006C48C6"/>
    <w:rsid w:val="006C4CE4"/>
    <w:rsid w:val="006C4D2D"/>
    <w:rsid w:val="006C5024"/>
    <w:rsid w:val="006C5B8F"/>
    <w:rsid w:val="006C7C7C"/>
    <w:rsid w:val="006D0A48"/>
    <w:rsid w:val="006D0E0B"/>
    <w:rsid w:val="006D1A24"/>
    <w:rsid w:val="006D297F"/>
    <w:rsid w:val="006D30DF"/>
    <w:rsid w:val="006D482A"/>
    <w:rsid w:val="006D5EE1"/>
    <w:rsid w:val="006D69EE"/>
    <w:rsid w:val="006D7C63"/>
    <w:rsid w:val="006E0061"/>
    <w:rsid w:val="006E0521"/>
    <w:rsid w:val="006E0F0E"/>
    <w:rsid w:val="006E1D98"/>
    <w:rsid w:val="006E24CE"/>
    <w:rsid w:val="006E2EA3"/>
    <w:rsid w:val="006E3329"/>
    <w:rsid w:val="006E3E2A"/>
    <w:rsid w:val="006E59D0"/>
    <w:rsid w:val="006E7FDF"/>
    <w:rsid w:val="006F1F20"/>
    <w:rsid w:val="006F25BC"/>
    <w:rsid w:val="006F2F69"/>
    <w:rsid w:val="006F53A0"/>
    <w:rsid w:val="006F60AB"/>
    <w:rsid w:val="006F69E1"/>
    <w:rsid w:val="006F72CB"/>
    <w:rsid w:val="006F75AD"/>
    <w:rsid w:val="00700040"/>
    <w:rsid w:val="007022B2"/>
    <w:rsid w:val="00704A55"/>
    <w:rsid w:val="00705365"/>
    <w:rsid w:val="00711CF9"/>
    <w:rsid w:val="00711E2E"/>
    <w:rsid w:val="00712221"/>
    <w:rsid w:val="00712382"/>
    <w:rsid w:val="007129C7"/>
    <w:rsid w:val="00712D0D"/>
    <w:rsid w:val="0071385A"/>
    <w:rsid w:val="0071558A"/>
    <w:rsid w:val="00716B50"/>
    <w:rsid w:val="007173FE"/>
    <w:rsid w:val="00720017"/>
    <w:rsid w:val="00721110"/>
    <w:rsid w:val="00721E88"/>
    <w:rsid w:val="00722503"/>
    <w:rsid w:val="0072378A"/>
    <w:rsid w:val="00725A4E"/>
    <w:rsid w:val="00730B79"/>
    <w:rsid w:val="00730C8C"/>
    <w:rsid w:val="00731634"/>
    <w:rsid w:val="00731994"/>
    <w:rsid w:val="00732D93"/>
    <w:rsid w:val="0073319C"/>
    <w:rsid w:val="007333F5"/>
    <w:rsid w:val="00734102"/>
    <w:rsid w:val="00734230"/>
    <w:rsid w:val="0073430A"/>
    <w:rsid w:val="00734C73"/>
    <w:rsid w:val="00735794"/>
    <w:rsid w:val="00736581"/>
    <w:rsid w:val="00736811"/>
    <w:rsid w:val="0073687D"/>
    <w:rsid w:val="00740508"/>
    <w:rsid w:val="007410A8"/>
    <w:rsid w:val="007413FE"/>
    <w:rsid w:val="007415B6"/>
    <w:rsid w:val="00742067"/>
    <w:rsid w:val="0074214F"/>
    <w:rsid w:val="007422B4"/>
    <w:rsid w:val="00743808"/>
    <w:rsid w:val="0074552E"/>
    <w:rsid w:val="00745F60"/>
    <w:rsid w:val="007468FD"/>
    <w:rsid w:val="0074754F"/>
    <w:rsid w:val="00750CFB"/>
    <w:rsid w:val="007517A1"/>
    <w:rsid w:val="007545C7"/>
    <w:rsid w:val="00757FD6"/>
    <w:rsid w:val="0076037F"/>
    <w:rsid w:val="007605CF"/>
    <w:rsid w:val="007608BD"/>
    <w:rsid w:val="007609F1"/>
    <w:rsid w:val="00761C79"/>
    <w:rsid w:val="00761CC8"/>
    <w:rsid w:val="0076280A"/>
    <w:rsid w:val="00762F74"/>
    <w:rsid w:val="00762F92"/>
    <w:rsid w:val="00763484"/>
    <w:rsid w:val="00764E24"/>
    <w:rsid w:val="00766002"/>
    <w:rsid w:val="00766C3B"/>
    <w:rsid w:val="0076746F"/>
    <w:rsid w:val="0077136F"/>
    <w:rsid w:val="0077170C"/>
    <w:rsid w:val="00771B2B"/>
    <w:rsid w:val="00771B9D"/>
    <w:rsid w:val="00772BE2"/>
    <w:rsid w:val="00774775"/>
    <w:rsid w:val="00774D66"/>
    <w:rsid w:val="0077537F"/>
    <w:rsid w:val="007775B2"/>
    <w:rsid w:val="007775C5"/>
    <w:rsid w:val="00777BC4"/>
    <w:rsid w:val="00777D21"/>
    <w:rsid w:val="0078128D"/>
    <w:rsid w:val="00781904"/>
    <w:rsid w:val="00781EA6"/>
    <w:rsid w:val="007823DB"/>
    <w:rsid w:val="00782589"/>
    <w:rsid w:val="00784113"/>
    <w:rsid w:val="00784C6A"/>
    <w:rsid w:val="0078537E"/>
    <w:rsid w:val="00785F5C"/>
    <w:rsid w:val="007864A7"/>
    <w:rsid w:val="00786597"/>
    <w:rsid w:val="007873DC"/>
    <w:rsid w:val="007876F3"/>
    <w:rsid w:val="0079299F"/>
    <w:rsid w:val="00793F4A"/>
    <w:rsid w:val="007945AE"/>
    <w:rsid w:val="007947ED"/>
    <w:rsid w:val="007958EE"/>
    <w:rsid w:val="00797330"/>
    <w:rsid w:val="007A1116"/>
    <w:rsid w:val="007A1448"/>
    <w:rsid w:val="007A16A2"/>
    <w:rsid w:val="007A2A78"/>
    <w:rsid w:val="007A2CF2"/>
    <w:rsid w:val="007A3784"/>
    <w:rsid w:val="007A54FF"/>
    <w:rsid w:val="007B01EC"/>
    <w:rsid w:val="007B0E51"/>
    <w:rsid w:val="007B1544"/>
    <w:rsid w:val="007B15A7"/>
    <w:rsid w:val="007B2288"/>
    <w:rsid w:val="007B313B"/>
    <w:rsid w:val="007B318D"/>
    <w:rsid w:val="007B40E9"/>
    <w:rsid w:val="007B60E7"/>
    <w:rsid w:val="007B7036"/>
    <w:rsid w:val="007B7046"/>
    <w:rsid w:val="007B7D12"/>
    <w:rsid w:val="007C0A59"/>
    <w:rsid w:val="007C1209"/>
    <w:rsid w:val="007C3E11"/>
    <w:rsid w:val="007C4D3C"/>
    <w:rsid w:val="007C5812"/>
    <w:rsid w:val="007C66EA"/>
    <w:rsid w:val="007C71D9"/>
    <w:rsid w:val="007D170C"/>
    <w:rsid w:val="007D548F"/>
    <w:rsid w:val="007D6F54"/>
    <w:rsid w:val="007E0C99"/>
    <w:rsid w:val="007E0D5F"/>
    <w:rsid w:val="007E16BB"/>
    <w:rsid w:val="007E2E65"/>
    <w:rsid w:val="007E36AF"/>
    <w:rsid w:val="007E39E5"/>
    <w:rsid w:val="007E3B5C"/>
    <w:rsid w:val="007E4785"/>
    <w:rsid w:val="007E699F"/>
    <w:rsid w:val="007E69B7"/>
    <w:rsid w:val="007E6E07"/>
    <w:rsid w:val="007E7097"/>
    <w:rsid w:val="007E743E"/>
    <w:rsid w:val="007F0165"/>
    <w:rsid w:val="007F0742"/>
    <w:rsid w:val="007F0CB3"/>
    <w:rsid w:val="007F1009"/>
    <w:rsid w:val="007F1366"/>
    <w:rsid w:val="007F168C"/>
    <w:rsid w:val="007F1B1E"/>
    <w:rsid w:val="007F2295"/>
    <w:rsid w:val="007F4E00"/>
    <w:rsid w:val="007F5253"/>
    <w:rsid w:val="007F5BE1"/>
    <w:rsid w:val="007F668C"/>
    <w:rsid w:val="007F6EF4"/>
    <w:rsid w:val="007F72E4"/>
    <w:rsid w:val="008000A0"/>
    <w:rsid w:val="00800AA2"/>
    <w:rsid w:val="00802809"/>
    <w:rsid w:val="00802A41"/>
    <w:rsid w:val="00804C21"/>
    <w:rsid w:val="008051F4"/>
    <w:rsid w:val="0080622F"/>
    <w:rsid w:val="00810F99"/>
    <w:rsid w:val="008117A7"/>
    <w:rsid w:val="00811E6F"/>
    <w:rsid w:val="0081239B"/>
    <w:rsid w:val="00814B83"/>
    <w:rsid w:val="00821239"/>
    <w:rsid w:val="00821A93"/>
    <w:rsid w:val="00822167"/>
    <w:rsid w:val="00824375"/>
    <w:rsid w:val="008250D0"/>
    <w:rsid w:val="00825E53"/>
    <w:rsid w:val="00825E63"/>
    <w:rsid w:val="00826876"/>
    <w:rsid w:val="008301AF"/>
    <w:rsid w:val="00831A40"/>
    <w:rsid w:val="008321D1"/>
    <w:rsid w:val="008327A9"/>
    <w:rsid w:val="008337F0"/>
    <w:rsid w:val="00833F2F"/>
    <w:rsid w:val="00834B1F"/>
    <w:rsid w:val="008356D2"/>
    <w:rsid w:val="00836C67"/>
    <w:rsid w:val="00840886"/>
    <w:rsid w:val="00841194"/>
    <w:rsid w:val="00841793"/>
    <w:rsid w:val="00842D27"/>
    <w:rsid w:val="008432F9"/>
    <w:rsid w:val="008458E8"/>
    <w:rsid w:val="00845D38"/>
    <w:rsid w:val="00846123"/>
    <w:rsid w:val="00847D9E"/>
    <w:rsid w:val="0085111D"/>
    <w:rsid w:val="00851298"/>
    <w:rsid w:val="008517EC"/>
    <w:rsid w:val="00851C6F"/>
    <w:rsid w:val="008521BD"/>
    <w:rsid w:val="00852A33"/>
    <w:rsid w:val="00853CF3"/>
    <w:rsid w:val="00854BBB"/>
    <w:rsid w:val="008555BE"/>
    <w:rsid w:val="00857048"/>
    <w:rsid w:val="00860C2F"/>
    <w:rsid w:val="008612E3"/>
    <w:rsid w:val="00862623"/>
    <w:rsid w:val="008626B2"/>
    <w:rsid w:val="008628CA"/>
    <w:rsid w:val="00862BEA"/>
    <w:rsid w:val="00862F81"/>
    <w:rsid w:val="00863176"/>
    <w:rsid w:val="00863422"/>
    <w:rsid w:val="00864A1E"/>
    <w:rsid w:val="00865219"/>
    <w:rsid w:val="008664EB"/>
    <w:rsid w:val="008702E5"/>
    <w:rsid w:val="00870589"/>
    <w:rsid w:val="0087113B"/>
    <w:rsid w:val="0087188D"/>
    <w:rsid w:val="0087189D"/>
    <w:rsid w:val="008718F7"/>
    <w:rsid w:val="0087238B"/>
    <w:rsid w:val="008730C3"/>
    <w:rsid w:val="008744BE"/>
    <w:rsid w:val="0087519B"/>
    <w:rsid w:val="008768A6"/>
    <w:rsid w:val="00876B03"/>
    <w:rsid w:val="0087706C"/>
    <w:rsid w:val="008779AD"/>
    <w:rsid w:val="00880ED8"/>
    <w:rsid w:val="0088187C"/>
    <w:rsid w:val="00883804"/>
    <w:rsid w:val="008858F1"/>
    <w:rsid w:val="00885DBF"/>
    <w:rsid w:val="00886586"/>
    <w:rsid w:val="00886EB1"/>
    <w:rsid w:val="00890562"/>
    <w:rsid w:val="008905F9"/>
    <w:rsid w:val="00890720"/>
    <w:rsid w:val="0089197B"/>
    <w:rsid w:val="0089342E"/>
    <w:rsid w:val="00893776"/>
    <w:rsid w:val="008937F6"/>
    <w:rsid w:val="008942B8"/>
    <w:rsid w:val="00895632"/>
    <w:rsid w:val="00895742"/>
    <w:rsid w:val="00895A84"/>
    <w:rsid w:val="008975CF"/>
    <w:rsid w:val="00897F61"/>
    <w:rsid w:val="00897F82"/>
    <w:rsid w:val="008A0380"/>
    <w:rsid w:val="008A038D"/>
    <w:rsid w:val="008A0F60"/>
    <w:rsid w:val="008A3665"/>
    <w:rsid w:val="008A39E8"/>
    <w:rsid w:val="008A4601"/>
    <w:rsid w:val="008A48F4"/>
    <w:rsid w:val="008A5783"/>
    <w:rsid w:val="008A7971"/>
    <w:rsid w:val="008A7FD6"/>
    <w:rsid w:val="008B290F"/>
    <w:rsid w:val="008B393C"/>
    <w:rsid w:val="008B3965"/>
    <w:rsid w:val="008B43FD"/>
    <w:rsid w:val="008B5815"/>
    <w:rsid w:val="008B5D25"/>
    <w:rsid w:val="008B5F2C"/>
    <w:rsid w:val="008B6C4C"/>
    <w:rsid w:val="008B6D21"/>
    <w:rsid w:val="008C0643"/>
    <w:rsid w:val="008C19E6"/>
    <w:rsid w:val="008C1D7C"/>
    <w:rsid w:val="008C364A"/>
    <w:rsid w:val="008C3C90"/>
    <w:rsid w:val="008C44F3"/>
    <w:rsid w:val="008C51A9"/>
    <w:rsid w:val="008C6B4C"/>
    <w:rsid w:val="008C6D97"/>
    <w:rsid w:val="008C7776"/>
    <w:rsid w:val="008D0EBC"/>
    <w:rsid w:val="008D7D49"/>
    <w:rsid w:val="008E08DC"/>
    <w:rsid w:val="008E0D4C"/>
    <w:rsid w:val="008E0DF6"/>
    <w:rsid w:val="008E1A1D"/>
    <w:rsid w:val="008E1BBF"/>
    <w:rsid w:val="008E6E80"/>
    <w:rsid w:val="008E7011"/>
    <w:rsid w:val="008E75ED"/>
    <w:rsid w:val="008E77E7"/>
    <w:rsid w:val="008F075D"/>
    <w:rsid w:val="008F080F"/>
    <w:rsid w:val="008F09CB"/>
    <w:rsid w:val="008F0A28"/>
    <w:rsid w:val="008F0EF4"/>
    <w:rsid w:val="008F1529"/>
    <w:rsid w:val="008F21ED"/>
    <w:rsid w:val="008F2EBF"/>
    <w:rsid w:val="008F3302"/>
    <w:rsid w:val="008F3D5D"/>
    <w:rsid w:val="008F49AB"/>
    <w:rsid w:val="008F74C8"/>
    <w:rsid w:val="00900FAC"/>
    <w:rsid w:val="009011DC"/>
    <w:rsid w:val="009027C5"/>
    <w:rsid w:val="00902FEE"/>
    <w:rsid w:val="00905A37"/>
    <w:rsid w:val="0090682F"/>
    <w:rsid w:val="0090700A"/>
    <w:rsid w:val="00911D49"/>
    <w:rsid w:val="00911DC8"/>
    <w:rsid w:val="00911F22"/>
    <w:rsid w:val="00913624"/>
    <w:rsid w:val="00914A18"/>
    <w:rsid w:val="00914A93"/>
    <w:rsid w:val="00915ED2"/>
    <w:rsid w:val="00916139"/>
    <w:rsid w:val="00917428"/>
    <w:rsid w:val="009207D7"/>
    <w:rsid w:val="00920905"/>
    <w:rsid w:val="00921FDA"/>
    <w:rsid w:val="00922BF4"/>
    <w:rsid w:val="0092327D"/>
    <w:rsid w:val="009235BB"/>
    <w:rsid w:val="00923A82"/>
    <w:rsid w:val="0092505C"/>
    <w:rsid w:val="00925B20"/>
    <w:rsid w:val="009264A0"/>
    <w:rsid w:val="00926D6A"/>
    <w:rsid w:val="00926DFF"/>
    <w:rsid w:val="009273F3"/>
    <w:rsid w:val="00927BC7"/>
    <w:rsid w:val="00931415"/>
    <w:rsid w:val="00931FFD"/>
    <w:rsid w:val="00932AD6"/>
    <w:rsid w:val="009334D7"/>
    <w:rsid w:val="00933887"/>
    <w:rsid w:val="00933F73"/>
    <w:rsid w:val="0093570C"/>
    <w:rsid w:val="0093583D"/>
    <w:rsid w:val="00937EA8"/>
    <w:rsid w:val="009404F0"/>
    <w:rsid w:val="00940DA5"/>
    <w:rsid w:val="009413B5"/>
    <w:rsid w:val="00943702"/>
    <w:rsid w:val="0094379F"/>
    <w:rsid w:val="009441ED"/>
    <w:rsid w:val="00945678"/>
    <w:rsid w:val="009457FA"/>
    <w:rsid w:val="00946143"/>
    <w:rsid w:val="00946CC8"/>
    <w:rsid w:val="00947341"/>
    <w:rsid w:val="00947A1A"/>
    <w:rsid w:val="00950284"/>
    <w:rsid w:val="00950488"/>
    <w:rsid w:val="009512A0"/>
    <w:rsid w:val="0095393C"/>
    <w:rsid w:val="00955C4C"/>
    <w:rsid w:val="00961A3B"/>
    <w:rsid w:val="00961A53"/>
    <w:rsid w:val="00962419"/>
    <w:rsid w:val="0096291E"/>
    <w:rsid w:val="00963D90"/>
    <w:rsid w:val="00964695"/>
    <w:rsid w:val="00964827"/>
    <w:rsid w:val="00966B34"/>
    <w:rsid w:val="00966CD0"/>
    <w:rsid w:val="00966E2E"/>
    <w:rsid w:val="00971398"/>
    <w:rsid w:val="0097291A"/>
    <w:rsid w:val="00972F31"/>
    <w:rsid w:val="009734F5"/>
    <w:rsid w:val="00975DC0"/>
    <w:rsid w:val="00980060"/>
    <w:rsid w:val="009803C5"/>
    <w:rsid w:val="00980516"/>
    <w:rsid w:val="00980D77"/>
    <w:rsid w:val="0098142D"/>
    <w:rsid w:val="00981504"/>
    <w:rsid w:val="00981602"/>
    <w:rsid w:val="00983515"/>
    <w:rsid w:val="0098424B"/>
    <w:rsid w:val="0098507F"/>
    <w:rsid w:val="00985162"/>
    <w:rsid w:val="00985262"/>
    <w:rsid w:val="00987E86"/>
    <w:rsid w:val="009900E9"/>
    <w:rsid w:val="00990FB1"/>
    <w:rsid w:val="00991270"/>
    <w:rsid w:val="0099263B"/>
    <w:rsid w:val="00993257"/>
    <w:rsid w:val="0099389C"/>
    <w:rsid w:val="00994A87"/>
    <w:rsid w:val="00996DB5"/>
    <w:rsid w:val="009971D5"/>
    <w:rsid w:val="009A0215"/>
    <w:rsid w:val="009A197D"/>
    <w:rsid w:val="009A332E"/>
    <w:rsid w:val="009A51AC"/>
    <w:rsid w:val="009A7C71"/>
    <w:rsid w:val="009B1126"/>
    <w:rsid w:val="009B13F2"/>
    <w:rsid w:val="009B2AEB"/>
    <w:rsid w:val="009B3659"/>
    <w:rsid w:val="009B4432"/>
    <w:rsid w:val="009B4CCD"/>
    <w:rsid w:val="009B52AA"/>
    <w:rsid w:val="009B5FE7"/>
    <w:rsid w:val="009B64E4"/>
    <w:rsid w:val="009C0BAF"/>
    <w:rsid w:val="009C1BB6"/>
    <w:rsid w:val="009C240C"/>
    <w:rsid w:val="009C370F"/>
    <w:rsid w:val="009C4FB7"/>
    <w:rsid w:val="009D0190"/>
    <w:rsid w:val="009D0F70"/>
    <w:rsid w:val="009D1E9A"/>
    <w:rsid w:val="009D2E50"/>
    <w:rsid w:val="009D4616"/>
    <w:rsid w:val="009D5637"/>
    <w:rsid w:val="009D6321"/>
    <w:rsid w:val="009D64BB"/>
    <w:rsid w:val="009D6640"/>
    <w:rsid w:val="009D6BCE"/>
    <w:rsid w:val="009D6C46"/>
    <w:rsid w:val="009D712B"/>
    <w:rsid w:val="009D7B1D"/>
    <w:rsid w:val="009E08DE"/>
    <w:rsid w:val="009E0989"/>
    <w:rsid w:val="009E1B6D"/>
    <w:rsid w:val="009E28C3"/>
    <w:rsid w:val="009E2FDE"/>
    <w:rsid w:val="009E370B"/>
    <w:rsid w:val="009E4F3F"/>
    <w:rsid w:val="009E5DBA"/>
    <w:rsid w:val="009E5FC1"/>
    <w:rsid w:val="009E69A6"/>
    <w:rsid w:val="009E6D3A"/>
    <w:rsid w:val="009E6E92"/>
    <w:rsid w:val="009E7D4D"/>
    <w:rsid w:val="009F0493"/>
    <w:rsid w:val="009F1C85"/>
    <w:rsid w:val="009F2A1A"/>
    <w:rsid w:val="009F2C70"/>
    <w:rsid w:val="009F3740"/>
    <w:rsid w:val="009F3B50"/>
    <w:rsid w:val="009F4684"/>
    <w:rsid w:val="009F46E5"/>
    <w:rsid w:val="009F741D"/>
    <w:rsid w:val="00A00778"/>
    <w:rsid w:val="00A0121C"/>
    <w:rsid w:val="00A028AE"/>
    <w:rsid w:val="00A02936"/>
    <w:rsid w:val="00A02C8B"/>
    <w:rsid w:val="00A02E05"/>
    <w:rsid w:val="00A03160"/>
    <w:rsid w:val="00A03921"/>
    <w:rsid w:val="00A042C6"/>
    <w:rsid w:val="00A046EF"/>
    <w:rsid w:val="00A05C11"/>
    <w:rsid w:val="00A1077D"/>
    <w:rsid w:val="00A107AE"/>
    <w:rsid w:val="00A11223"/>
    <w:rsid w:val="00A13545"/>
    <w:rsid w:val="00A14BA3"/>
    <w:rsid w:val="00A20942"/>
    <w:rsid w:val="00A20C33"/>
    <w:rsid w:val="00A233EC"/>
    <w:rsid w:val="00A23ED0"/>
    <w:rsid w:val="00A24150"/>
    <w:rsid w:val="00A24A71"/>
    <w:rsid w:val="00A25741"/>
    <w:rsid w:val="00A25DDF"/>
    <w:rsid w:val="00A25F53"/>
    <w:rsid w:val="00A26704"/>
    <w:rsid w:val="00A26A49"/>
    <w:rsid w:val="00A31C74"/>
    <w:rsid w:val="00A32F34"/>
    <w:rsid w:val="00A339B6"/>
    <w:rsid w:val="00A33F52"/>
    <w:rsid w:val="00A343DE"/>
    <w:rsid w:val="00A3495D"/>
    <w:rsid w:val="00A349F5"/>
    <w:rsid w:val="00A35E32"/>
    <w:rsid w:val="00A363C1"/>
    <w:rsid w:val="00A36B96"/>
    <w:rsid w:val="00A37181"/>
    <w:rsid w:val="00A371DA"/>
    <w:rsid w:val="00A375B3"/>
    <w:rsid w:val="00A37F83"/>
    <w:rsid w:val="00A410D6"/>
    <w:rsid w:val="00A41895"/>
    <w:rsid w:val="00A41B0E"/>
    <w:rsid w:val="00A41EB2"/>
    <w:rsid w:val="00A44F64"/>
    <w:rsid w:val="00A4653E"/>
    <w:rsid w:val="00A46CA5"/>
    <w:rsid w:val="00A47CAB"/>
    <w:rsid w:val="00A50A2B"/>
    <w:rsid w:val="00A51122"/>
    <w:rsid w:val="00A533C1"/>
    <w:rsid w:val="00A538AE"/>
    <w:rsid w:val="00A557B1"/>
    <w:rsid w:val="00A60254"/>
    <w:rsid w:val="00A60338"/>
    <w:rsid w:val="00A60574"/>
    <w:rsid w:val="00A60936"/>
    <w:rsid w:val="00A60A71"/>
    <w:rsid w:val="00A619A8"/>
    <w:rsid w:val="00A61C40"/>
    <w:rsid w:val="00A61EFA"/>
    <w:rsid w:val="00A6359F"/>
    <w:rsid w:val="00A63AFE"/>
    <w:rsid w:val="00A63DE2"/>
    <w:rsid w:val="00A65182"/>
    <w:rsid w:val="00A65AA5"/>
    <w:rsid w:val="00A65E8D"/>
    <w:rsid w:val="00A66D00"/>
    <w:rsid w:val="00A70094"/>
    <w:rsid w:val="00A705C3"/>
    <w:rsid w:val="00A70E99"/>
    <w:rsid w:val="00A712FB"/>
    <w:rsid w:val="00A71F73"/>
    <w:rsid w:val="00A7318A"/>
    <w:rsid w:val="00A7361D"/>
    <w:rsid w:val="00A73B5B"/>
    <w:rsid w:val="00A73E0E"/>
    <w:rsid w:val="00A73F9B"/>
    <w:rsid w:val="00A748D8"/>
    <w:rsid w:val="00A75118"/>
    <w:rsid w:val="00A77945"/>
    <w:rsid w:val="00A77A3A"/>
    <w:rsid w:val="00A77F0D"/>
    <w:rsid w:val="00A80239"/>
    <w:rsid w:val="00A803DC"/>
    <w:rsid w:val="00A810EC"/>
    <w:rsid w:val="00A81CC2"/>
    <w:rsid w:val="00A8211F"/>
    <w:rsid w:val="00A8454A"/>
    <w:rsid w:val="00A8643A"/>
    <w:rsid w:val="00A86E28"/>
    <w:rsid w:val="00A86FBC"/>
    <w:rsid w:val="00A902B7"/>
    <w:rsid w:val="00A913F1"/>
    <w:rsid w:val="00A920C1"/>
    <w:rsid w:val="00A94F14"/>
    <w:rsid w:val="00A94FCB"/>
    <w:rsid w:val="00A95725"/>
    <w:rsid w:val="00A96A5F"/>
    <w:rsid w:val="00A96C1C"/>
    <w:rsid w:val="00A97224"/>
    <w:rsid w:val="00A97699"/>
    <w:rsid w:val="00AA1495"/>
    <w:rsid w:val="00AA2769"/>
    <w:rsid w:val="00AA3726"/>
    <w:rsid w:val="00AA3BAB"/>
    <w:rsid w:val="00AA419D"/>
    <w:rsid w:val="00AA46BB"/>
    <w:rsid w:val="00AA7A9A"/>
    <w:rsid w:val="00AA7FFD"/>
    <w:rsid w:val="00AB25F5"/>
    <w:rsid w:val="00AB45E4"/>
    <w:rsid w:val="00AB4BF0"/>
    <w:rsid w:val="00AB4E9F"/>
    <w:rsid w:val="00AB5566"/>
    <w:rsid w:val="00AB58D7"/>
    <w:rsid w:val="00AB5DDB"/>
    <w:rsid w:val="00AB5F31"/>
    <w:rsid w:val="00AB668C"/>
    <w:rsid w:val="00AB76E0"/>
    <w:rsid w:val="00AB7925"/>
    <w:rsid w:val="00AC024A"/>
    <w:rsid w:val="00AC09D0"/>
    <w:rsid w:val="00AC18BC"/>
    <w:rsid w:val="00AC206E"/>
    <w:rsid w:val="00AC234F"/>
    <w:rsid w:val="00AC2F59"/>
    <w:rsid w:val="00AC3527"/>
    <w:rsid w:val="00AC3A30"/>
    <w:rsid w:val="00AC4354"/>
    <w:rsid w:val="00AC67DA"/>
    <w:rsid w:val="00AC697D"/>
    <w:rsid w:val="00AC71F3"/>
    <w:rsid w:val="00AC768F"/>
    <w:rsid w:val="00AC79F2"/>
    <w:rsid w:val="00AD02F7"/>
    <w:rsid w:val="00AD086D"/>
    <w:rsid w:val="00AD3555"/>
    <w:rsid w:val="00AD4F27"/>
    <w:rsid w:val="00AD5C3D"/>
    <w:rsid w:val="00AD6AA9"/>
    <w:rsid w:val="00AD6D8B"/>
    <w:rsid w:val="00AD7B14"/>
    <w:rsid w:val="00AE09FB"/>
    <w:rsid w:val="00AE0A48"/>
    <w:rsid w:val="00AE15C6"/>
    <w:rsid w:val="00AE24DF"/>
    <w:rsid w:val="00AE322B"/>
    <w:rsid w:val="00AE3F45"/>
    <w:rsid w:val="00AE4DCE"/>
    <w:rsid w:val="00AE4E85"/>
    <w:rsid w:val="00AE6463"/>
    <w:rsid w:val="00AF02BE"/>
    <w:rsid w:val="00AF12DE"/>
    <w:rsid w:val="00AF31E6"/>
    <w:rsid w:val="00AF3C6D"/>
    <w:rsid w:val="00AF4207"/>
    <w:rsid w:val="00AF44C7"/>
    <w:rsid w:val="00AF5156"/>
    <w:rsid w:val="00AF56AC"/>
    <w:rsid w:val="00AF5E49"/>
    <w:rsid w:val="00AF5F95"/>
    <w:rsid w:val="00AF5FF2"/>
    <w:rsid w:val="00B01DAC"/>
    <w:rsid w:val="00B03507"/>
    <w:rsid w:val="00B05707"/>
    <w:rsid w:val="00B066AC"/>
    <w:rsid w:val="00B07268"/>
    <w:rsid w:val="00B11829"/>
    <w:rsid w:val="00B119BE"/>
    <w:rsid w:val="00B11B80"/>
    <w:rsid w:val="00B1313E"/>
    <w:rsid w:val="00B13259"/>
    <w:rsid w:val="00B13E90"/>
    <w:rsid w:val="00B14102"/>
    <w:rsid w:val="00B14B99"/>
    <w:rsid w:val="00B1574D"/>
    <w:rsid w:val="00B1620A"/>
    <w:rsid w:val="00B168B5"/>
    <w:rsid w:val="00B201AC"/>
    <w:rsid w:val="00B20900"/>
    <w:rsid w:val="00B21741"/>
    <w:rsid w:val="00B22A57"/>
    <w:rsid w:val="00B2506F"/>
    <w:rsid w:val="00B265F8"/>
    <w:rsid w:val="00B26A9C"/>
    <w:rsid w:val="00B27045"/>
    <w:rsid w:val="00B276CA"/>
    <w:rsid w:val="00B27949"/>
    <w:rsid w:val="00B301CA"/>
    <w:rsid w:val="00B30989"/>
    <w:rsid w:val="00B31587"/>
    <w:rsid w:val="00B31608"/>
    <w:rsid w:val="00B32CB4"/>
    <w:rsid w:val="00B32D6D"/>
    <w:rsid w:val="00B32FBB"/>
    <w:rsid w:val="00B333C5"/>
    <w:rsid w:val="00B34371"/>
    <w:rsid w:val="00B34554"/>
    <w:rsid w:val="00B36F15"/>
    <w:rsid w:val="00B3733C"/>
    <w:rsid w:val="00B37379"/>
    <w:rsid w:val="00B410ED"/>
    <w:rsid w:val="00B41351"/>
    <w:rsid w:val="00B41DEB"/>
    <w:rsid w:val="00B4282E"/>
    <w:rsid w:val="00B43510"/>
    <w:rsid w:val="00B437C5"/>
    <w:rsid w:val="00B437E3"/>
    <w:rsid w:val="00B43F3C"/>
    <w:rsid w:val="00B44646"/>
    <w:rsid w:val="00B447D3"/>
    <w:rsid w:val="00B45758"/>
    <w:rsid w:val="00B459B7"/>
    <w:rsid w:val="00B463DB"/>
    <w:rsid w:val="00B4702A"/>
    <w:rsid w:val="00B4735D"/>
    <w:rsid w:val="00B4788D"/>
    <w:rsid w:val="00B47A49"/>
    <w:rsid w:val="00B47ED2"/>
    <w:rsid w:val="00B51529"/>
    <w:rsid w:val="00B51662"/>
    <w:rsid w:val="00B51AD1"/>
    <w:rsid w:val="00B51F34"/>
    <w:rsid w:val="00B529E1"/>
    <w:rsid w:val="00B53DD1"/>
    <w:rsid w:val="00B54364"/>
    <w:rsid w:val="00B5461A"/>
    <w:rsid w:val="00B55038"/>
    <w:rsid w:val="00B55DD3"/>
    <w:rsid w:val="00B55ED0"/>
    <w:rsid w:val="00B560C1"/>
    <w:rsid w:val="00B60A1A"/>
    <w:rsid w:val="00B61F7D"/>
    <w:rsid w:val="00B62334"/>
    <w:rsid w:val="00B630D4"/>
    <w:rsid w:val="00B63284"/>
    <w:rsid w:val="00B63364"/>
    <w:rsid w:val="00B63783"/>
    <w:rsid w:val="00B64349"/>
    <w:rsid w:val="00B64859"/>
    <w:rsid w:val="00B652F5"/>
    <w:rsid w:val="00B65654"/>
    <w:rsid w:val="00B67EB8"/>
    <w:rsid w:val="00B703A0"/>
    <w:rsid w:val="00B706DB"/>
    <w:rsid w:val="00B719AF"/>
    <w:rsid w:val="00B71C52"/>
    <w:rsid w:val="00B735B8"/>
    <w:rsid w:val="00B73A9A"/>
    <w:rsid w:val="00B73F8D"/>
    <w:rsid w:val="00B74510"/>
    <w:rsid w:val="00B7484F"/>
    <w:rsid w:val="00B75A72"/>
    <w:rsid w:val="00B76FE1"/>
    <w:rsid w:val="00B81206"/>
    <w:rsid w:val="00B81548"/>
    <w:rsid w:val="00B850EF"/>
    <w:rsid w:val="00B858F3"/>
    <w:rsid w:val="00B85B33"/>
    <w:rsid w:val="00B86402"/>
    <w:rsid w:val="00B86E59"/>
    <w:rsid w:val="00B86F64"/>
    <w:rsid w:val="00B879E7"/>
    <w:rsid w:val="00B87D2C"/>
    <w:rsid w:val="00B9054C"/>
    <w:rsid w:val="00B91123"/>
    <w:rsid w:val="00B916D8"/>
    <w:rsid w:val="00B91A3E"/>
    <w:rsid w:val="00B91E46"/>
    <w:rsid w:val="00B92A09"/>
    <w:rsid w:val="00B94148"/>
    <w:rsid w:val="00B94281"/>
    <w:rsid w:val="00B946D3"/>
    <w:rsid w:val="00B95E6A"/>
    <w:rsid w:val="00B95FD1"/>
    <w:rsid w:val="00B964F7"/>
    <w:rsid w:val="00B965E0"/>
    <w:rsid w:val="00B96718"/>
    <w:rsid w:val="00B97F18"/>
    <w:rsid w:val="00B97FD9"/>
    <w:rsid w:val="00BA0DC9"/>
    <w:rsid w:val="00BA1645"/>
    <w:rsid w:val="00BA1803"/>
    <w:rsid w:val="00BA1C5E"/>
    <w:rsid w:val="00BA22CC"/>
    <w:rsid w:val="00BA3DC3"/>
    <w:rsid w:val="00BA43D4"/>
    <w:rsid w:val="00BA45DC"/>
    <w:rsid w:val="00BA5468"/>
    <w:rsid w:val="00BA59A4"/>
    <w:rsid w:val="00BA615D"/>
    <w:rsid w:val="00BA637E"/>
    <w:rsid w:val="00BA6FCE"/>
    <w:rsid w:val="00BA7781"/>
    <w:rsid w:val="00BA7AFC"/>
    <w:rsid w:val="00BA7F64"/>
    <w:rsid w:val="00BB0875"/>
    <w:rsid w:val="00BB1288"/>
    <w:rsid w:val="00BB3A2B"/>
    <w:rsid w:val="00BB4257"/>
    <w:rsid w:val="00BB50D9"/>
    <w:rsid w:val="00BB6941"/>
    <w:rsid w:val="00BB6F33"/>
    <w:rsid w:val="00BB7A32"/>
    <w:rsid w:val="00BC1ABB"/>
    <w:rsid w:val="00BC1BD5"/>
    <w:rsid w:val="00BC427B"/>
    <w:rsid w:val="00BC4405"/>
    <w:rsid w:val="00BC4C93"/>
    <w:rsid w:val="00BC5F45"/>
    <w:rsid w:val="00BC6023"/>
    <w:rsid w:val="00BD0597"/>
    <w:rsid w:val="00BD0B61"/>
    <w:rsid w:val="00BD0B88"/>
    <w:rsid w:val="00BD2399"/>
    <w:rsid w:val="00BD272B"/>
    <w:rsid w:val="00BD2752"/>
    <w:rsid w:val="00BD2DB5"/>
    <w:rsid w:val="00BD648D"/>
    <w:rsid w:val="00BD6577"/>
    <w:rsid w:val="00BE298E"/>
    <w:rsid w:val="00BE3C5E"/>
    <w:rsid w:val="00BE3F28"/>
    <w:rsid w:val="00BE656D"/>
    <w:rsid w:val="00BE670B"/>
    <w:rsid w:val="00BE6A98"/>
    <w:rsid w:val="00BE7068"/>
    <w:rsid w:val="00BE7D66"/>
    <w:rsid w:val="00BF05A6"/>
    <w:rsid w:val="00BF142C"/>
    <w:rsid w:val="00BF1973"/>
    <w:rsid w:val="00BF1EAC"/>
    <w:rsid w:val="00BF28FF"/>
    <w:rsid w:val="00BF2DD6"/>
    <w:rsid w:val="00BF3BC9"/>
    <w:rsid w:val="00BF5BF5"/>
    <w:rsid w:val="00BF6E3E"/>
    <w:rsid w:val="00BF7D89"/>
    <w:rsid w:val="00C0043C"/>
    <w:rsid w:val="00C007F7"/>
    <w:rsid w:val="00C0230F"/>
    <w:rsid w:val="00C02338"/>
    <w:rsid w:val="00C02D6F"/>
    <w:rsid w:val="00C03445"/>
    <w:rsid w:val="00C03813"/>
    <w:rsid w:val="00C03E11"/>
    <w:rsid w:val="00C0487F"/>
    <w:rsid w:val="00C04E61"/>
    <w:rsid w:val="00C05BA9"/>
    <w:rsid w:val="00C05CFF"/>
    <w:rsid w:val="00C064C5"/>
    <w:rsid w:val="00C11884"/>
    <w:rsid w:val="00C11CB8"/>
    <w:rsid w:val="00C13A0E"/>
    <w:rsid w:val="00C13F43"/>
    <w:rsid w:val="00C147A1"/>
    <w:rsid w:val="00C14F94"/>
    <w:rsid w:val="00C1663B"/>
    <w:rsid w:val="00C177D9"/>
    <w:rsid w:val="00C17858"/>
    <w:rsid w:val="00C17BD0"/>
    <w:rsid w:val="00C201A4"/>
    <w:rsid w:val="00C2191B"/>
    <w:rsid w:val="00C21B0C"/>
    <w:rsid w:val="00C22485"/>
    <w:rsid w:val="00C236FD"/>
    <w:rsid w:val="00C23AA4"/>
    <w:rsid w:val="00C24AF2"/>
    <w:rsid w:val="00C25B4D"/>
    <w:rsid w:val="00C2778D"/>
    <w:rsid w:val="00C30741"/>
    <w:rsid w:val="00C3168D"/>
    <w:rsid w:val="00C31C49"/>
    <w:rsid w:val="00C32822"/>
    <w:rsid w:val="00C3326E"/>
    <w:rsid w:val="00C35A01"/>
    <w:rsid w:val="00C378D3"/>
    <w:rsid w:val="00C41BC2"/>
    <w:rsid w:val="00C42007"/>
    <w:rsid w:val="00C42205"/>
    <w:rsid w:val="00C42B7B"/>
    <w:rsid w:val="00C42C2D"/>
    <w:rsid w:val="00C4508A"/>
    <w:rsid w:val="00C45F8A"/>
    <w:rsid w:val="00C47212"/>
    <w:rsid w:val="00C474D4"/>
    <w:rsid w:val="00C474EE"/>
    <w:rsid w:val="00C47786"/>
    <w:rsid w:val="00C47FBA"/>
    <w:rsid w:val="00C50158"/>
    <w:rsid w:val="00C50E74"/>
    <w:rsid w:val="00C516B0"/>
    <w:rsid w:val="00C526D1"/>
    <w:rsid w:val="00C52A6D"/>
    <w:rsid w:val="00C52A76"/>
    <w:rsid w:val="00C53EEE"/>
    <w:rsid w:val="00C547EA"/>
    <w:rsid w:val="00C5642F"/>
    <w:rsid w:val="00C57260"/>
    <w:rsid w:val="00C572F4"/>
    <w:rsid w:val="00C57FAC"/>
    <w:rsid w:val="00C61B92"/>
    <w:rsid w:val="00C62628"/>
    <w:rsid w:val="00C63186"/>
    <w:rsid w:val="00C63D8F"/>
    <w:rsid w:val="00C640E8"/>
    <w:rsid w:val="00C65CC0"/>
    <w:rsid w:val="00C66271"/>
    <w:rsid w:val="00C66597"/>
    <w:rsid w:val="00C67182"/>
    <w:rsid w:val="00C70F7F"/>
    <w:rsid w:val="00C7192B"/>
    <w:rsid w:val="00C71945"/>
    <w:rsid w:val="00C71DD2"/>
    <w:rsid w:val="00C71E0B"/>
    <w:rsid w:val="00C71F96"/>
    <w:rsid w:val="00C729A8"/>
    <w:rsid w:val="00C73DCC"/>
    <w:rsid w:val="00C73FDA"/>
    <w:rsid w:val="00C74BD7"/>
    <w:rsid w:val="00C7609A"/>
    <w:rsid w:val="00C76D44"/>
    <w:rsid w:val="00C801EF"/>
    <w:rsid w:val="00C80FFB"/>
    <w:rsid w:val="00C82404"/>
    <w:rsid w:val="00C82947"/>
    <w:rsid w:val="00C82FB5"/>
    <w:rsid w:val="00C856DB"/>
    <w:rsid w:val="00C86194"/>
    <w:rsid w:val="00C86268"/>
    <w:rsid w:val="00C86BD5"/>
    <w:rsid w:val="00C909AA"/>
    <w:rsid w:val="00C90B59"/>
    <w:rsid w:val="00C93286"/>
    <w:rsid w:val="00C93326"/>
    <w:rsid w:val="00C93D33"/>
    <w:rsid w:val="00C93FFE"/>
    <w:rsid w:val="00C94EF9"/>
    <w:rsid w:val="00C94FA7"/>
    <w:rsid w:val="00C96952"/>
    <w:rsid w:val="00CA00B1"/>
    <w:rsid w:val="00CA01AD"/>
    <w:rsid w:val="00CA10A3"/>
    <w:rsid w:val="00CA2189"/>
    <w:rsid w:val="00CA25BC"/>
    <w:rsid w:val="00CA28DB"/>
    <w:rsid w:val="00CA2EEB"/>
    <w:rsid w:val="00CA3560"/>
    <w:rsid w:val="00CA3781"/>
    <w:rsid w:val="00CA4230"/>
    <w:rsid w:val="00CA4A42"/>
    <w:rsid w:val="00CA4F4F"/>
    <w:rsid w:val="00CA5071"/>
    <w:rsid w:val="00CA607B"/>
    <w:rsid w:val="00CA641B"/>
    <w:rsid w:val="00CA79BF"/>
    <w:rsid w:val="00CA7B6B"/>
    <w:rsid w:val="00CB12EA"/>
    <w:rsid w:val="00CB2450"/>
    <w:rsid w:val="00CB359A"/>
    <w:rsid w:val="00CB3EED"/>
    <w:rsid w:val="00CB44E8"/>
    <w:rsid w:val="00CB481B"/>
    <w:rsid w:val="00CB4820"/>
    <w:rsid w:val="00CB5316"/>
    <w:rsid w:val="00CB5CBA"/>
    <w:rsid w:val="00CB6080"/>
    <w:rsid w:val="00CB674B"/>
    <w:rsid w:val="00CB6898"/>
    <w:rsid w:val="00CB6A7E"/>
    <w:rsid w:val="00CB7866"/>
    <w:rsid w:val="00CC07E7"/>
    <w:rsid w:val="00CC0F7D"/>
    <w:rsid w:val="00CC14D1"/>
    <w:rsid w:val="00CC1737"/>
    <w:rsid w:val="00CC30BC"/>
    <w:rsid w:val="00CC3E91"/>
    <w:rsid w:val="00CC42D4"/>
    <w:rsid w:val="00CC4A3C"/>
    <w:rsid w:val="00CC4D98"/>
    <w:rsid w:val="00CC62F1"/>
    <w:rsid w:val="00CC7D53"/>
    <w:rsid w:val="00CD016F"/>
    <w:rsid w:val="00CD0327"/>
    <w:rsid w:val="00CD05F5"/>
    <w:rsid w:val="00CD0731"/>
    <w:rsid w:val="00CD1345"/>
    <w:rsid w:val="00CD16CB"/>
    <w:rsid w:val="00CD18D7"/>
    <w:rsid w:val="00CD1F68"/>
    <w:rsid w:val="00CD2A02"/>
    <w:rsid w:val="00CD39B2"/>
    <w:rsid w:val="00CD4084"/>
    <w:rsid w:val="00CD4183"/>
    <w:rsid w:val="00CD4602"/>
    <w:rsid w:val="00CD4812"/>
    <w:rsid w:val="00CD49F0"/>
    <w:rsid w:val="00CD52F3"/>
    <w:rsid w:val="00CD65F4"/>
    <w:rsid w:val="00CD692C"/>
    <w:rsid w:val="00CD71FA"/>
    <w:rsid w:val="00CD78D0"/>
    <w:rsid w:val="00CE0317"/>
    <w:rsid w:val="00CE1C9B"/>
    <w:rsid w:val="00CE2F77"/>
    <w:rsid w:val="00CE3108"/>
    <w:rsid w:val="00CE408F"/>
    <w:rsid w:val="00CE4916"/>
    <w:rsid w:val="00CE5266"/>
    <w:rsid w:val="00CE52E9"/>
    <w:rsid w:val="00CE5442"/>
    <w:rsid w:val="00CE63A7"/>
    <w:rsid w:val="00CE6755"/>
    <w:rsid w:val="00CE6866"/>
    <w:rsid w:val="00CE68E5"/>
    <w:rsid w:val="00CE6C71"/>
    <w:rsid w:val="00CE785C"/>
    <w:rsid w:val="00CE7B94"/>
    <w:rsid w:val="00CE7BDD"/>
    <w:rsid w:val="00CF06CE"/>
    <w:rsid w:val="00CF2808"/>
    <w:rsid w:val="00CF2A32"/>
    <w:rsid w:val="00CF430A"/>
    <w:rsid w:val="00CF43ED"/>
    <w:rsid w:val="00CF4A92"/>
    <w:rsid w:val="00CF7A5D"/>
    <w:rsid w:val="00D00743"/>
    <w:rsid w:val="00D02CBE"/>
    <w:rsid w:val="00D05FDF"/>
    <w:rsid w:val="00D0608D"/>
    <w:rsid w:val="00D0635A"/>
    <w:rsid w:val="00D07FDC"/>
    <w:rsid w:val="00D1051F"/>
    <w:rsid w:val="00D107FB"/>
    <w:rsid w:val="00D11564"/>
    <w:rsid w:val="00D12081"/>
    <w:rsid w:val="00D13ECF"/>
    <w:rsid w:val="00D17C4E"/>
    <w:rsid w:val="00D20054"/>
    <w:rsid w:val="00D218D7"/>
    <w:rsid w:val="00D21ED6"/>
    <w:rsid w:val="00D2267C"/>
    <w:rsid w:val="00D22841"/>
    <w:rsid w:val="00D23B57"/>
    <w:rsid w:val="00D241A7"/>
    <w:rsid w:val="00D2481A"/>
    <w:rsid w:val="00D24EC9"/>
    <w:rsid w:val="00D25B20"/>
    <w:rsid w:val="00D26751"/>
    <w:rsid w:val="00D270E9"/>
    <w:rsid w:val="00D27ED4"/>
    <w:rsid w:val="00D300D8"/>
    <w:rsid w:val="00D30CAB"/>
    <w:rsid w:val="00D316C8"/>
    <w:rsid w:val="00D32F46"/>
    <w:rsid w:val="00D3300D"/>
    <w:rsid w:val="00D33D24"/>
    <w:rsid w:val="00D3586E"/>
    <w:rsid w:val="00D3760C"/>
    <w:rsid w:val="00D377A8"/>
    <w:rsid w:val="00D40245"/>
    <w:rsid w:val="00D454E6"/>
    <w:rsid w:val="00D45B23"/>
    <w:rsid w:val="00D47F49"/>
    <w:rsid w:val="00D47F66"/>
    <w:rsid w:val="00D50326"/>
    <w:rsid w:val="00D508EA"/>
    <w:rsid w:val="00D52114"/>
    <w:rsid w:val="00D5246A"/>
    <w:rsid w:val="00D52F64"/>
    <w:rsid w:val="00D53CCA"/>
    <w:rsid w:val="00D53D4F"/>
    <w:rsid w:val="00D54A92"/>
    <w:rsid w:val="00D557AE"/>
    <w:rsid w:val="00D56676"/>
    <w:rsid w:val="00D572A5"/>
    <w:rsid w:val="00D574FD"/>
    <w:rsid w:val="00D57D6F"/>
    <w:rsid w:val="00D60186"/>
    <w:rsid w:val="00D60EF4"/>
    <w:rsid w:val="00D630D8"/>
    <w:rsid w:val="00D633E7"/>
    <w:rsid w:val="00D63BCB"/>
    <w:rsid w:val="00D646BB"/>
    <w:rsid w:val="00D655D0"/>
    <w:rsid w:val="00D66B7A"/>
    <w:rsid w:val="00D66DCE"/>
    <w:rsid w:val="00D67540"/>
    <w:rsid w:val="00D70CEB"/>
    <w:rsid w:val="00D71212"/>
    <w:rsid w:val="00D71380"/>
    <w:rsid w:val="00D71718"/>
    <w:rsid w:val="00D73C41"/>
    <w:rsid w:val="00D73C42"/>
    <w:rsid w:val="00D73F63"/>
    <w:rsid w:val="00D74CC5"/>
    <w:rsid w:val="00D75673"/>
    <w:rsid w:val="00D75A86"/>
    <w:rsid w:val="00D75F23"/>
    <w:rsid w:val="00D76E23"/>
    <w:rsid w:val="00D80EC7"/>
    <w:rsid w:val="00D81B36"/>
    <w:rsid w:val="00D83ABF"/>
    <w:rsid w:val="00D83D82"/>
    <w:rsid w:val="00D83EA0"/>
    <w:rsid w:val="00D844CC"/>
    <w:rsid w:val="00D84C21"/>
    <w:rsid w:val="00D85D43"/>
    <w:rsid w:val="00D87103"/>
    <w:rsid w:val="00D87E5D"/>
    <w:rsid w:val="00D90D66"/>
    <w:rsid w:val="00D91E14"/>
    <w:rsid w:val="00D92373"/>
    <w:rsid w:val="00D92547"/>
    <w:rsid w:val="00D9283A"/>
    <w:rsid w:val="00D93FAE"/>
    <w:rsid w:val="00D96135"/>
    <w:rsid w:val="00D964C8"/>
    <w:rsid w:val="00D96F63"/>
    <w:rsid w:val="00DA0459"/>
    <w:rsid w:val="00DA06E2"/>
    <w:rsid w:val="00DA07EC"/>
    <w:rsid w:val="00DA0BF2"/>
    <w:rsid w:val="00DA26A3"/>
    <w:rsid w:val="00DA2A82"/>
    <w:rsid w:val="00DA6FCE"/>
    <w:rsid w:val="00DA74E9"/>
    <w:rsid w:val="00DB1E9C"/>
    <w:rsid w:val="00DB2368"/>
    <w:rsid w:val="00DB2D7E"/>
    <w:rsid w:val="00DB7107"/>
    <w:rsid w:val="00DB7DB8"/>
    <w:rsid w:val="00DC069C"/>
    <w:rsid w:val="00DC309B"/>
    <w:rsid w:val="00DC329F"/>
    <w:rsid w:val="00DC3BB6"/>
    <w:rsid w:val="00DC4FE1"/>
    <w:rsid w:val="00DC5E1D"/>
    <w:rsid w:val="00DC5F41"/>
    <w:rsid w:val="00DD05B7"/>
    <w:rsid w:val="00DD0641"/>
    <w:rsid w:val="00DD065E"/>
    <w:rsid w:val="00DD0A1B"/>
    <w:rsid w:val="00DD0FDE"/>
    <w:rsid w:val="00DD1913"/>
    <w:rsid w:val="00DD1E7D"/>
    <w:rsid w:val="00DD3EB8"/>
    <w:rsid w:val="00DD464E"/>
    <w:rsid w:val="00DD4B55"/>
    <w:rsid w:val="00DD5F15"/>
    <w:rsid w:val="00DD61D0"/>
    <w:rsid w:val="00DE127D"/>
    <w:rsid w:val="00DE1326"/>
    <w:rsid w:val="00DE41E2"/>
    <w:rsid w:val="00DF08B0"/>
    <w:rsid w:val="00DF131B"/>
    <w:rsid w:val="00DF1567"/>
    <w:rsid w:val="00DF16AB"/>
    <w:rsid w:val="00DF1D19"/>
    <w:rsid w:val="00DF2F89"/>
    <w:rsid w:val="00DF3341"/>
    <w:rsid w:val="00DF5AFA"/>
    <w:rsid w:val="00DF6EB7"/>
    <w:rsid w:val="00DF73FF"/>
    <w:rsid w:val="00DF7543"/>
    <w:rsid w:val="00DF7D5D"/>
    <w:rsid w:val="00E00326"/>
    <w:rsid w:val="00E00AF4"/>
    <w:rsid w:val="00E04E6A"/>
    <w:rsid w:val="00E058FD"/>
    <w:rsid w:val="00E06313"/>
    <w:rsid w:val="00E07C10"/>
    <w:rsid w:val="00E135CA"/>
    <w:rsid w:val="00E1439C"/>
    <w:rsid w:val="00E1453A"/>
    <w:rsid w:val="00E1486E"/>
    <w:rsid w:val="00E155D6"/>
    <w:rsid w:val="00E16D28"/>
    <w:rsid w:val="00E17583"/>
    <w:rsid w:val="00E20458"/>
    <w:rsid w:val="00E204BA"/>
    <w:rsid w:val="00E208FE"/>
    <w:rsid w:val="00E20B47"/>
    <w:rsid w:val="00E20B92"/>
    <w:rsid w:val="00E2153C"/>
    <w:rsid w:val="00E21EBD"/>
    <w:rsid w:val="00E22205"/>
    <w:rsid w:val="00E22A08"/>
    <w:rsid w:val="00E22A8F"/>
    <w:rsid w:val="00E22E6E"/>
    <w:rsid w:val="00E232A6"/>
    <w:rsid w:val="00E23884"/>
    <w:rsid w:val="00E24289"/>
    <w:rsid w:val="00E256C0"/>
    <w:rsid w:val="00E256CA"/>
    <w:rsid w:val="00E3172F"/>
    <w:rsid w:val="00E31984"/>
    <w:rsid w:val="00E330E1"/>
    <w:rsid w:val="00E33234"/>
    <w:rsid w:val="00E37A8F"/>
    <w:rsid w:val="00E40651"/>
    <w:rsid w:val="00E41914"/>
    <w:rsid w:val="00E41F6F"/>
    <w:rsid w:val="00E42A23"/>
    <w:rsid w:val="00E43E04"/>
    <w:rsid w:val="00E43E5C"/>
    <w:rsid w:val="00E441FB"/>
    <w:rsid w:val="00E449BE"/>
    <w:rsid w:val="00E45092"/>
    <w:rsid w:val="00E45145"/>
    <w:rsid w:val="00E4793D"/>
    <w:rsid w:val="00E479C6"/>
    <w:rsid w:val="00E51FA9"/>
    <w:rsid w:val="00E52AF4"/>
    <w:rsid w:val="00E53C87"/>
    <w:rsid w:val="00E54272"/>
    <w:rsid w:val="00E5435F"/>
    <w:rsid w:val="00E5441C"/>
    <w:rsid w:val="00E547F7"/>
    <w:rsid w:val="00E549C8"/>
    <w:rsid w:val="00E557D7"/>
    <w:rsid w:val="00E55832"/>
    <w:rsid w:val="00E56378"/>
    <w:rsid w:val="00E6013F"/>
    <w:rsid w:val="00E617B7"/>
    <w:rsid w:val="00E62964"/>
    <w:rsid w:val="00E647D0"/>
    <w:rsid w:val="00E65527"/>
    <w:rsid w:val="00E661F3"/>
    <w:rsid w:val="00E67547"/>
    <w:rsid w:val="00E700A9"/>
    <w:rsid w:val="00E7335E"/>
    <w:rsid w:val="00E7487A"/>
    <w:rsid w:val="00E74B2C"/>
    <w:rsid w:val="00E8107C"/>
    <w:rsid w:val="00E8224D"/>
    <w:rsid w:val="00E82C86"/>
    <w:rsid w:val="00E82F5E"/>
    <w:rsid w:val="00E83BB6"/>
    <w:rsid w:val="00E83F19"/>
    <w:rsid w:val="00E851AC"/>
    <w:rsid w:val="00E858BD"/>
    <w:rsid w:val="00E85C51"/>
    <w:rsid w:val="00E868CD"/>
    <w:rsid w:val="00E8700E"/>
    <w:rsid w:val="00E87C80"/>
    <w:rsid w:val="00E91DCD"/>
    <w:rsid w:val="00E91DCE"/>
    <w:rsid w:val="00E923E8"/>
    <w:rsid w:val="00E92DA0"/>
    <w:rsid w:val="00E94207"/>
    <w:rsid w:val="00E94586"/>
    <w:rsid w:val="00EA0003"/>
    <w:rsid w:val="00EA08E3"/>
    <w:rsid w:val="00EA1BB9"/>
    <w:rsid w:val="00EA1D0E"/>
    <w:rsid w:val="00EA2B55"/>
    <w:rsid w:val="00EA2BBD"/>
    <w:rsid w:val="00EA2E49"/>
    <w:rsid w:val="00EA2ED0"/>
    <w:rsid w:val="00EA534A"/>
    <w:rsid w:val="00EA7570"/>
    <w:rsid w:val="00EB00E7"/>
    <w:rsid w:val="00EB0511"/>
    <w:rsid w:val="00EB1A0E"/>
    <w:rsid w:val="00EB251B"/>
    <w:rsid w:val="00EB3117"/>
    <w:rsid w:val="00EB3BE0"/>
    <w:rsid w:val="00EB45FF"/>
    <w:rsid w:val="00EB5AF0"/>
    <w:rsid w:val="00EB5D5B"/>
    <w:rsid w:val="00EB72F5"/>
    <w:rsid w:val="00EC017D"/>
    <w:rsid w:val="00EC227C"/>
    <w:rsid w:val="00EC24C2"/>
    <w:rsid w:val="00EC254B"/>
    <w:rsid w:val="00EC4B8B"/>
    <w:rsid w:val="00EC4E46"/>
    <w:rsid w:val="00EC578E"/>
    <w:rsid w:val="00EC700F"/>
    <w:rsid w:val="00EC7871"/>
    <w:rsid w:val="00ED146C"/>
    <w:rsid w:val="00ED17A8"/>
    <w:rsid w:val="00ED23E8"/>
    <w:rsid w:val="00ED2B63"/>
    <w:rsid w:val="00ED5AD4"/>
    <w:rsid w:val="00ED7F29"/>
    <w:rsid w:val="00EE0E47"/>
    <w:rsid w:val="00EE1006"/>
    <w:rsid w:val="00EE16F4"/>
    <w:rsid w:val="00EE1BCF"/>
    <w:rsid w:val="00EE1DC6"/>
    <w:rsid w:val="00EE2289"/>
    <w:rsid w:val="00EE27EF"/>
    <w:rsid w:val="00EE2AEB"/>
    <w:rsid w:val="00EE33EA"/>
    <w:rsid w:val="00EE38FD"/>
    <w:rsid w:val="00EE5F33"/>
    <w:rsid w:val="00EE648D"/>
    <w:rsid w:val="00EE6686"/>
    <w:rsid w:val="00EE73B8"/>
    <w:rsid w:val="00EF2854"/>
    <w:rsid w:val="00EF4773"/>
    <w:rsid w:val="00EF4D74"/>
    <w:rsid w:val="00EF5AC3"/>
    <w:rsid w:val="00EF6144"/>
    <w:rsid w:val="00EF754D"/>
    <w:rsid w:val="00F02BC6"/>
    <w:rsid w:val="00F032CE"/>
    <w:rsid w:val="00F034F1"/>
    <w:rsid w:val="00F03980"/>
    <w:rsid w:val="00F04BA9"/>
    <w:rsid w:val="00F05DC9"/>
    <w:rsid w:val="00F061BC"/>
    <w:rsid w:val="00F06430"/>
    <w:rsid w:val="00F06F4B"/>
    <w:rsid w:val="00F0721F"/>
    <w:rsid w:val="00F0744E"/>
    <w:rsid w:val="00F11F1F"/>
    <w:rsid w:val="00F1278C"/>
    <w:rsid w:val="00F1319E"/>
    <w:rsid w:val="00F13CDD"/>
    <w:rsid w:val="00F14BC2"/>
    <w:rsid w:val="00F16457"/>
    <w:rsid w:val="00F17558"/>
    <w:rsid w:val="00F21BE6"/>
    <w:rsid w:val="00F231F9"/>
    <w:rsid w:val="00F23349"/>
    <w:rsid w:val="00F244F2"/>
    <w:rsid w:val="00F24C2E"/>
    <w:rsid w:val="00F25481"/>
    <w:rsid w:val="00F25D48"/>
    <w:rsid w:val="00F261F0"/>
    <w:rsid w:val="00F274FC"/>
    <w:rsid w:val="00F27FC1"/>
    <w:rsid w:val="00F30DE2"/>
    <w:rsid w:val="00F3177B"/>
    <w:rsid w:val="00F32158"/>
    <w:rsid w:val="00F326C1"/>
    <w:rsid w:val="00F32F38"/>
    <w:rsid w:val="00F33CEA"/>
    <w:rsid w:val="00F33D8C"/>
    <w:rsid w:val="00F3529D"/>
    <w:rsid w:val="00F3588C"/>
    <w:rsid w:val="00F35955"/>
    <w:rsid w:val="00F36CD3"/>
    <w:rsid w:val="00F3747B"/>
    <w:rsid w:val="00F37B6F"/>
    <w:rsid w:val="00F40B70"/>
    <w:rsid w:val="00F45514"/>
    <w:rsid w:val="00F4594D"/>
    <w:rsid w:val="00F46643"/>
    <w:rsid w:val="00F479EA"/>
    <w:rsid w:val="00F47FD7"/>
    <w:rsid w:val="00F53403"/>
    <w:rsid w:val="00F542D9"/>
    <w:rsid w:val="00F54B01"/>
    <w:rsid w:val="00F556D6"/>
    <w:rsid w:val="00F5571E"/>
    <w:rsid w:val="00F557E0"/>
    <w:rsid w:val="00F558A2"/>
    <w:rsid w:val="00F55E80"/>
    <w:rsid w:val="00F5657C"/>
    <w:rsid w:val="00F572AC"/>
    <w:rsid w:val="00F606B0"/>
    <w:rsid w:val="00F60EC6"/>
    <w:rsid w:val="00F61D94"/>
    <w:rsid w:val="00F62615"/>
    <w:rsid w:val="00F62FE9"/>
    <w:rsid w:val="00F63592"/>
    <w:rsid w:val="00F63CB0"/>
    <w:rsid w:val="00F64C3D"/>
    <w:rsid w:val="00F6539D"/>
    <w:rsid w:val="00F65A40"/>
    <w:rsid w:val="00F660F7"/>
    <w:rsid w:val="00F66749"/>
    <w:rsid w:val="00F67B5D"/>
    <w:rsid w:val="00F7059D"/>
    <w:rsid w:val="00F706B9"/>
    <w:rsid w:val="00F715FB"/>
    <w:rsid w:val="00F73791"/>
    <w:rsid w:val="00F74268"/>
    <w:rsid w:val="00F74D1A"/>
    <w:rsid w:val="00F759CD"/>
    <w:rsid w:val="00F817A6"/>
    <w:rsid w:val="00F81F78"/>
    <w:rsid w:val="00F82AF6"/>
    <w:rsid w:val="00F8465A"/>
    <w:rsid w:val="00F84FB8"/>
    <w:rsid w:val="00F86C5B"/>
    <w:rsid w:val="00F876A8"/>
    <w:rsid w:val="00F87EA0"/>
    <w:rsid w:val="00F93911"/>
    <w:rsid w:val="00F93F08"/>
    <w:rsid w:val="00F942B6"/>
    <w:rsid w:val="00F94A4A"/>
    <w:rsid w:val="00F956C6"/>
    <w:rsid w:val="00F96016"/>
    <w:rsid w:val="00F96EDB"/>
    <w:rsid w:val="00F97188"/>
    <w:rsid w:val="00FA118A"/>
    <w:rsid w:val="00FA13EA"/>
    <w:rsid w:val="00FA1605"/>
    <w:rsid w:val="00FA2472"/>
    <w:rsid w:val="00FA30A3"/>
    <w:rsid w:val="00FA3E67"/>
    <w:rsid w:val="00FA4E53"/>
    <w:rsid w:val="00FA52F2"/>
    <w:rsid w:val="00FA5845"/>
    <w:rsid w:val="00FA58F8"/>
    <w:rsid w:val="00FA5929"/>
    <w:rsid w:val="00FA5B8C"/>
    <w:rsid w:val="00FA617A"/>
    <w:rsid w:val="00FA62E2"/>
    <w:rsid w:val="00FA67AF"/>
    <w:rsid w:val="00FA77F9"/>
    <w:rsid w:val="00FA7AC1"/>
    <w:rsid w:val="00FB0AF4"/>
    <w:rsid w:val="00FB0E4F"/>
    <w:rsid w:val="00FB1C11"/>
    <w:rsid w:val="00FB6345"/>
    <w:rsid w:val="00FB68E8"/>
    <w:rsid w:val="00FB6F6F"/>
    <w:rsid w:val="00FB6FF2"/>
    <w:rsid w:val="00FC0670"/>
    <w:rsid w:val="00FC0787"/>
    <w:rsid w:val="00FC21EB"/>
    <w:rsid w:val="00FC486C"/>
    <w:rsid w:val="00FC5782"/>
    <w:rsid w:val="00FC5CDC"/>
    <w:rsid w:val="00FC7718"/>
    <w:rsid w:val="00FD0C31"/>
    <w:rsid w:val="00FD1934"/>
    <w:rsid w:val="00FD1CAF"/>
    <w:rsid w:val="00FD1E02"/>
    <w:rsid w:val="00FD2186"/>
    <w:rsid w:val="00FD2BAB"/>
    <w:rsid w:val="00FD2BBF"/>
    <w:rsid w:val="00FD31F1"/>
    <w:rsid w:val="00FD3A91"/>
    <w:rsid w:val="00FD4270"/>
    <w:rsid w:val="00FD46A7"/>
    <w:rsid w:val="00FD489A"/>
    <w:rsid w:val="00FD5AE3"/>
    <w:rsid w:val="00FD5DE0"/>
    <w:rsid w:val="00FD70F7"/>
    <w:rsid w:val="00FD71E7"/>
    <w:rsid w:val="00FE102C"/>
    <w:rsid w:val="00FE1793"/>
    <w:rsid w:val="00FE1A44"/>
    <w:rsid w:val="00FE1E0E"/>
    <w:rsid w:val="00FE2895"/>
    <w:rsid w:val="00FE2F40"/>
    <w:rsid w:val="00FE33A5"/>
    <w:rsid w:val="00FE4CC4"/>
    <w:rsid w:val="00FE5327"/>
    <w:rsid w:val="00FE5D50"/>
    <w:rsid w:val="00FE6936"/>
    <w:rsid w:val="00FF0D3D"/>
    <w:rsid w:val="00FF1FF8"/>
    <w:rsid w:val="00FF2BF7"/>
    <w:rsid w:val="00FF340F"/>
    <w:rsid w:val="00FF443F"/>
    <w:rsid w:val="00FF4EE4"/>
    <w:rsid w:val="00FF521F"/>
    <w:rsid w:val="00FF6082"/>
    <w:rsid w:val="00FF6AC0"/>
    <w:rsid w:val="00FF6CB6"/>
    <w:rsid w:val="00FF6CD8"/>
    <w:rsid w:val="01CA6053"/>
    <w:rsid w:val="02666DF6"/>
    <w:rsid w:val="03FDF4C2"/>
    <w:rsid w:val="04C83BE0"/>
    <w:rsid w:val="06C65FB6"/>
    <w:rsid w:val="07309513"/>
    <w:rsid w:val="097D31C3"/>
    <w:rsid w:val="099532FD"/>
    <w:rsid w:val="099D7550"/>
    <w:rsid w:val="0A3CCBEA"/>
    <w:rsid w:val="0A5E0CB3"/>
    <w:rsid w:val="0C22DF3E"/>
    <w:rsid w:val="1013DEB1"/>
    <w:rsid w:val="119A5EDD"/>
    <w:rsid w:val="12B1C1F1"/>
    <w:rsid w:val="12D442E9"/>
    <w:rsid w:val="16140A06"/>
    <w:rsid w:val="1653822B"/>
    <w:rsid w:val="1741A9FE"/>
    <w:rsid w:val="17DFBE90"/>
    <w:rsid w:val="1AEA985C"/>
    <w:rsid w:val="1AF2004F"/>
    <w:rsid w:val="1B66E975"/>
    <w:rsid w:val="2203FE42"/>
    <w:rsid w:val="22889FB1"/>
    <w:rsid w:val="23202438"/>
    <w:rsid w:val="23A347B7"/>
    <w:rsid w:val="23DDDE39"/>
    <w:rsid w:val="24019FAD"/>
    <w:rsid w:val="251BDEA3"/>
    <w:rsid w:val="25850AF0"/>
    <w:rsid w:val="25A60A4A"/>
    <w:rsid w:val="2601D7FD"/>
    <w:rsid w:val="27B998F9"/>
    <w:rsid w:val="293D10DE"/>
    <w:rsid w:val="2956525F"/>
    <w:rsid w:val="2966D38B"/>
    <w:rsid w:val="29CBB49C"/>
    <w:rsid w:val="2A954A19"/>
    <w:rsid w:val="2EA4E07C"/>
    <w:rsid w:val="2F000CE2"/>
    <w:rsid w:val="2F003747"/>
    <w:rsid w:val="2F149CD3"/>
    <w:rsid w:val="2FF45C89"/>
    <w:rsid w:val="315642C9"/>
    <w:rsid w:val="31E2A3F7"/>
    <w:rsid w:val="345EBBE7"/>
    <w:rsid w:val="389CCEB5"/>
    <w:rsid w:val="38F08FE0"/>
    <w:rsid w:val="3D4418CA"/>
    <w:rsid w:val="3EC76B36"/>
    <w:rsid w:val="3FDFC528"/>
    <w:rsid w:val="40069AC2"/>
    <w:rsid w:val="41C85307"/>
    <w:rsid w:val="423649FD"/>
    <w:rsid w:val="425563BB"/>
    <w:rsid w:val="449ECC20"/>
    <w:rsid w:val="4732BFA4"/>
    <w:rsid w:val="48D82D3F"/>
    <w:rsid w:val="496830AD"/>
    <w:rsid w:val="4A5311E5"/>
    <w:rsid w:val="4B927B73"/>
    <w:rsid w:val="4DDDA33D"/>
    <w:rsid w:val="4EB0FAC8"/>
    <w:rsid w:val="4ED9B3CD"/>
    <w:rsid w:val="50DCBDB1"/>
    <w:rsid w:val="51C03900"/>
    <w:rsid w:val="531F55E9"/>
    <w:rsid w:val="5320720E"/>
    <w:rsid w:val="53883086"/>
    <w:rsid w:val="538E1159"/>
    <w:rsid w:val="55A8E4A2"/>
    <w:rsid w:val="598FC12D"/>
    <w:rsid w:val="5A145236"/>
    <w:rsid w:val="5ABF3E4B"/>
    <w:rsid w:val="5AEA83D1"/>
    <w:rsid w:val="5BEE3127"/>
    <w:rsid w:val="5D21E197"/>
    <w:rsid w:val="5DBBD85F"/>
    <w:rsid w:val="5F369E8B"/>
    <w:rsid w:val="5F991595"/>
    <w:rsid w:val="5FE9FCEA"/>
    <w:rsid w:val="680F39B8"/>
    <w:rsid w:val="68D4A2FF"/>
    <w:rsid w:val="6A2BD7F3"/>
    <w:rsid w:val="6B50C8E5"/>
    <w:rsid w:val="7032AB68"/>
    <w:rsid w:val="7489CEEA"/>
    <w:rsid w:val="749DFA41"/>
    <w:rsid w:val="75C30A17"/>
    <w:rsid w:val="7610EACA"/>
    <w:rsid w:val="762C0BED"/>
    <w:rsid w:val="76C3C35E"/>
    <w:rsid w:val="79485CB8"/>
    <w:rsid w:val="7BBEB994"/>
    <w:rsid w:val="7CE2F025"/>
    <w:rsid w:val="7EEDF22D"/>
    <w:rsid w:val="7EF4E0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73CBB"/>
  <w14:defaultImageDpi w14:val="32767"/>
  <w15:docId w15:val="{AE1DCA9B-BD77-4E9A-9808-E0AB7F92A8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96016"/>
    <w:rPr>
      <w:rFonts w:ascii="Franklin Gothic Book" w:hAnsi="Franklin Gothic Book"/>
    </w:rPr>
  </w:style>
  <w:style w:type="paragraph" w:styleId="Heading1">
    <w:name w:val="heading 1"/>
    <w:basedOn w:val="Normal"/>
    <w:next w:val="Normal"/>
    <w:link w:val="Heading1Char"/>
    <w:uiPriority w:val="9"/>
    <w:qFormat/>
    <w:rsid w:val="00382255"/>
    <w:pPr>
      <w:keepNext/>
      <w:keepLines/>
      <w:pBdr>
        <w:top w:val="single" w:color="BED747" w:sz="8" w:space="1"/>
        <w:bottom w:val="single" w:color="BED747" w:sz="8" w:space="1"/>
      </w:pBdr>
      <w:spacing w:before="240"/>
      <w:outlineLvl w:val="0"/>
    </w:pPr>
    <w:rPr>
      <w:rFonts w:ascii="Avenir Medium" w:hAnsi="Avenir Medium" w:eastAsiaTheme="majorEastAsia" w:cstheme="majorBidi"/>
      <w:caps/>
      <w:color w:val="000000" w:themeColor="text1"/>
      <w:spacing w:val="20"/>
      <w:sz w:val="32"/>
      <w:szCs w:val="32"/>
    </w:rPr>
  </w:style>
  <w:style w:type="paragraph" w:styleId="Heading2">
    <w:name w:val="heading 2"/>
    <w:basedOn w:val="Normal"/>
    <w:next w:val="Normal"/>
    <w:link w:val="Heading2Char"/>
    <w:uiPriority w:val="9"/>
    <w:unhideWhenUsed/>
    <w:qFormat/>
    <w:rsid w:val="00532C33"/>
    <w:pPr>
      <w:keepNext/>
      <w:keepLines/>
      <w:pBdr>
        <w:bottom w:val="single" w:color="BED747" w:sz="8" w:space="1"/>
      </w:pBdr>
      <w:tabs>
        <w:tab w:val="right" w:pos="9214"/>
      </w:tabs>
      <w:spacing w:before="150"/>
      <w:outlineLvl w:val="1"/>
    </w:pPr>
    <w:rPr>
      <w:rFonts w:ascii="Avenir Medium" w:hAnsi="Avenir Medium" w:eastAsiaTheme="majorEastAsia" w:cstheme="majorBidi"/>
      <w:caps/>
      <w:color w:val="000000" w:themeColor="text1"/>
      <w:spacing w:val="20"/>
      <w:sz w:val="26"/>
      <w:szCs w:val="26"/>
    </w:rPr>
  </w:style>
  <w:style w:type="paragraph" w:styleId="Heading3">
    <w:name w:val="heading 3"/>
    <w:basedOn w:val="Normal"/>
    <w:next w:val="Normal"/>
    <w:link w:val="Heading3Char"/>
    <w:uiPriority w:val="9"/>
    <w:unhideWhenUsed/>
    <w:qFormat/>
    <w:rsid w:val="00382255"/>
    <w:pPr>
      <w:keepNext/>
      <w:keepLines/>
      <w:spacing w:before="120"/>
      <w:outlineLvl w:val="2"/>
    </w:pPr>
    <w:rPr>
      <w:rFonts w:ascii="Avenir Medium" w:hAnsi="Avenir Medium" w:eastAsiaTheme="majorEastAsia" w:cstheme="majorBidi"/>
      <w:caps/>
      <w:color w:val="000000" w:themeColor="text1"/>
      <w:spacing w:val="20"/>
    </w:rPr>
  </w:style>
  <w:style w:type="paragraph" w:styleId="Heading4">
    <w:name w:val="heading 4"/>
    <w:basedOn w:val="Normal"/>
    <w:next w:val="Normal"/>
    <w:link w:val="Heading4Char"/>
    <w:uiPriority w:val="9"/>
    <w:unhideWhenUsed/>
    <w:qFormat/>
    <w:rsid w:val="00382255"/>
    <w:pPr>
      <w:keepNext/>
      <w:keepLines/>
      <w:spacing w:before="120"/>
      <w:outlineLvl w:val="3"/>
    </w:pPr>
    <w:rPr>
      <w:rFonts w:ascii="Avenir Medium" w:hAnsi="Avenir Medium" w:eastAsiaTheme="majorEastAsia" w:cstheme="majorBidi"/>
      <w:caps/>
      <w:color w:val="000000" w:themeColor="text1"/>
      <w:spacing w:val="20"/>
    </w:rPr>
  </w:style>
  <w:style w:type="paragraph" w:styleId="Heading5">
    <w:name w:val="heading 5"/>
    <w:basedOn w:val="Normal"/>
    <w:next w:val="Normal"/>
    <w:link w:val="Heading5Char"/>
    <w:uiPriority w:val="9"/>
    <w:semiHidden/>
    <w:unhideWhenUsed/>
    <w:qFormat/>
    <w:rsid w:val="00382255"/>
    <w:pPr>
      <w:keepNext/>
      <w:keepLines/>
      <w:spacing w:before="120"/>
      <w:outlineLvl w:val="4"/>
    </w:pPr>
    <w:rPr>
      <w:rFonts w:ascii="AVENIR MEDIUM OBLIQUE" w:hAnsi="AVENIR MEDIUM OBLIQUE"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A26A3"/>
    <w:pPr>
      <w:tabs>
        <w:tab w:val="center" w:pos="4680"/>
        <w:tab w:val="right" w:pos="9360"/>
      </w:tabs>
    </w:pPr>
  </w:style>
  <w:style w:type="character" w:styleId="HeaderChar" w:customStyle="1">
    <w:name w:val="Header Char"/>
    <w:basedOn w:val="DefaultParagraphFont"/>
    <w:link w:val="Header"/>
    <w:uiPriority w:val="99"/>
    <w:rsid w:val="00DA26A3"/>
  </w:style>
  <w:style w:type="paragraph" w:styleId="Footer">
    <w:name w:val="footer"/>
    <w:basedOn w:val="Normal"/>
    <w:link w:val="FooterChar"/>
    <w:uiPriority w:val="99"/>
    <w:unhideWhenUsed/>
    <w:rsid w:val="0041780C"/>
    <w:pPr>
      <w:tabs>
        <w:tab w:val="center" w:pos="4680"/>
        <w:tab w:val="right" w:pos="9360"/>
      </w:tabs>
    </w:pPr>
    <w:rPr>
      <w:caps/>
      <w:spacing w:val="20"/>
      <w:sz w:val="19"/>
    </w:rPr>
  </w:style>
  <w:style w:type="character" w:styleId="FooterChar" w:customStyle="1">
    <w:name w:val="Footer Char"/>
    <w:basedOn w:val="DefaultParagraphFont"/>
    <w:link w:val="Footer"/>
    <w:uiPriority w:val="99"/>
    <w:rsid w:val="0041780C"/>
    <w:rPr>
      <w:rFonts w:ascii="Franklin Gothic Book" w:hAnsi="Franklin Gothic Book"/>
      <w:caps/>
      <w:spacing w:val="20"/>
      <w:sz w:val="19"/>
    </w:rPr>
  </w:style>
  <w:style w:type="character" w:styleId="Hyperlink">
    <w:name w:val="Hyperlink"/>
    <w:basedOn w:val="DefaultParagraphFont"/>
    <w:uiPriority w:val="99"/>
    <w:unhideWhenUsed/>
    <w:rsid w:val="00FE2F40"/>
    <w:rPr>
      <w:color w:val="4D803C"/>
      <w:u w:val="single"/>
    </w:rPr>
  </w:style>
  <w:style w:type="character" w:styleId="FollowedHyperlink">
    <w:name w:val="FollowedHyperlink"/>
    <w:basedOn w:val="DefaultParagraphFont"/>
    <w:uiPriority w:val="99"/>
    <w:semiHidden/>
    <w:unhideWhenUsed/>
    <w:rsid w:val="0041780C"/>
    <w:rPr>
      <w:color w:val="954F72" w:themeColor="followedHyperlink"/>
      <w:u w:val="single"/>
    </w:rPr>
  </w:style>
  <w:style w:type="paragraph" w:styleId="Title">
    <w:name w:val="Title"/>
    <w:basedOn w:val="Normal"/>
    <w:next w:val="Normal"/>
    <w:link w:val="TitleChar"/>
    <w:uiPriority w:val="10"/>
    <w:qFormat/>
    <w:rsid w:val="00FE2F40"/>
    <w:pPr>
      <w:ind w:left="1418"/>
      <w:contextualSpacing/>
    </w:pPr>
    <w:rPr>
      <w:rFonts w:ascii="Avenir Heavy" w:hAnsi="Avenir Heavy" w:eastAsiaTheme="majorEastAsia" w:cstheme="majorBidi"/>
      <w:b/>
      <w:bCs/>
      <w:caps/>
      <w:color w:val="FFFFFF" w:themeColor="background1"/>
      <w:spacing w:val="20"/>
      <w:kern w:val="28"/>
      <w:sz w:val="36"/>
      <w:szCs w:val="56"/>
    </w:rPr>
  </w:style>
  <w:style w:type="character" w:styleId="TitleChar" w:customStyle="1">
    <w:name w:val="Title Char"/>
    <w:basedOn w:val="DefaultParagraphFont"/>
    <w:link w:val="Title"/>
    <w:uiPriority w:val="10"/>
    <w:rsid w:val="00FE2F40"/>
    <w:rPr>
      <w:rFonts w:ascii="Avenir Heavy" w:hAnsi="Avenir Heavy" w:eastAsiaTheme="majorEastAsia" w:cstheme="majorBidi"/>
      <w:b/>
      <w:bCs/>
      <w:caps/>
      <w:color w:val="FFFFFF" w:themeColor="background1"/>
      <w:spacing w:val="20"/>
      <w:kern w:val="28"/>
      <w:sz w:val="36"/>
      <w:szCs w:val="56"/>
    </w:rPr>
  </w:style>
  <w:style w:type="character" w:styleId="Heading1Char" w:customStyle="1">
    <w:name w:val="Heading 1 Char"/>
    <w:basedOn w:val="DefaultParagraphFont"/>
    <w:link w:val="Heading1"/>
    <w:uiPriority w:val="9"/>
    <w:rsid w:val="00382255"/>
    <w:rPr>
      <w:rFonts w:ascii="Avenir Medium" w:hAnsi="Avenir Medium" w:eastAsiaTheme="majorEastAsia" w:cstheme="majorBidi"/>
      <w:caps/>
      <w:color w:val="000000" w:themeColor="text1"/>
      <w:spacing w:val="20"/>
      <w:sz w:val="32"/>
      <w:szCs w:val="32"/>
    </w:rPr>
  </w:style>
  <w:style w:type="character" w:styleId="Heading2Char" w:customStyle="1">
    <w:name w:val="Heading 2 Char"/>
    <w:basedOn w:val="DefaultParagraphFont"/>
    <w:link w:val="Heading2"/>
    <w:uiPriority w:val="9"/>
    <w:rsid w:val="00532C33"/>
    <w:rPr>
      <w:rFonts w:ascii="Avenir Medium" w:hAnsi="Avenir Medium" w:eastAsiaTheme="majorEastAsia" w:cstheme="majorBidi"/>
      <w:caps/>
      <w:color w:val="000000" w:themeColor="text1"/>
      <w:spacing w:val="20"/>
      <w:sz w:val="26"/>
      <w:szCs w:val="26"/>
    </w:rPr>
  </w:style>
  <w:style w:type="character" w:styleId="Heading3Char" w:customStyle="1">
    <w:name w:val="Heading 3 Char"/>
    <w:basedOn w:val="DefaultParagraphFont"/>
    <w:link w:val="Heading3"/>
    <w:uiPriority w:val="9"/>
    <w:rsid w:val="00382255"/>
    <w:rPr>
      <w:rFonts w:ascii="Avenir Medium" w:hAnsi="Avenir Medium" w:eastAsiaTheme="majorEastAsia" w:cstheme="majorBidi"/>
      <w:caps/>
      <w:color w:val="000000" w:themeColor="text1"/>
      <w:spacing w:val="20"/>
    </w:rPr>
  </w:style>
  <w:style w:type="character" w:styleId="Heading4Char" w:customStyle="1">
    <w:name w:val="Heading 4 Char"/>
    <w:basedOn w:val="DefaultParagraphFont"/>
    <w:link w:val="Heading4"/>
    <w:uiPriority w:val="9"/>
    <w:rsid w:val="00382255"/>
    <w:rPr>
      <w:rFonts w:ascii="Avenir Medium" w:hAnsi="Avenir Medium" w:eastAsiaTheme="majorEastAsia" w:cstheme="majorBidi"/>
      <w:caps/>
      <w:color w:val="000000" w:themeColor="text1"/>
      <w:spacing w:val="20"/>
    </w:rPr>
  </w:style>
  <w:style w:type="paragraph" w:styleId="Quote">
    <w:name w:val="Quote"/>
    <w:basedOn w:val="Normal"/>
    <w:next w:val="Normal"/>
    <w:link w:val="QuoteChar"/>
    <w:uiPriority w:val="29"/>
    <w:qFormat/>
    <w:rsid w:val="00870589"/>
    <w:pPr>
      <w:spacing w:before="200" w:after="160"/>
      <w:ind w:left="864" w:right="864"/>
      <w:jc w:val="center"/>
    </w:pPr>
    <w:rPr>
      <w:i/>
      <w:iCs/>
      <w:color w:val="404040" w:themeColor="text1" w:themeTint="BF"/>
    </w:rPr>
  </w:style>
  <w:style w:type="paragraph" w:styleId="NormalWeb">
    <w:name w:val="Normal (Web)"/>
    <w:basedOn w:val="Normal"/>
    <w:uiPriority w:val="99"/>
    <w:semiHidden/>
    <w:unhideWhenUsed/>
    <w:rsid w:val="00FE2F40"/>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870589"/>
    <w:rPr>
      <w:rFonts w:ascii="Franklin Gothic Demi" w:hAnsi="Franklin Gothic Demi"/>
      <w:b w:val="0"/>
      <w:bCs/>
      <w:i/>
      <w:iCs/>
    </w:rPr>
  </w:style>
  <w:style w:type="paragraph" w:styleId="ListParagraph">
    <w:name w:val="List Paragraph"/>
    <w:basedOn w:val="Normal"/>
    <w:uiPriority w:val="34"/>
    <w:qFormat/>
    <w:rsid w:val="00B066AC"/>
    <w:pPr>
      <w:ind w:left="720"/>
      <w:contextualSpacing/>
    </w:pPr>
    <w:rPr>
      <w:rFonts w:eastAsia="Times New Roman" w:cs="Times New Roman" w:asciiTheme="minorHAnsi" w:hAnsiTheme="minorHAnsi"/>
      <w:spacing w:val="4"/>
      <w:szCs w:val="18"/>
    </w:rPr>
  </w:style>
  <w:style w:type="table" w:styleId="TableGrid">
    <w:name w:val="Table Grid"/>
    <w:basedOn w:val="TableNormal"/>
    <w:rsid w:val="00FE2F40"/>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1" w:customStyle="1">
    <w:name w:val="Plain Table 11"/>
    <w:basedOn w:val="TableNormal"/>
    <w:uiPriority w:val="41"/>
    <w:rsid w:val="00FE2F40"/>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eading5Char" w:customStyle="1">
    <w:name w:val="Heading 5 Char"/>
    <w:basedOn w:val="DefaultParagraphFont"/>
    <w:link w:val="Heading5"/>
    <w:uiPriority w:val="9"/>
    <w:semiHidden/>
    <w:rsid w:val="00382255"/>
    <w:rPr>
      <w:rFonts w:ascii="AVENIR MEDIUM OBLIQUE" w:hAnsi="AVENIR MEDIUM OBLIQUE" w:eastAsiaTheme="majorEastAsia" w:cstheme="majorBidi"/>
      <w:i/>
      <w:iCs/>
      <w:color w:val="000000" w:themeColor="text1"/>
    </w:rPr>
  </w:style>
  <w:style w:type="character" w:styleId="SubtleEmphasis">
    <w:name w:val="Subtle Emphasis"/>
    <w:basedOn w:val="DefaultParagraphFont"/>
    <w:uiPriority w:val="19"/>
    <w:qFormat/>
    <w:rsid w:val="00382255"/>
    <w:rPr>
      <w:rFonts w:ascii="Franklin Gothic Book" w:hAnsi="Franklin Gothic Book"/>
      <w:b w:val="0"/>
      <w:bCs w:val="0"/>
      <w:i/>
      <w:iCs/>
      <w:color w:val="404040" w:themeColor="text1" w:themeTint="BF"/>
    </w:rPr>
  </w:style>
  <w:style w:type="character" w:styleId="IntenseEmphasis">
    <w:name w:val="Intense Emphasis"/>
    <w:basedOn w:val="DefaultParagraphFont"/>
    <w:uiPriority w:val="21"/>
    <w:qFormat/>
    <w:rsid w:val="00870589"/>
    <w:rPr>
      <w:rFonts w:ascii="Franklin Gothic Medium" w:hAnsi="Franklin Gothic Medium"/>
      <w:b/>
      <w:bCs w:val="0"/>
      <w:i/>
      <w:iCs/>
      <w:color w:val="000000" w:themeColor="text1"/>
    </w:rPr>
  </w:style>
  <w:style w:type="character" w:styleId="QuoteChar" w:customStyle="1">
    <w:name w:val="Quote Char"/>
    <w:basedOn w:val="DefaultParagraphFont"/>
    <w:link w:val="Quote"/>
    <w:uiPriority w:val="29"/>
    <w:rsid w:val="00870589"/>
    <w:rPr>
      <w:rFonts w:ascii="Franklin Gothic Book" w:hAnsi="Franklin Gothic Book"/>
      <w:i/>
      <w:iCs/>
      <w:color w:val="404040" w:themeColor="text1" w:themeTint="BF"/>
    </w:rPr>
  </w:style>
  <w:style w:type="paragraph" w:styleId="IntenseQuote">
    <w:name w:val="Intense Quote"/>
    <w:basedOn w:val="Normal"/>
    <w:next w:val="Normal"/>
    <w:link w:val="IntenseQuoteChar"/>
    <w:uiPriority w:val="30"/>
    <w:qFormat/>
    <w:rsid w:val="00870589"/>
    <w:pPr>
      <w:pBdr>
        <w:top w:val="single" w:color="BED747" w:sz="4" w:space="10"/>
        <w:bottom w:val="single" w:color="BED747" w:sz="4" w:space="10"/>
      </w:pBdr>
      <w:spacing w:before="360" w:after="360"/>
      <w:ind w:left="864" w:right="864"/>
      <w:jc w:val="center"/>
    </w:pPr>
    <w:rPr>
      <w:i/>
      <w:iCs/>
      <w:color w:val="000000" w:themeColor="text1"/>
    </w:rPr>
  </w:style>
  <w:style w:type="character" w:styleId="IntenseQuoteChar" w:customStyle="1">
    <w:name w:val="Intense Quote Char"/>
    <w:basedOn w:val="DefaultParagraphFont"/>
    <w:link w:val="IntenseQuote"/>
    <w:uiPriority w:val="30"/>
    <w:rsid w:val="00870589"/>
    <w:rPr>
      <w:rFonts w:ascii="Franklin Gothic Book" w:hAnsi="Franklin Gothic Book"/>
      <w:i/>
      <w:iCs/>
      <w:color w:val="000000" w:themeColor="text1"/>
    </w:rPr>
  </w:style>
  <w:style w:type="character" w:styleId="SubtleReference">
    <w:name w:val="Subtle Reference"/>
    <w:basedOn w:val="DefaultParagraphFont"/>
    <w:uiPriority w:val="31"/>
    <w:qFormat/>
    <w:rsid w:val="00870589"/>
    <w:rPr>
      <w:rFonts w:ascii="Franklin Gothic Medium Cond" w:hAnsi="Franklin Gothic Medium Cond"/>
      <w:smallCaps/>
      <w:color w:val="5A5A5A" w:themeColor="text1" w:themeTint="A5"/>
    </w:rPr>
  </w:style>
  <w:style w:type="character" w:styleId="IntenseReference">
    <w:name w:val="Intense Reference"/>
    <w:basedOn w:val="DefaultParagraphFont"/>
    <w:uiPriority w:val="32"/>
    <w:qFormat/>
    <w:rsid w:val="00870589"/>
    <w:rPr>
      <w:rFonts w:ascii="Franklin Gothic Demi" w:hAnsi="Franklin Gothic Demi"/>
      <w:b/>
      <w:bCs/>
      <w:i/>
      <w:iCs/>
      <w:smallCaps/>
      <w:color w:val="000000" w:themeColor="text1"/>
      <w:spacing w:val="5"/>
    </w:rPr>
  </w:style>
  <w:style w:type="paragraph" w:styleId="MeetingMinutesHeading" w:customStyle="1">
    <w:name w:val="Meeting Minutes Heading"/>
    <w:basedOn w:val="Normal"/>
    <w:qFormat/>
    <w:rsid w:val="0050147B"/>
    <w:pPr>
      <w:keepNext/>
      <w:keepLines/>
      <w:spacing w:before="40" w:after="280"/>
    </w:pPr>
    <w:rPr>
      <w:rFonts w:asciiTheme="minorHAnsi" w:hAnsiTheme="minorHAnsi" w:eastAsiaTheme="majorEastAsia" w:cstheme="majorBidi"/>
      <w:color w:val="B4C6E7" w:themeColor="accent1" w:themeTint="66"/>
      <w:spacing w:val="8"/>
      <w:sz w:val="96"/>
      <w:szCs w:val="22"/>
    </w:rPr>
  </w:style>
  <w:style w:type="table" w:styleId="MediumGrid3-Accent3">
    <w:name w:val="Medium Grid 3 Accent 3"/>
    <w:basedOn w:val="TableNormal"/>
    <w:uiPriority w:val="69"/>
    <w:rsid w:val="0050147B"/>
    <w:rPr>
      <w:sz w:val="22"/>
      <w:szCs w:val="22"/>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5A5A5"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5A5A5"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2D2D2" w:themeFill="accent3" w:themeFillTint="7F"/>
      </w:tcPr>
    </w:tblStylePr>
  </w:style>
  <w:style w:type="character" w:styleId="Strong">
    <w:name w:val="Strong"/>
    <w:basedOn w:val="DefaultParagraphFont"/>
    <w:uiPriority w:val="22"/>
    <w:qFormat/>
    <w:rsid w:val="008E77E7"/>
    <w:rPr>
      <w:b/>
      <w:bCs/>
    </w:rPr>
  </w:style>
  <w:style w:type="table" w:styleId="TableGridLight1" w:customStyle="1">
    <w:name w:val="Table Grid Light1"/>
    <w:basedOn w:val="TableNormal"/>
    <w:uiPriority w:val="40"/>
    <w:rsid w:val="00851298"/>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1" w:customStyle="1">
    <w:name w:val="Plain Table 21"/>
    <w:basedOn w:val="TableNormal"/>
    <w:uiPriority w:val="42"/>
    <w:rsid w:val="00851298"/>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BalloonText">
    <w:name w:val="Balloon Text"/>
    <w:basedOn w:val="Normal"/>
    <w:link w:val="BalloonTextChar"/>
    <w:uiPriority w:val="99"/>
    <w:semiHidden/>
    <w:unhideWhenUsed/>
    <w:rsid w:val="00EF285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F2854"/>
    <w:rPr>
      <w:rFonts w:ascii="Segoe UI" w:hAnsi="Segoe UI" w:cs="Segoe UI"/>
      <w:sz w:val="18"/>
      <w:szCs w:val="18"/>
    </w:rPr>
  </w:style>
  <w:style w:type="character" w:styleId="lrzxr" w:customStyle="1">
    <w:name w:val="lrzxr"/>
    <w:basedOn w:val="DefaultParagraphFont"/>
    <w:rsid w:val="00EF2854"/>
  </w:style>
  <w:style w:type="character" w:styleId="UnresolvedMention1" w:customStyle="1">
    <w:name w:val="Unresolved Mention1"/>
    <w:basedOn w:val="DefaultParagraphFont"/>
    <w:uiPriority w:val="99"/>
    <w:rsid w:val="007775B2"/>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ascii="Franklin Gothic Book" w:hAnsi="Franklin Gothic Book"/>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C5F45"/>
    <w:rPr>
      <w:b/>
      <w:bCs/>
    </w:rPr>
  </w:style>
  <w:style w:type="character" w:styleId="CommentSubjectChar" w:customStyle="1">
    <w:name w:val="Comment Subject Char"/>
    <w:basedOn w:val="CommentTextChar"/>
    <w:link w:val="CommentSubject"/>
    <w:uiPriority w:val="99"/>
    <w:semiHidden/>
    <w:rsid w:val="00BC5F45"/>
    <w:rPr>
      <w:rFonts w:ascii="Franklin Gothic Book" w:hAnsi="Franklin Gothic Book"/>
      <w:b/>
      <w:bCs/>
      <w:sz w:val="20"/>
      <w:szCs w:val="20"/>
    </w:rPr>
  </w:style>
  <w:style w:type="paragraph" w:styleId="paragraph" w:customStyle="1">
    <w:name w:val="paragraph"/>
    <w:basedOn w:val="Normal"/>
    <w:rsid w:val="000B27A8"/>
    <w:pPr>
      <w:spacing w:before="100" w:beforeAutospacing="1" w:after="100" w:afterAutospacing="1"/>
    </w:pPr>
    <w:rPr>
      <w:rFonts w:ascii="Times New Roman" w:hAnsi="Times New Roman" w:eastAsia="Times New Roman" w:cs="Times New Roman"/>
      <w:lang w:val="en-CA" w:eastAsia="en-CA"/>
    </w:rPr>
  </w:style>
  <w:style w:type="character" w:styleId="normaltextrun" w:customStyle="1">
    <w:name w:val="normaltextrun"/>
    <w:basedOn w:val="DefaultParagraphFont"/>
    <w:rsid w:val="000B27A8"/>
  </w:style>
  <w:style w:type="character" w:styleId="eop" w:customStyle="1">
    <w:name w:val="eop"/>
    <w:basedOn w:val="DefaultParagraphFont"/>
    <w:rsid w:val="000B27A8"/>
  </w:style>
  <w:style w:type="character" w:styleId="tabchar" w:customStyle="1">
    <w:name w:val="tabchar"/>
    <w:basedOn w:val="DefaultParagraphFont"/>
    <w:rsid w:val="00650FC3"/>
  </w:style>
  <w:style w:type="character" w:styleId="ui-provider" w:customStyle="1">
    <w:name w:val="ui-provider"/>
    <w:basedOn w:val="DefaultParagraphFont"/>
    <w:rsid w:val="000070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2265">
      <w:bodyDiv w:val="1"/>
      <w:marLeft w:val="0"/>
      <w:marRight w:val="0"/>
      <w:marTop w:val="0"/>
      <w:marBottom w:val="0"/>
      <w:divBdr>
        <w:top w:val="none" w:sz="0" w:space="0" w:color="auto"/>
        <w:left w:val="none" w:sz="0" w:space="0" w:color="auto"/>
        <w:bottom w:val="none" w:sz="0" w:space="0" w:color="auto"/>
        <w:right w:val="none" w:sz="0" w:space="0" w:color="auto"/>
      </w:divBdr>
      <w:divsChild>
        <w:div w:id="2011567614">
          <w:marLeft w:val="300"/>
          <w:marRight w:val="0"/>
          <w:marTop w:val="0"/>
          <w:marBottom w:val="0"/>
          <w:divBdr>
            <w:top w:val="none" w:sz="0" w:space="0" w:color="auto"/>
            <w:left w:val="none" w:sz="0" w:space="0" w:color="auto"/>
            <w:bottom w:val="none" w:sz="0" w:space="0" w:color="auto"/>
            <w:right w:val="none" w:sz="0" w:space="0" w:color="auto"/>
          </w:divBdr>
          <w:divsChild>
            <w:div w:id="12107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6031">
      <w:bodyDiv w:val="1"/>
      <w:marLeft w:val="0"/>
      <w:marRight w:val="0"/>
      <w:marTop w:val="0"/>
      <w:marBottom w:val="0"/>
      <w:divBdr>
        <w:top w:val="none" w:sz="0" w:space="0" w:color="auto"/>
        <w:left w:val="none" w:sz="0" w:space="0" w:color="auto"/>
        <w:bottom w:val="none" w:sz="0" w:space="0" w:color="auto"/>
        <w:right w:val="none" w:sz="0" w:space="0" w:color="auto"/>
      </w:divBdr>
    </w:div>
    <w:div w:id="162012294">
      <w:bodyDiv w:val="1"/>
      <w:marLeft w:val="0"/>
      <w:marRight w:val="0"/>
      <w:marTop w:val="0"/>
      <w:marBottom w:val="0"/>
      <w:divBdr>
        <w:top w:val="none" w:sz="0" w:space="0" w:color="auto"/>
        <w:left w:val="none" w:sz="0" w:space="0" w:color="auto"/>
        <w:bottom w:val="none" w:sz="0" w:space="0" w:color="auto"/>
        <w:right w:val="none" w:sz="0" w:space="0" w:color="auto"/>
      </w:divBdr>
      <w:divsChild>
        <w:div w:id="1136995283">
          <w:marLeft w:val="0"/>
          <w:marRight w:val="0"/>
          <w:marTop w:val="0"/>
          <w:marBottom w:val="0"/>
          <w:divBdr>
            <w:top w:val="none" w:sz="0" w:space="0" w:color="auto"/>
            <w:left w:val="none" w:sz="0" w:space="0" w:color="auto"/>
            <w:bottom w:val="none" w:sz="0" w:space="0" w:color="auto"/>
            <w:right w:val="none" w:sz="0" w:space="0" w:color="auto"/>
          </w:divBdr>
          <w:divsChild>
            <w:div w:id="24164896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 w:id="248126493">
      <w:bodyDiv w:val="1"/>
      <w:marLeft w:val="0"/>
      <w:marRight w:val="0"/>
      <w:marTop w:val="0"/>
      <w:marBottom w:val="0"/>
      <w:divBdr>
        <w:top w:val="none" w:sz="0" w:space="0" w:color="auto"/>
        <w:left w:val="none" w:sz="0" w:space="0" w:color="auto"/>
        <w:bottom w:val="none" w:sz="0" w:space="0" w:color="auto"/>
        <w:right w:val="none" w:sz="0" w:space="0" w:color="auto"/>
      </w:divBdr>
    </w:div>
    <w:div w:id="314184177">
      <w:bodyDiv w:val="1"/>
      <w:marLeft w:val="0"/>
      <w:marRight w:val="0"/>
      <w:marTop w:val="0"/>
      <w:marBottom w:val="0"/>
      <w:divBdr>
        <w:top w:val="none" w:sz="0" w:space="0" w:color="auto"/>
        <w:left w:val="none" w:sz="0" w:space="0" w:color="auto"/>
        <w:bottom w:val="none" w:sz="0" w:space="0" w:color="auto"/>
        <w:right w:val="none" w:sz="0" w:space="0" w:color="auto"/>
      </w:divBdr>
    </w:div>
    <w:div w:id="327751721">
      <w:bodyDiv w:val="1"/>
      <w:marLeft w:val="0"/>
      <w:marRight w:val="0"/>
      <w:marTop w:val="0"/>
      <w:marBottom w:val="0"/>
      <w:divBdr>
        <w:top w:val="none" w:sz="0" w:space="0" w:color="auto"/>
        <w:left w:val="none" w:sz="0" w:space="0" w:color="auto"/>
        <w:bottom w:val="none" w:sz="0" w:space="0" w:color="auto"/>
        <w:right w:val="none" w:sz="0" w:space="0" w:color="auto"/>
      </w:divBdr>
    </w:div>
    <w:div w:id="352270207">
      <w:bodyDiv w:val="1"/>
      <w:marLeft w:val="0"/>
      <w:marRight w:val="0"/>
      <w:marTop w:val="0"/>
      <w:marBottom w:val="0"/>
      <w:divBdr>
        <w:top w:val="none" w:sz="0" w:space="0" w:color="auto"/>
        <w:left w:val="none" w:sz="0" w:space="0" w:color="auto"/>
        <w:bottom w:val="none" w:sz="0" w:space="0" w:color="auto"/>
        <w:right w:val="none" w:sz="0" w:space="0" w:color="auto"/>
      </w:divBdr>
    </w:div>
    <w:div w:id="357126009">
      <w:bodyDiv w:val="1"/>
      <w:marLeft w:val="0"/>
      <w:marRight w:val="0"/>
      <w:marTop w:val="0"/>
      <w:marBottom w:val="0"/>
      <w:divBdr>
        <w:top w:val="none" w:sz="0" w:space="0" w:color="auto"/>
        <w:left w:val="none" w:sz="0" w:space="0" w:color="auto"/>
        <w:bottom w:val="none" w:sz="0" w:space="0" w:color="auto"/>
        <w:right w:val="none" w:sz="0" w:space="0" w:color="auto"/>
      </w:divBdr>
      <w:divsChild>
        <w:div w:id="1357151954">
          <w:marLeft w:val="300"/>
          <w:marRight w:val="0"/>
          <w:marTop w:val="0"/>
          <w:marBottom w:val="0"/>
          <w:divBdr>
            <w:top w:val="none" w:sz="0" w:space="0" w:color="auto"/>
            <w:left w:val="none" w:sz="0" w:space="0" w:color="auto"/>
            <w:bottom w:val="none" w:sz="0" w:space="0" w:color="auto"/>
            <w:right w:val="none" w:sz="0" w:space="0" w:color="auto"/>
          </w:divBdr>
          <w:divsChild>
            <w:div w:id="3443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847160">
      <w:bodyDiv w:val="1"/>
      <w:marLeft w:val="0"/>
      <w:marRight w:val="0"/>
      <w:marTop w:val="0"/>
      <w:marBottom w:val="0"/>
      <w:divBdr>
        <w:top w:val="none" w:sz="0" w:space="0" w:color="auto"/>
        <w:left w:val="none" w:sz="0" w:space="0" w:color="auto"/>
        <w:bottom w:val="none" w:sz="0" w:space="0" w:color="auto"/>
        <w:right w:val="none" w:sz="0" w:space="0" w:color="auto"/>
      </w:divBdr>
    </w:div>
    <w:div w:id="736787692">
      <w:bodyDiv w:val="1"/>
      <w:marLeft w:val="0"/>
      <w:marRight w:val="0"/>
      <w:marTop w:val="0"/>
      <w:marBottom w:val="0"/>
      <w:divBdr>
        <w:top w:val="none" w:sz="0" w:space="0" w:color="auto"/>
        <w:left w:val="none" w:sz="0" w:space="0" w:color="auto"/>
        <w:bottom w:val="none" w:sz="0" w:space="0" w:color="auto"/>
        <w:right w:val="none" w:sz="0" w:space="0" w:color="auto"/>
      </w:divBdr>
    </w:div>
    <w:div w:id="755323960">
      <w:bodyDiv w:val="1"/>
      <w:marLeft w:val="0"/>
      <w:marRight w:val="0"/>
      <w:marTop w:val="0"/>
      <w:marBottom w:val="0"/>
      <w:divBdr>
        <w:top w:val="none" w:sz="0" w:space="0" w:color="auto"/>
        <w:left w:val="none" w:sz="0" w:space="0" w:color="auto"/>
        <w:bottom w:val="none" w:sz="0" w:space="0" w:color="auto"/>
        <w:right w:val="none" w:sz="0" w:space="0" w:color="auto"/>
      </w:divBdr>
      <w:divsChild>
        <w:div w:id="283468363">
          <w:marLeft w:val="0"/>
          <w:marRight w:val="0"/>
          <w:marTop w:val="0"/>
          <w:marBottom w:val="0"/>
          <w:divBdr>
            <w:top w:val="none" w:sz="0" w:space="0" w:color="auto"/>
            <w:left w:val="none" w:sz="0" w:space="0" w:color="auto"/>
            <w:bottom w:val="none" w:sz="0" w:space="0" w:color="auto"/>
            <w:right w:val="none" w:sz="0" w:space="0" w:color="auto"/>
          </w:divBdr>
        </w:div>
        <w:div w:id="325674131">
          <w:marLeft w:val="0"/>
          <w:marRight w:val="0"/>
          <w:marTop w:val="0"/>
          <w:marBottom w:val="0"/>
          <w:divBdr>
            <w:top w:val="none" w:sz="0" w:space="0" w:color="auto"/>
            <w:left w:val="none" w:sz="0" w:space="0" w:color="auto"/>
            <w:bottom w:val="none" w:sz="0" w:space="0" w:color="auto"/>
            <w:right w:val="none" w:sz="0" w:space="0" w:color="auto"/>
          </w:divBdr>
        </w:div>
        <w:div w:id="381054897">
          <w:marLeft w:val="0"/>
          <w:marRight w:val="0"/>
          <w:marTop w:val="0"/>
          <w:marBottom w:val="0"/>
          <w:divBdr>
            <w:top w:val="none" w:sz="0" w:space="0" w:color="auto"/>
            <w:left w:val="none" w:sz="0" w:space="0" w:color="auto"/>
            <w:bottom w:val="none" w:sz="0" w:space="0" w:color="auto"/>
            <w:right w:val="none" w:sz="0" w:space="0" w:color="auto"/>
          </w:divBdr>
        </w:div>
        <w:div w:id="449515877">
          <w:marLeft w:val="0"/>
          <w:marRight w:val="0"/>
          <w:marTop w:val="0"/>
          <w:marBottom w:val="0"/>
          <w:divBdr>
            <w:top w:val="none" w:sz="0" w:space="0" w:color="auto"/>
            <w:left w:val="none" w:sz="0" w:space="0" w:color="auto"/>
            <w:bottom w:val="none" w:sz="0" w:space="0" w:color="auto"/>
            <w:right w:val="none" w:sz="0" w:space="0" w:color="auto"/>
          </w:divBdr>
        </w:div>
        <w:div w:id="467892958">
          <w:marLeft w:val="0"/>
          <w:marRight w:val="0"/>
          <w:marTop w:val="0"/>
          <w:marBottom w:val="0"/>
          <w:divBdr>
            <w:top w:val="none" w:sz="0" w:space="0" w:color="auto"/>
            <w:left w:val="none" w:sz="0" w:space="0" w:color="auto"/>
            <w:bottom w:val="none" w:sz="0" w:space="0" w:color="auto"/>
            <w:right w:val="none" w:sz="0" w:space="0" w:color="auto"/>
          </w:divBdr>
        </w:div>
        <w:div w:id="766268451">
          <w:marLeft w:val="0"/>
          <w:marRight w:val="0"/>
          <w:marTop w:val="0"/>
          <w:marBottom w:val="0"/>
          <w:divBdr>
            <w:top w:val="none" w:sz="0" w:space="0" w:color="auto"/>
            <w:left w:val="none" w:sz="0" w:space="0" w:color="auto"/>
            <w:bottom w:val="none" w:sz="0" w:space="0" w:color="auto"/>
            <w:right w:val="none" w:sz="0" w:space="0" w:color="auto"/>
          </w:divBdr>
        </w:div>
        <w:div w:id="939140439">
          <w:marLeft w:val="0"/>
          <w:marRight w:val="0"/>
          <w:marTop w:val="0"/>
          <w:marBottom w:val="0"/>
          <w:divBdr>
            <w:top w:val="none" w:sz="0" w:space="0" w:color="auto"/>
            <w:left w:val="none" w:sz="0" w:space="0" w:color="auto"/>
            <w:bottom w:val="none" w:sz="0" w:space="0" w:color="auto"/>
            <w:right w:val="none" w:sz="0" w:space="0" w:color="auto"/>
          </w:divBdr>
        </w:div>
        <w:div w:id="1063868384">
          <w:marLeft w:val="0"/>
          <w:marRight w:val="0"/>
          <w:marTop w:val="0"/>
          <w:marBottom w:val="0"/>
          <w:divBdr>
            <w:top w:val="none" w:sz="0" w:space="0" w:color="auto"/>
            <w:left w:val="none" w:sz="0" w:space="0" w:color="auto"/>
            <w:bottom w:val="none" w:sz="0" w:space="0" w:color="auto"/>
            <w:right w:val="none" w:sz="0" w:space="0" w:color="auto"/>
          </w:divBdr>
        </w:div>
        <w:div w:id="1312637410">
          <w:marLeft w:val="0"/>
          <w:marRight w:val="0"/>
          <w:marTop w:val="0"/>
          <w:marBottom w:val="0"/>
          <w:divBdr>
            <w:top w:val="none" w:sz="0" w:space="0" w:color="auto"/>
            <w:left w:val="none" w:sz="0" w:space="0" w:color="auto"/>
            <w:bottom w:val="none" w:sz="0" w:space="0" w:color="auto"/>
            <w:right w:val="none" w:sz="0" w:space="0" w:color="auto"/>
          </w:divBdr>
        </w:div>
        <w:div w:id="1348025623">
          <w:marLeft w:val="0"/>
          <w:marRight w:val="0"/>
          <w:marTop w:val="0"/>
          <w:marBottom w:val="0"/>
          <w:divBdr>
            <w:top w:val="none" w:sz="0" w:space="0" w:color="auto"/>
            <w:left w:val="none" w:sz="0" w:space="0" w:color="auto"/>
            <w:bottom w:val="none" w:sz="0" w:space="0" w:color="auto"/>
            <w:right w:val="none" w:sz="0" w:space="0" w:color="auto"/>
          </w:divBdr>
        </w:div>
        <w:div w:id="1516186079">
          <w:marLeft w:val="0"/>
          <w:marRight w:val="0"/>
          <w:marTop w:val="0"/>
          <w:marBottom w:val="0"/>
          <w:divBdr>
            <w:top w:val="none" w:sz="0" w:space="0" w:color="auto"/>
            <w:left w:val="none" w:sz="0" w:space="0" w:color="auto"/>
            <w:bottom w:val="none" w:sz="0" w:space="0" w:color="auto"/>
            <w:right w:val="none" w:sz="0" w:space="0" w:color="auto"/>
          </w:divBdr>
        </w:div>
        <w:div w:id="1542092700">
          <w:marLeft w:val="0"/>
          <w:marRight w:val="0"/>
          <w:marTop w:val="0"/>
          <w:marBottom w:val="0"/>
          <w:divBdr>
            <w:top w:val="none" w:sz="0" w:space="0" w:color="auto"/>
            <w:left w:val="none" w:sz="0" w:space="0" w:color="auto"/>
            <w:bottom w:val="none" w:sz="0" w:space="0" w:color="auto"/>
            <w:right w:val="none" w:sz="0" w:space="0" w:color="auto"/>
          </w:divBdr>
        </w:div>
        <w:div w:id="1606113153">
          <w:marLeft w:val="0"/>
          <w:marRight w:val="0"/>
          <w:marTop w:val="0"/>
          <w:marBottom w:val="0"/>
          <w:divBdr>
            <w:top w:val="none" w:sz="0" w:space="0" w:color="auto"/>
            <w:left w:val="none" w:sz="0" w:space="0" w:color="auto"/>
            <w:bottom w:val="none" w:sz="0" w:space="0" w:color="auto"/>
            <w:right w:val="none" w:sz="0" w:space="0" w:color="auto"/>
          </w:divBdr>
        </w:div>
        <w:div w:id="1638875483">
          <w:marLeft w:val="0"/>
          <w:marRight w:val="0"/>
          <w:marTop w:val="0"/>
          <w:marBottom w:val="0"/>
          <w:divBdr>
            <w:top w:val="none" w:sz="0" w:space="0" w:color="auto"/>
            <w:left w:val="none" w:sz="0" w:space="0" w:color="auto"/>
            <w:bottom w:val="none" w:sz="0" w:space="0" w:color="auto"/>
            <w:right w:val="none" w:sz="0" w:space="0" w:color="auto"/>
          </w:divBdr>
        </w:div>
        <w:div w:id="1660622027">
          <w:marLeft w:val="0"/>
          <w:marRight w:val="0"/>
          <w:marTop w:val="0"/>
          <w:marBottom w:val="0"/>
          <w:divBdr>
            <w:top w:val="none" w:sz="0" w:space="0" w:color="auto"/>
            <w:left w:val="none" w:sz="0" w:space="0" w:color="auto"/>
            <w:bottom w:val="none" w:sz="0" w:space="0" w:color="auto"/>
            <w:right w:val="none" w:sz="0" w:space="0" w:color="auto"/>
          </w:divBdr>
        </w:div>
        <w:div w:id="1684745925">
          <w:marLeft w:val="0"/>
          <w:marRight w:val="0"/>
          <w:marTop w:val="0"/>
          <w:marBottom w:val="0"/>
          <w:divBdr>
            <w:top w:val="none" w:sz="0" w:space="0" w:color="auto"/>
            <w:left w:val="none" w:sz="0" w:space="0" w:color="auto"/>
            <w:bottom w:val="none" w:sz="0" w:space="0" w:color="auto"/>
            <w:right w:val="none" w:sz="0" w:space="0" w:color="auto"/>
          </w:divBdr>
        </w:div>
        <w:div w:id="1747411706">
          <w:marLeft w:val="0"/>
          <w:marRight w:val="0"/>
          <w:marTop w:val="0"/>
          <w:marBottom w:val="0"/>
          <w:divBdr>
            <w:top w:val="none" w:sz="0" w:space="0" w:color="auto"/>
            <w:left w:val="none" w:sz="0" w:space="0" w:color="auto"/>
            <w:bottom w:val="none" w:sz="0" w:space="0" w:color="auto"/>
            <w:right w:val="none" w:sz="0" w:space="0" w:color="auto"/>
          </w:divBdr>
        </w:div>
        <w:div w:id="1814982467">
          <w:marLeft w:val="0"/>
          <w:marRight w:val="0"/>
          <w:marTop w:val="0"/>
          <w:marBottom w:val="0"/>
          <w:divBdr>
            <w:top w:val="none" w:sz="0" w:space="0" w:color="auto"/>
            <w:left w:val="none" w:sz="0" w:space="0" w:color="auto"/>
            <w:bottom w:val="none" w:sz="0" w:space="0" w:color="auto"/>
            <w:right w:val="none" w:sz="0" w:space="0" w:color="auto"/>
          </w:divBdr>
        </w:div>
        <w:div w:id="1900162831">
          <w:marLeft w:val="0"/>
          <w:marRight w:val="0"/>
          <w:marTop w:val="0"/>
          <w:marBottom w:val="0"/>
          <w:divBdr>
            <w:top w:val="none" w:sz="0" w:space="0" w:color="auto"/>
            <w:left w:val="none" w:sz="0" w:space="0" w:color="auto"/>
            <w:bottom w:val="none" w:sz="0" w:space="0" w:color="auto"/>
            <w:right w:val="none" w:sz="0" w:space="0" w:color="auto"/>
          </w:divBdr>
        </w:div>
        <w:div w:id="1936396073">
          <w:marLeft w:val="0"/>
          <w:marRight w:val="0"/>
          <w:marTop w:val="0"/>
          <w:marBottom w:val="0"/>
          <w:divBdr>
            <w:top w:val="none" w:sz="0" w:space="0" w:color="auto"/>
            <w:left w:val="none" w:sz="0" w:space="0" w:color="auto"/>
            <w:bottom w:val="none" w:sz="0" w:space="0" w:color="auto"/>
            <w:right w:val="none" w:sz="0" w:space="0" w:color="auto"/>
          </w:divBdr>
        </w:div>
        <w:div w:id="2101027972">
          <w:marLeft w:val="0"/>
          <w:marRight w:val="0"/>
          <w:marTop w:val="0"/>
          <w:marBottom w:val="0"/>
          <w:divBdr>
            <w:top w:val="none" w:sz="0" w:space="0" w:color="auto"/>
            <w:left w:val="none" w:sz="0" w:space="0" w:color="auto"/>
            <w:bottom w:val="none" w:sz="0" w:space="0" w:color="auto"/>
            <w:right w:val="none" w:sz="0" w:space="0" w:color="auto"/>
          </w:divBdr>
        </w:div>
      </w:divsChild>
    </w:div>
    <w:div w:id="959653747">
      <w:bodyDiv w:val="1"/>
      <w:marLeft w:val="0"/>
      <w:marRight w:val="0"/>
      <w:marTop w:val="0"/>
      <w:marBottom w:val="0"/>
      <w:divBdr>
        <w:top w:val="none" w:sz="0" w:space="0" w:color="auto"/>
        <w:left w:val="none" w:sz="0" w:space="0" w:color="auto"/>
        <w:bottom w:val="none" w:sz="0" w:space="0" w:color="auto"/>
        <w:right w:val="none" w:sz="0" w:space="0" w:color="auto"/>
      </w:divBdr>
      <w:divsChild>
        <w:div w:id="378675459">
          <w:marLeft w:val="300"/>
          <w:marRight w:val="0"/>
          <w:marTop w:val="0"/>
          <w:marBottom w:val="0"/>
          <w:divBdr>
            <w:top w:val="none" w:sz="0" w:space="0" w:color="auto"/>
            <w:left w:val="none" w:sz="0" w:space="0" w:color="auto"/>
            <w:bottom w:val="none" w:sz="0" w:space="0" w:color="auto"/>
            <w:right w:val="none" w:sz="0" w:space="0" w:color="auto"/>
          </w:divBdr>
          <w:divsChild>
            <w:div w:id="8249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2872">
      <w:bodyDiv w:val="1"/>
      <w:marLeft w:val="0"/>
      <w:marRight w:val="0"/>
      <w:marTop w:val="0"/>
      <w:marBottom w:val="0"/>
      <w:divBdr>
        <w:top w:val="none" w:sz="0" w:space="0" w:color="auto"/>
        <w:left w:val="none" w:sz="0" w:space="0" w:color="auto"/>
        <w:bottom w:val="none" w:sz="0" w:space="0" w:color="auto"/>
        <w:right w:val="none" w:sz="0" w:space="0" w:color="auto"/>
      </w:divBdr>
      <w:divsChild>
        <w:div w:id="233275183">
          <w:marLeft w:val="0"/>
          <w:marRight w:val="0"/>
          <w:marTop w:val="0"/>
          <w:marBottom w:val="0"/>
          <w:divBdr>
            <w:top w:val="none" w:sz="0" w:space="0" w:color="auto"/>
            <w:left w:val="none" w:sz="0" w:space="0" w:color="auto"/>
            <w:bottom w:val="none" w:sz="0" w:space="0" w:color="auto"/>
            <w:right w:val="none" w:sz="0" w:space="0" w:color="auto"/>
          </w:divBdr>
        </w:div>
        <w:div w:id="1585411003">
          <w:marLeft w:val="0"/>
          <w:marRight w:val="0"/>
          <w:marTop w:val="0"/>
          <w:marBottom w:val="0"/>
          <w:divBdr>
            <w:top w:val="none" w:sz="0" w:space="0" w:color="auto"/>
            <w:left w:val="none" w:sz="0" w:space="0" w:color="auto"/>
            <w:bottom w:val="none" w:sz="0" w:space="0" w:color="auto"/>
            <w:right w:val="none" w:sz="0" w:space="0" w:color="auto"/>
          </w:divBdr>
        </w:div>
      </w:divsChild>
    </w:div>
    <w:div w:id="1053192585">
      <w:bodyDiv w:val="1"/>
      <w:marLeft w:val="0"/>
      <w:marRight w:val="0"/>
      <w:marTop w:val="0"/>
      <w:marBottom w:val="0"/>
      <w:divBdr>
        <w:top w:val="none" w:sz="0" w:space="0" w:color="auto"/>
        <w:left w:val="none" w:sz="0" w:space="0" w:color="auto"/>
        <w:bottom w:val="none" w:sz="0" w:space="0" w:color="auto"/>
        <w:right w:val="none" w:sz="0" w:space="0" w:color="auto"/>
      </w:divBdr>
      <w:divsChild>
        <w:div w:id="539173383">
          <w:marLeft w:val="0"/>
          <w:marRight w:val="0"/>
          <w:marTop w:val="0"/>
          <w:marBottom w:val="0"/>
          <w:divBdr>
            <w:top w:val="none" w:sz="0" w:space="0" w:color="auto"/>
            <w:left w:val="none" w:sz="0" w:space="0" w:color="auto"/>
            <w:bottom w:val="none" w:sz="0" w:space="0" w:color="auto"/>
            <w:right w:val="none" w:sz="0" w:space="0" w:color="auto"/>
          </w:divBdr>
        </w:div>
        <w:div w:id="1807895373">
          <w:marLeft w:val="0"/>
          <w:marRight w:val="0"/>
          <w:marTop w:val="0"/>
          <w:marBottom w:val="0"/>
          <w:divBdr>
            <w:top w:val="none" w:sz="0" w:space="0" w:color="auto"/>
            <w:left w:val="none" w:sz="0" w:space="0" w:color="auto"/>
            <w:bottom w:val="none" w:sz="0" w:space="0" w:color="auto"/>
            <w:right w:val="none" w:sz="0" w:space="0" w:color="auto"/>
          </w:divBdr>
        </w:div>
        <w:div w:id="1743987417">
          <w:marLeft w:val="0"/>
          <w:marRight w:val="0"/>
          <w:marTop w:val="0"/>
          <w:marBottom w:val="0"/>
          <w:divBdr>
            <w:top w:val="none" w:sz="0" w:space="0" w:color="auto"/>
            <w:left w:val="none" w:sz="0" w:space="0" w:color="auto"/>
            <w:bottom w:val="none" w:sz="0" w:space="0" w:color="auto"/>
            <w:right w:val="none" w:sz="0" w:space="0" w:color="auto"/>
          </w:divBdr>
        </w:div>
        <w:div w:id="35542690">
          <w:marLeft w:val="0"/>
          <w:marRight w:val="0"/>
          <w:marTop w:val="0"/>
          <w:marBottom w:val="0"/>
          <w:divBdr>
            <w:top w:val="none" w:sz="0" w:space="0" w:color="auto"/>
            <w:left w:val="none" w:sz="0" w:space="0" w:color="auto"/>
            <w:bottom w:val="none" w:sz="0" w:space="0" w:color="auto"/>
            <w:right w:val="none" w:sz="0" w:space="0" w:color="auto"/>
          </w:divBdr>
        </w:div>
        <w:div w:id="756562004">
          <w:marLeft w:val="0"/>
          <w:marRight w:val="0"/>
          <w:marTop w:val="0"/>
          <w:marBottom w:val="0"/>
          <w:divBdr>
            <w:top w:val="none" w:sz="0" w:space="0" w:color="auto"/>
            <w:left w:val="none" w:sz="0" w:space="0" w:color="auto"/>
            <w:bottom w:val="none" w:sz="0" w:space="0" w:color="auto"/>
            <w:right w:val="none" w:sz="0" w:space="0" w:color="auto"/>
          </w:divBdr>
        </w:div>
        <w:div w:id="197083332">
          <w:marLeft w:val="0"/>
          <w:marRight w:val="0"/>
          <w:marTop w:val="0"/>
          <w:marBottom w:val="0"/>
          <w:divBdr>
            <w:top w:val="none" w:sz="0" w:space="0" w:color="auto"/>
            <w:left w:val="none" w:sz="0" w:space="0" w:color="auto"/>
            <w:bottom w:val="none" w:sz="0" w:space="0" w:color="auto"/>
            <w:right w:val="none" w:sz="0" w:space="0" w:color="auto"/>
          </w:divBdr>
        </w:div>
        <w:div w:id="1011294238">
          <w:marLeft w:val="0"/>
          <w:marRight w:val="0"/>
          <w:marTop w:val="0"/>
          <w:marBottom w:val="0"/>
          <w:divBdr>
            <w:top w:val="none" w:sz="0" w:space="0" w:color="auto"/>
            <w:left w:val="none" w:sz="0" w:space="0" w:color="auto"/>
            <w:bottom w:val="none" w:sz="0" w:space="0" w:color="auto"/>
            <w:right w:val="none" w:sz="0" w:space="0" w:color="auto"/>
          </w:divBdr>
        </w:div>
        <w:div w:id="1110665323">
          <w:marLeft w:val="0"/>
          <w:marRight w:val="0"/>
          <w:marTop w:val="0"/>
          <w:marBottom w:val="0"/>
          <w:divBdr>
            <w:top w:val="none" w:sz="0" w:space="0" w:color="auto"/>
            <w:left w:val="none" w:sz="0" w:space="0" w:color="auto"/>
            <w:bottom w:val="none" w:sz="0" w:space="0" w:color="auto"/>
            <w:right w:val="none" w:sz="0" w:space="0" w:color="auto"/>
          </w:divBdr>
        </w:div>
        <w:div w:id="35355622">
          <w:marLeft w:val="0"/>
          <w:marRight w:val="0"/>
          <w:marTop w:val="0"/>
          <w:marBottom w:val="0"/>
          <w:divBdr>
            <w:top w:val="none" w:sz="0" w:space="0" w:color="auto"/>
            <w:left w:val="none" w:sz="0" w:space="0" w:color="auto"/>
            <w:bottom w:val="none" w:sz="0" w:space="0" w:color="auto"/>
            <w:right w:val="none" w:sz="0" w:space="0" w:color="auto"/>
          </w:divBdr>
        </w:div>
        <w:div w:id="1482849313">
          <w:marLeft w:val="0"/>
          <w:marRight w:val="0"/>
          <w:marTop w:val="0"/>
          <w:marBottom w:val="0"/>
          <w:divBdr>
            <w:top w:val="none" w:sz="0" w:space="0" w:color="auto"/>
            <w:left w:val="none" w:sz="0" w:space="0" w:color="auto"/>
            <w:bottom w:val="none" w:sz="0" w:space="0" w:color="auto"/>
            <w:right w:val="none" w:sz="0" w:space="0" w:color="auto"/>
          </w:divBdr>
        </w:div>
        <w:div w:id="879166714">
          <w:marLeft w:val="0"/>
          <w:marRight w:val="0"/>
          <w:marTop w:val="0"/>
          <w:marBottom w:val="0"/>
          <w:divBdr>
            <w:top w:val="none" w:sz="0" w:space="0" w:color="auto"/>
            <w:left w:val="none" w:sz="0" w:space="0" w:color="auto"/>
            <w:bottom w:val="none" w:sz="0" w:space="0" w:color="auto"/>
            <w:right w:val="none" w:sz="0" w:space="0" w:color="auto"/>
          </w:divBdr>
        </w:div>
        <w:div w:id="1685202996">
          <w:marLeft w:val="0"/>
          <w:marRight w:val="0"/>
          <w:marTop w:val="0"/>
          <w:marBottom w:val="0"/>
          <w:divBdr>
            <w:top w:val="none" w:sz="0" w:space="0" w:color="auto"/>
            <w:left w:val="none" w:sz="0" w:space="0" w:color="auto"/>
            <w:bottom w:val="none" w:sz="0" w:space="0" w:color="auto"/>
            <w:right w:val="none" w:sz="0" w:space="0" w:color="auto"/>
          </w:divBdr>
        </w:div>
        <w:div w:id="1826357270">
          <w:marLeft w:val="0"/>
          <w:marRight w:val="0"/>
          <w:marTop w:val="0"/>
          <w:marBottom w:val="0"/>
          <w:divBdr>
            <w:top w:val="none" w:sz="0" w:space="0" w:color="auto"/>
            <w:left w:val="none" w:sz="0" w:space="0" w:color="auto"/>
            <w:bottom w:val="none" w:sz="0" w:space="0" w:color="auto"/>
            <w:right w:val="none" w:sz="0" w:space="0" w:color="auto"/>
          </w:divBdr>
        </w:div>
        <w:div w:id="1650789581">
          <w:marLeft w:val="0"/>
          <w:marRight w:val="0"/>
          <w:marTop w:val="0"/>
          <w:marBottom w:val="0"/>
          <w:divBdr>
            <w:top w:val="none" w:sz="0" w:space="0" w:color="auto"/>
            <w:left w:val="none" w:sz="0" w:space="0" w:color="auto"/>
            <w:bottom w:val="none" w:sz="0" w:space="0" w:color="auto"/>
            <w:right w:val="none" w:sz="0" w:space="0" w:color="auto"/>
          </w:divBdr>
        </w:div>
        <w:div w:id="256866739">
          <w:marLeft w:val="0"/>
          <w:marRight w:val="0"/>
          <w:marTop w:val="0"/>
          <w:marBottom w:val="0"/>
          <w:divBdr>
            <w:top w:val="none" w:sz="0" w:space="0" w:color="auto"/>
            <w:left w:val="none" w:sz="0" w:space="0" w:color="auto"/>
            <w:bottom w:val="none" w:sz="0" w:space="0" w:color="auto"/>
            <w:right w:val="none" w:sz="0" w:space="0" w:color="auto"/>
          </w:divBdr>
        </w:div>
        <w:div w:id="1632436455">
          <w:marLeft w:val="0"/>
          <w:marRight w:val="0"/>
          <w:marTop w:val="0"/>
          <w:marBottom w:val="0"/>
          <w:divBdr>
            <w:top w:val="none" w:sz="0" w:space="0" w:color="auto"/>
            <w:left w:val="none" w:sz="0" w:space="0" w:color="auto"/>
            <w:bottom w:val="none" w:sz="0" w:space="0" w:color="auto"/>
            <w:right w:val="none" w:sz="0" w:space="0" w:color="auto"/>
          </w:divBdr>
        </w:div>
        <w:div w:id="506410332">
          <w:marLeft w:val="0"/>
          <w:marRight w:val="0"/>
          <w:marTop w:val="0"/>
          <w:marBottom w:val="0"/>
          <w:divBdr>
            <w:top w:val="none" w:sz="0" w:space="0" w:color="auto"/>
            <w:left w:val="none" w:sz="0" w:space="0" w:color="auto"/>
            <w:bottom w:val="none" w:sz="0" w:space="0" w:color="auto"/>
            <w:right w:val="none" w:sz="0" w:space="0" w:color="auto"/>
          </w:divBdr>
        </w:div>
        <w:div w:id="488787139">
          <w:marLeft w:val="0"/>
          <w:marRight w:val="0"/>
          <w:marTop w:val="0"/>
          <w:marBottom w:val="0"/>
          <w:divBdr>
            <w:top w:val="none" w:sz="0" w:space="0" w:color="auto"/>
            <w:left w:val="none" w:sz="0" w:space="0" w:color="auto"/>
            <w:bottom w:val="none" w:sz="0" w:space="0" w:color="auto"/>
            <w:right w:val="none" w:sz="0" w:space="0" w:color="auto"/>
          </w:divBdr>
        </w:div>
        <w:div w:id="1757705025">
          <w:marLeft w:val="0"/>
          <w:marRight w:val="0"/>
          <w:marTop w:val="0"/>
          <w:marBottom w:val="0"/>
          <w:divBdr>
            <w:top w:val="none" w:sz="0" w:space="0" w:color="auto"/>
            <w:left w:val="none" w:sz="0" w:space="0" w:color="auto"/>
            <w:bottom w:val="none" w:sz="0" w:space="0" w:color="auto"/>
            <w:right w:val="none" w:sz="0" w:space="0" w:color="auto"/>
          </w:divBdr>
        </w:div>
      </w:divsChild>
    </w:div>
    <w:div w:id="1070494885">
      <w:bodyDiv w:val="1"/>
      <w:marLeft w:val="0"/>
      <w:marRight w:val="0"/>
      <w:marTop w:val="0"/>
      <w:marBottom w:val="0"/>
      <w:divBdr>
        <w:top w:val="none" w:sz="0" w:space="0" w:color="auto"/>
        <w:left w:val="none" w:sz="0" w:space="0" w:color="auto"/>
        <w:bottom w:val="none" w:sz="0" w:space="0" w:color="auto"/>
        <w:right w:val="none" w:sz="0" w:space="0" w:color="auto"/>
      </w:divBdr>
      <w:divsChild>
        <w:div w:id="195045383">
          <w:marLeft w:val="300"/>
          <w:marRight w:val="0"/>
          <w:marTop w:val="0"/>
          <w:marBottom w:val="0"/>
          <w:divBdr>
            <w:top w:val="none" w:sz="0" w:space="0" w:color="auto"/>
            <w:left w:val="none" w:sz="0" w:space="0" w:color="auto"/>
            <w:bottom w:val="none" w:sz="0" w:space="0" w:color="auto"/>
            <w:right w:val="none" w:sz="0" w:space="0" w:color="auto"/>
          </w:divBdr>
          <w:divsChild>
            <w:div w:id="17753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82913">
      <w:bodyDiv w:val="1"/>
      <w:marLeft w:val="0"/>
      <w:marRight w:val="0"/>
      <w:marTop w:val="0"/>
      <w:marBottom w:val="0"/>
      <w:divBdr>
        <w:top w:val="none" w:sz="0" w:space="0" w:color="auto"/>
        <w:left w:val="none" w:sz="0" w:space="0" w:color="auto"/>
        <w:bottom w:val="none" w:sz="0" w:space="0" w:color="auto"/>
        <w:right w:val="none" w:sz="0" w:space="0" w:color="auto"/>
      </w:divBdr>
      <w:divsChild>
        <w:div w:id="2084721751">
          <w:marLeft w:val="300"/>
          <w:marRight w:val="0"/>
          <w:marTop w:val="0"/>
          <w:marBottom w:val="0"/>
          <w:divBdr>
            <w:top w:val="none" w:sz="0" w:space="0" w:color="auto"/>
            <w:left w:val="none" w:sz="0" w:space="0" w:color="auto"/>
            <w:bottom w:val="none" w:sz="0" w:space="0" w:color="auto"/>
            <w:right w:val="none" w:sz="0" w:space="0" w:color="auto"/>
          </w:divBdr>
          <w:divsChild>
            <w:div w:id="88460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36573">
      <w:bodyDiv w:val="1"/>
      <w:marLeft w:val="0"/>
      <w:marRight w:val="0"/>
      <w:marTop w:val="0"/>
      <w:marBottom w:val="0"/>
      <w:divBdr>
        <w:top w:val="none" w:sz="0" w:space="0" w:color="auto"/>
        <w:left w:val="none" w:sz="0" w:space="0" w:color="auto"/>
        <w:bottom w:val="none" w:sz="0" w:space="0" w:color="auto"/>
        <w:right w:val="none" w:sz="0" w:space="0" w:color="auto"/>
      </w:divBdr>
      <w:divsChild>
        <w:div w:id="2017343329">
          <w:marLeft w:val="300"/>
          <w:marRight w:val="0"/>
          <w:marTop w:val="0"/>
          <w:marBottom w:val="0"/>
          <w:divBdr>
            <w:top w:val="none" w:sz="0" w:space="0" w:color="auto"/>
            <w:left w:val="none" w:sz="0" w:space="0" w:color="auto"/>
            <w:bottom w:val="none" w:sz="0" w:space="0" w:color="auto"/>
            <w:right w:val="none" w:sz="0" w:space="0" w:color="auto"/>
          </w:divBdr>
          <w:divsChild>
            <w:div w:id="93128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3175">
      <w:bodyDiv w:val="1"/>
      <w:marLeft w:val="0"/>
      <w:marRight w:val="0"/>
      <w:marTop w:val="0"/>
      <w:marBottom w:val="0"/>
      <w:divBdr>
        <w:top w:val="none" w:sz="0" w:space="0" w:color="auto"/>
        <w:left w:val="none" w:sz="0" w:space="0" w:color="auto"/>
        <w:bottom w:val="none" w:sz="0" w:space="0" w:color="auto"/>
        <w:right w:val="none" w:sz="0" w:space="0" w:color="auto"/>
      </w:divBdr>
      <w:divsChild>
        <w:div w:id="707074497">
          <w:marLeft w:val="300"/>
          <w:marRight w:val="0"/>
          <w:marTop w:val="0"/>
          <w:marBottom w:val="0"/>
          <w:divBdr>
            <w:top w:val="none" w:sz="0" w:space="0" w:color="auto"/>
            <w:left w:val="none" w:sz="0" w:space="0" w:color="auto"/>
            <w:bottom w:val="none" w:sz="0" w:space="0" w:color="auto"/>
            <w:right w:val="none" w:sz="0" w:space="0" w:color="auto"/>
          </w:divBdr>
          <w:divsChild>
            <w:div w:id="4855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73430">
      <w:bodyDiv w:val="1"/>
      <w:marLeft w:val="0"/>
      <w:marRight w:val="0"/>
      <w:marTop w:val="0"/>
      <w:marBottom w:val="0"/>
      <w:divBdr>
        <w:top w:val="none" w:sz="0" w:space="0" w:color="auto"/>
        <w:left w:val="none" w:sz="0" w:space="0" w:color="auto"/>
        <w:bottom w:val="none" w:sz="0" w:space="0" w:color="auto"/>
        <w:right w:val="none" w:sz="0" w:space="0" w:color="auto"/>
      </w:divBdr>
    </w:div>
    <w:div w:id="1406223188">
      <w:bodyDiv w:val="1"/>
      <w:marLeft w:val="0"/>
      <w:marRight w:val="0"/>
      <w:marTop w:val="0"/>
      <w:marBottom w:val="0"/>
      <w:divBdr>
        <w:top w:val="none" w:sz="0" w:space="0" w:color="auto"/>
        <w:left w:val="none" w:sz="0" w:space="0" w:color="auto"/>
        <w:bottom w:val="none" w:sz="0" w:space="0" w:color="auto"/>
        <w:right w:val="none" w:sz="0" w:space="0" w:color="auto"/>
      </w:divBdr>
    </w:div>
    <w:div w:id="1412584270">
      <w:bodyDiv w:val="1"/>
      <w:marLeft w:val="0"/>
      <w:marRight w:val="0"/>
      <w:marTop w:val="0"/>
      <w:marBottom w:val="0"/>
      <w:divBdr>
        <w:top w:val="none" w:sz="0" w:space="0" w:color="auto"/>
        <w:left w:val="none" w:sz="0" w:space="0" w:color="auto"/>
        <w:bottom w:val="none" w:sz="0" w:space="0" w:color="auto"/>
        <w:right w:val="none" w:sz="0" w:space="0" w:color="auto"/>
      </w:divBdr>
      <w:divsChild>
        <w:div w:id="1409496278">
          <w:marLeft w:val="300"/>
          <w:marRight w:val="0"/>
          <w:marTop w:val="0"/>
          <w:marBottom w:val="0"/>
          <w:divBdr>
            <w:top w:val="none" w:sz="0" w:space="0" w:color="auto"/>
            <w:left w:val="none" w:sz="0" w:space="0" w:color="auto"/>
            <w:bottom w:val="none" w:sz="0" w:space="0" w:color="auto"/>
            <w:right w:val="none" w:sz="0" w:space="0" w:color="auto"/>
          </w:divBdr>
          <w:divsChild>
            <w:div w:id="144893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41399">
      <w:bodyDiv w:val="1"/>
      <w:marLeft w:val="0"/>
      <w:marRight w:val="0"/>
      <w:marTop w:val="0"/>
      <w:marBottom w:val="0"/>
      <w:divBdr>
        <w:top w:val="none" w:sz="0" w:space="0" w:color="auto"/>
        <w:left w:val="none" w:sz="0" w:space="0" w:color="auto"/>
        <w:bottom w:val="none" w:sz="0" w:space="0" w:color="auto"/>
        <w:right w:val="none" w:sz="0" w:space="0" w:color="auto"/>
      </w:divBdr>
      <w:divsChild>
        <w:div w:id="1384479184">
          <w:marLeft w:val="300"/>
          <w:marRight w:val="0"/>
          <w:marTop w:val="0"/>
          <w:marBottom w:val="0"/>
          <w:divBdr>
            <w:top w:val="none" w:sz="0" w:space="0" w:color="auto"/>
            <w:left w:val="none" w:sz="0" w:space="0" w:color="auto"/>
            <w:bottom w:val="none" w:sz="0" w:space="0" w:color="auto"/>
            <w:right w:val="none" w:sz="0" w:space="0" w:color="auto"/>
          </w:divBdr>
          <w:divsChild>
            <w:div w:id="11354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0892">
      <w:bodyDiv w:val="1"/>
      <w:marLeft w:val="0"/>
      <w:marRight w:val="0"/>
      <w:marTop w:val="0"/>
      <w:marBottom w:val="0"/>
      <w:divBdr>
        <w:top w:val="none" w:sz="0" w:space="0" w:color="auto"/>
        <w:left w:val="none" w:sz="0" w:space="0" w:color="auto"/>
        <w:bottom w:val="none" w:sz="0" w:space="0" w:color="auto"/>
        <w:right w:val="none" w:sz="0" w:space="0" w:color="auto"/>
      </w:divBdr>
    </w:div>
    <w:div w:id="1530333855">
      <w:bodyDiv w:val="1"/>
      <w:marLeft w:val="0"/>
      <w:marRight w:val="0"/>
      <w:marTop w:val="0"/>
      <w:marBottom w:val="0"/>
      <w:divBdr>
        <w:top w:val="none" w:sz="0" w:space="0" w:color="auto"/>
        <w:left w:val="none" w:sz="0" w:space="0" w:color="auto"/>
        <w:bottom w:val="none" w:sz="0" w:space="0" w:color="auto"/>
        <w:right w:val="none" w:sz="0" w:space="0" w:color="auto"/>
      </w:divBdr>
    </w:div>
    <w:div w:id="1554001201">
      <w:bodyDiv w:val="1"/>
      <w:marLeft w:val="0"/>
      <w:marRight w:val="0"/>
      <w:marTop w:val="0"/>
      <w:marBottom w:val="0"/>
      <w:divBdr>
        <w:top w:val="none" w:sz="0" w:space="0" w:color="auto"/>
        <w:left w:val="none" w:sz="0" w:space="0" w:color="auto"/>
        <w:bottom w:val="none" w:sz="0" w:space="0" w:color="auto"/>
        <w:right w:val="none" w:sz="0" w:space="0" w:color="auto"/>
      </w:divBdr>
      <w:divsChild>
        <w:div w:id="729572673">
          <w:marLeft w:val="300"/>
          <w:marRight w:val="0"/>
          <w:marTop w:val="0"/>
          <w:marBottom w:val="0"/>
          <w:divBdr>
            <w:top w:val="none" w:sz="0" w:space="0" w:color="auto"/>
            <w:left w:val="none" w:sz="0" w:space="0" w:color="auto"/>
            <w:bottom w:val="none" w:sz="0" w:space="0" w:color="auto"/>
            <w:right w:val="none" w:sz="0" w:space="0" w:color="auto"/>
          </w:divBdr>
          <w:divsChild>
            <w:div w:id="153800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09517">
      <w:bodyDiv w:val="1"/>
      <w:marLeft w:val="0"/>
      <w:marRight w:val="0"/>
      <w:marTop w:val="0"/>
      <w:marBottom w:val="0"/>
      <w:divBdr>
        <w:top w:val="none" w:sz="0" w:space="0" w:color="auto"/>
        <w:left w:val="none" w:sz="0" w:space="0" w:color="auto"/>
        <w:bottom w:val="none" w:sz="0" w:space="0" w:color="auto"/>
        <w:right w:val="none" w:sz="0" w:space="0" w:color="auto"/>
      </w:divBdr>
    </w:div>
    <w:div w:id="1647583460">
      <w:bodyDiv w:val="1"/>
      <w:marLeft w:val="0"/>
      <w:marRight w:val="0"/>
      <w:marTop w:val="0"/>
      <w:marBottom w:val="0"/>
      <w:divBdr>
        <w:top w:val="none" w:sz="0" w:space="0" w:color="auto"/>
        <w:left w:val="none" w:sz="0" w:space="0" w:color="auto"/>
        <w:bottom w:val="none" w:sz="0" w:space="0" w:color="auto"/>
        <w:right w:val="none" w:sz="0" w:space="0" w:color="auto"/>
      </w:divBdr>
      <w:divsChild>
        <w:div w:id="1081489370">
          <w:marLeft w:val="300"/>
          <w:marRight w:val="0"/>
          <w:marTop w:val="0"/>
          <w:marBottom w:val="0"/>
          <w:divBdr>
            <w:top w:val="none" w:sz="0" w:space="0" w:color="auto"/>
            <w:left w:val="none" w:sz="0" w:space="0" w:color="auto"/>
            <w:bottom w:val="none" w:sz="0" w:space="0" w:color="auto"/>
            <w:right w:val="none" w:sz="0" w:space="0" w:color="auto"/>
          </w:divBdr>
          <w:divsChild>
            <w:div w:id="84286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88">
      <w:bodyDiv w:val="1"/>
      <w:marLeft w:val="0"/>
      <w:marRight w:val="0"/>
      <w:marTop w:val="0"/>
      <w:marBottom w:val="0"/>
      <w:divBdr>
        <w:top w:val="none" w:sz="0" w:space="0" w:color="auto"/>
        <w:left w:val="none" w:sz="0" w:space="0" w:color="auto"/>
        <w:bottom w:val="none" w:sz="0" w:space="0" w:color="auto"/>
        <w:right w:val="none" w:sz="0" w:space="0" w:color="auto"/>
      </w:divBdr>
      <w:divsChild>
        <w:div w:id="1656106325">
          <w:marLeft w:val="300"/>
          <w:marRight w:val="0"/>
          <w:marTop w:val="0"/>
          <w:marBottom w:val="0"/>
          <w:divBdr>
            <w:top w:val="none" w:sz="0" w:space="0" w:color="auto"/>
            <w:left w:val="none" w:sz="0" w:space="0" w:color="auto"/>
            <w:bottom w:val="none" w:sz="0" w:space="0" w:color="auto"/>
            <w:right w:val="none" w:sz="0" w:space="0" w:color="auto"/>
          </w:divBdr>
          <w:divsChild>
            <w:div w:id="17426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04180">
      <w:bodyDiv w:val="1"/>
      <w:marLeft w:val="0"/>
      <w:marRight w:val="0"/>
      <w:marTop w:val="0"/>
      <w:marBottom w:val="0"/>
      <w:divBdr>
        <w:top w:val="none" w:sz="0" w:space="0" w:color="auto"/>
        <w:left w:val="none" w:sz="0" w:space="0" w:color="auto"/>
        <w:bottom w:val="none" w:sz="0" w:space="0" w:color="auto"/>
        <w:right w:val="none" w:sz="0" w:space="0" w:color="auto"/>
      </w:divBdr>
      <w:divsChild>
        <w:div w:id="465515320">
          <w:marLeft w:val="300"/>
          <w:marRight w:val="0"/>
          <w:marTop w:val="0"/>
          <w:marBottom w:val="0"/>
          <w:divBdr>
            <w:top w:val="none" w:sz="0" w:space="0" w:color="auto"/>
            <w:left w:val="none" w:sz="0" w:space="0" w:color="auto"/>
            <w:bottom w:val="none" w:sz="0" w:space="0" w:color="auto"/>
            <w:right w:val="none" w:sz="0" w:space="0" w:color="auto"/>
          </w:divBdr>
          <w:divsChild>
            <w:div w:id="46748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12114">
      <w:bodyDiv w:val="1"/>
      <w:marLeft w:val="0"/>
      <w:marRight w:val="0"/>
      <w:marTop w:val="0"/>
      <w:marBottom w:val="0"/>
      <w:divBdr>
        <w:top w:val="none" w:sz="0" w:space="0" w:color="auto"/>
        <w:left w:val="none" w:sz="0" w:space="0" w:color="auto"/>
        <w:bottom w:val="none" w:sz="0" w:space="0" w:color="auto"/>
        <w:right w:val="none" w:sz="0" w:space="0" w:color="auto"/>
      </w:divBdr>
      <w:divsChild>
        <w:div w:id="34040270">
          <w:marLeft w:val="432"/>
          <w:marRight w:val="216"/>
          <w:marTop w:val="0"/>
          <w:marBottom w:val="0"/>
          <w:divBdr>
            <w:top w:val="none" w:sz="0" w:space="0" w:color="auto"/>
            <w:left w:val="none" w:sz="0" w:space="0" w:color="auto"/>
            <w:bottom w:val="none" w:sz="0" w:space="0" w:color="auto"/>
            <w:right w:val="none" w:sz="0" w:space="0" w:color="auto"/>
          </w:divBdr>
        </w:div>
        <w:div w:id="441649435">
          <w:marLeft w:val="432"/>
          <w:marRight w:val="216"/>
          <w:marTop w:val="0"/>
          <w:marBottom w:val="0"/>
          <w:divBdr>
            <w:top w:val="none" w:sz="0" w:space="0" w:color="auto"/>
            <w:left w:val="none" w:sz="0" w:space="0" w:color="auto"/>
            <w:bottom w:val="none" w:sz="0" w:space="0" w:color="auto"/>
            <w:right w:val="none" w:sz="0" w:space="0" w:color="auto"/>
          </w:divBdr>
        </w:div>
        <w:div w:id="827405902">
          <w:marLeft w:val="216"/>
          <w:marRight w:val="432"/>
          <w:marTop w:val="0"/>
          <w:marBottom w:val="0"/>
          <w:divBdr>
            <w:top w:val="none" w:sz="0" w:space="0" w:color="auto"/>
            <w:left w:val="none" w:sz="0" w:space="0" w:color="auto"/>
            <w:bottom w:val="none" w:sz="0" w:space="0" w:color="auto"/>
            <w:right w:val="none" w:sz="0" w:space="0" w:color="auto"/>
          </w:divBdr>
        </w:div>
        <w:div w:id="1436946757">
          <w:marLeft w:val="216"/>
          <w:marRight w:val="432"/>
          <w:marTop w:val="0"/>
          <w:marBottom w:val="0"/>
          <w:divBdr>
            <w:top w:val="none" w:sz="0" w:space="0" w:color="auto"/>
            <w:left w:val="none" w:sz="0" w:space="0" w:color="auto"/>
            <w:bottom w:val="none" w:sz="0" w:space="0" w:color="auto"/>
            <w:right w:val="none" w:sz="0" w:space="0" w:color="auto"/>
          </w:divBdr>
        </w:div>
      </w:divsChild>
    </w:div>
    <w:div w:id="2000423635">
      <w:bodyDiv w:val="1"/>
      <w:marLeft w:val="0"/>
      <w:marRight w:val="0"/>
      <w:marTop w:val="0"/>
      <w:marBottom w:val="0"/>
      <w:divBdr>
        <w:top w:val="none" w:sz="0" w:space="0" w:color="auto"/>
        <w:left w:val="none" w:sz="0" w:space="0" w:color="auto"/>
        <w:bottom w:val="none" w:sz="0" w:space="0" w:color="auto"/>
        <w:right w:val="none" w:sz="0" w:space="0" w:color="auto"/>
      </w:divBdr>
    </w:div>
    <w:div w:id="2007171965">
      <w:bodyDiv w:val="1"/>
      <w:marLeft w:val="0"/>
      <w:marRight w:val="0"/>
      <w:marTop w:val="0"/>
      <w:marBottom w:val="0"/>
      <w:divBdr>
        <w:top w:val="none" w:sz="0" w:space="0" w:color="auto"/>
        <w:left w:val="none" w:sz="0" w:space="0" w:color="auto"/>
        <w:bottom w:val="none" w:sz="0" w:space="0" w:color="auto"/>
        <w:right w:val="none" w:sz="0" w:space="0" w:color="auto"/>
      </w:divBdr>
      <w:divsChild>
        <w:div w:id="1250315762">
          <w:marLeft w:val="300"/>
          <w:marRight w:val="0"/>
          <w:marTop w:val="0"/>
          <w:marBottom w:val="0"/>
          <w:divBdr>
            <w:top w:val="none" w:sz="0" w:space="0" w:color="auto"/>
            <w:left w:val="none" w:sz="0" w:space="0" w:color="auto"/>
            <w:bottom w:val="none" w:sz="0" w:space="0" w:color="auto"/>
            <w:right w:val="none" w:sz="0" w:space="0" w:color="auto"/>
          </w:divBdr>
          <w:divsChild>
            <w:div w:id="57482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5464">
      <w:bodyDiv w:val="1"/>
      <w:marLeft w:val="0"/>
      <w:marRight w:val="0"/>
      <w:marTop w:val="0"/>
      <w:marBottom w:val="0"/>
      <w:divBdr>
        <w:top w:val="none" w:sz="0" w:space="0" w:color="auto"/>
        <w:left w:val="none" w:sz="0" w:space="0" w:color="auto"/>
        <w:bottom w:val="none" w:sz="0" w:space="0" w:color="auto"/>
        <w:right w:val="none" w:sz="0" w:space="0" w:color="auto"/>
      </w:divBdr>
    </w:div>
    <w:div w:id="2028408054">
      <w:bodyDiv w:val="1"/>
      <w:marLeft w:val="0"/>
      <w:marRight w:val="0"/>
      <w:marTop w:val="0"/>
      <w:marBottom w:val="0"/>
      <w:divBdr>
        <w:top w:val="none" w:sz="0" w:space="0" w:color="auto"/>
        <w:left w:val="none" w:sz="0" w:space="0" w:color="auto"/>
        <w:bottom w:val="none" w:sz="0" w:space="0" w:color="auto"/>
        <w:right w:val="none" w:sz="0" w:space="0" w:color="auto"/>
      </w:divBdr>
      <w:divsChild>
        <w:div w:id="733043313">
          <w:marLeft w:val="300"/>
          <w:marRight w:val="0"/>
          <w:marTop w:val="0"/>
          <w:marBottom w:val="0"/>
          <w:divBdr>
            <w:top w:val="none" w:sz="0" w:space="0" w:color="auto"/>
            <w:left w:val="none" w:sz="0" w:space="0" w:color="auto"/>
            <w:bottom w:val="none" w:sz="0" w:space="0" w:color="auto"/>
            <w:right w:val="none" w:sz="0" w:space="0" w:color="auto"/>
          </w:divBdr>
          <w:divsChild>
            <w:div w:id="5357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14037">
      <w:bodyDiv w:val="1"/>
      <w:marLeft w:val="0"/>
      <w:marRight w:val="0"/>
      <w:marTop w:val="0"/>
      <w:marBottom w:val="0"/>
      <w:divBdr>
        <w:top w:val="none" w:sz="0" w:space="0" w:color="auto"/>
        <w:left w:val="none" w:sz="0" w:space="0" w:color="auto"/>
        <w:bottom w:val="none" w:sz="0" w:space="0" w:color="auto"/>
        <w:right w:val="none" w:sz="0" w:space="0" w:color="auto"/>
      </w:divBdr>
      <w:divsChild>
        <w:div w:id="1129854919">
          <w:marLeft w:val="300"/>
          <w:marRight w:val="0"/>
          <w:marTop w:val="0"/>
          <w:marBottom w:val="0"/>
          <w:divBdr>
            <w:top w:val="none" w:sz="0" w:space="0" w:color="auto"/>
            <w:left w:val="none" w:sz="0" w:space="0" w:color="auto"/>
            <w:bottom w:val="none" w:sz="0" w:space="0" w:color="auto"/>
            <w:right w:val="none" w:sz="0" w:space="0" w:color="auto"/>
          </w:divBdr>
          <w:divsChild>
            <w:div w:id="53936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32002">
      <w:bodyDiv w:val="1"/>
      <w:marLeft w:val="0"/>
      <w:marRight w:val="0"/>
      <w:marTop w:val="0"/>
      <w:marBottom w:val="0"/>
      <w:divBdr>
        <w:top w:val="none" w:sz="0" w:space="0" w:color="auto"/>
        <w:left w:val="none" w:sz="0" w:space="0" w:color="auto"/>
        <w:bottom w:val="none" w:sz="0" w:space="0" w:color="auto"/>
        <w:right w:val="none" w:sz="0" w:space="0" w:color="auto"/>
      </w:divBdr>
      <w:divsChild>
        <w:div w:id="903225932">
          <w:marLeft w:val="300"/>
          <w:marRight w:val="0"/>
          <w:marTop w:val="0"/>
          <w:marBottom w:val="0"/>
          <w:divBdr>
            <w:top w:val="none" w:sz="0" w:space="0" w:color="auto"/>
            <w:left w:val="none" w:sz="0" w:space="0" w:color="auto"/>
            <w:bottom w:val="none" w:sz="0" w:space="0" w:color="auto"/>
            <w:right w:val="none" w:sz="0" w:space="0" w:color="auto"/>
          </w:divBdr>
          <w:divsChild>
            <w:div w:id="121146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3" Type="http://schemas.openxmlformats.org/officeDocument/2006/relationships/hyperlink" Target="mailto:csi@conestogac.on.ca" TargetMode="External"/><Relationship Id="rId2" Type="http://schemas.openxmlformats.org/officeDocument/2006/relationships/image" Target="media/image2.png"/><Relationship Id="rId1" Type="http://schemas.openxmlformats.org/officeDocument/2006/relationships/hyperlink" Target="http://www.conestogastuden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58fa543-ac74-491f-9c9f-5a54751ce246">YNJNSRVKQ37U-272071542-7244</_dlc_DocId>
    <_dlc_DocIdUrl xmlns="658fa543-ac74-491f-9c9f-5a54751ce246">
      <Url>https://stuconestogacon.sharepoint.com/sites/prod-CSI/bod/_layouts/15/DocIdRedir.aspx?ID=YNJNSRVKQ37U-272071542-7244</Url>
      <Description>YNJNSRVKQ37U-272071542-7244</Description>
    </_dlc_DocIdUrl>
    <SharedWithUsers xmlns="658fa543-ac74-491f-9c9f-5a54751ce246">
      <UserInfo>
        <DisplayName>Sana Banu</DisplayName>
        <AccountId>23</AccountId>
        <AccountType/>
      </UserInfo>
      <UserInfo>
        <DisplayName>Parneet Dhaliwal</DisplayName>
        <AccountId>315</AccountId>
        <AccountType/>
      </UserInfo>
      <UserInfo>
        <DisplayName>Kartik Pahwa</DisplayName>
        <AccountId>2308</AccountId>
        <AccountType/>
      </UserInfo>
      <UserInfo>
        <DisplayName>Sai Shubham Anmula</DisplayName>
        <AccountId>61443</AccountId>
        <AccountType/>
      </UserInfo>
      <UserInfo>
        <DisplayName>Nelson Chukwuma</DisplayName>
        <AccountId>312</AccountId>
        <AccountType/>
      </UserInfo>
    </SharedWithUsers>
    <TaxCatchAll xmlns="658fa543-ac74-491f-9c9f-5a54751ce246" xsi:nil="true"/>
    <lcf76f155ced4ddcb4097134ff3c332f xmlns="7fd3df1f-6c9c-471e-a2cb-c4b12e20e10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E5D20839A74F45A56D0F670C3A6590" ma:contentTypeVersion="18" ma:contentTypeDescription="Create a new document." ma:contentTypeScope="" ma:versionID="b32fb5232b8cae5f4a62842bd4ff789c">
  <xsd:schema xmlns:xsd="http://www.w3.org/2001/XMLSchema" xmlns:xs="http://www.w3.org/2001/XMLSchema" xmlns:p="http://schemas.microsoft.com/office/2006/metadata/properties" xmlns:ns2="658fa543-ac74-491f-9c9f-5a54751ce246" xmlns:ns3="7fd3df1f-6c9c-471e-a2cb-c4b12e20e100" targetNamespace="http://schemas.microsoft.com/office/2006/metadata/properties" ma:root="true" ma:fieldsID="b49fe3ba271a59815cac0a6c7514b7fb" ns2:_="" ns3:_="">
    <xsd:import namespace="658fa543-ac74-491f-9c9f-5a54751ce246"/>
    <xsd:import namespace="7fd3df1f-6c9c-471e-a2cb-c4b12e20e10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lcf76f155ced4ddcb4097134ff3c332f" minOccurs="0"/>
                <xsd:element ref="ns2:TaxCatchAll" minOccurs="0"/>
                <xsd:element ref="ns3:MediaServiceObjectDetectorVersions"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fa543-ac74-491f-9c9f-5a54751ce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a2f2b4d-fab7-443e-ba03-fdc075915bea}" ma:internalName="TaxCatchAll" ma:showField="CatchAllData" ma:web="658fa543-ac74-491f-9c9f-5a54751ce2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d3df1f-6c9c-471e-a2cb-c4b12e20e1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Location" ma:index="26" nillable="true" ma:displayName="Location" ma:indexed="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AD89ADE-ADCE-47B3-A5F8-02629A6E3B12}">
  <ds:schemaRefs>
    <ds:schemaRef ds:uri="http://schemas.microsoft.com/sharepoint/v3/contenttype/forms"/>
  </ds:schemaRefs>
</ds:datastoreItem>
</file>

<file path=customXml/itemProps2.xml><?xml version="1.0" encoding="utf-8"?>
<ds:datastoreItem xmlns:ds="http://schemas.openxmlformats.org/officeDocument/2006/customXml" ds:itemID="{658469AA-1A65-483E-AACD-8BD3FEA20584}">
  <ds:schemaRefs>
    <ds:schemaRef ds:uri="http://schemas.microsoft.com/office/2006/metadata/properties"/>
    <ds:schemaRef ds:uri="http://schemas.microsoft.com/office/infopath/2007/PartnerControls"/>
    <ds:schemaRef ds:uri="658fa543-ac74-491f-9c9f-5a54751ce246"/>
    <ds:schemaRef ds:uri="7fd3df1f-6c9c-471e-a2cb-c4b12e20e100"/>
  </ds:schemaRefs>
</ds:datastoreItem>
</file>

<file path=customXml/itemProps3.xml><?xml version="1.0" encoding="utf-8"?>
<ds:datastoreItem xmlns:ds="http://schemas.openxmlformats.org/officeDocument/2006/customXml" ds:itemID="{1802289C-199A-4024-952E-2A7CADFD4F0C}"/>
</file>

<file path=customXml/itemProps4.xml><?xml version="1.0" encoding="utf-8"?>
<ds:datastoreItem xmlns:ds="http://schemas.openxmlformats.org/officeDocument/2006/customXml" ds:itemID="{E0B3D05D-3C2A-4ED0-9B91-FC5B0542EC5A}">
  <ds:schemaRefs>
    <ds:schemaRef ds:uri="http://schemas.openxmlformats.org/officeDocument/2006/bibliography"/>
  </ds:schemaRefs>
</ds:datastoreItem>
</file>

<file path=customXml/itemProps5.xml><?xml version="1.0" encoding="utf-8"?>
<ds:datastoreItem xmlns:ds="http://schemas.openxmlformats.org/officeDocument/2006/customXml" ds:itemID="{085AFCC6-F17F-4EE2-A0D5-0D92CBE0271D}">
  <ds:schemaRefs>
    <ds:schemaRef ds:uri="http://schemas.microsoft.com/sharepoint/event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sa Steele</dc:creator>
  <keywords/>
  <dc:description/>
  <lastModifiedBy>Sai Shubham Anmula</lastModifiedBy>
  <revision>53</revision>
  <dcterms:created xsi:type="dcterms:W3CDTF">2024-01-21T16:40:00.0000000Z</dcterms:created>
  <dcterms:modified xsi:type="dcterms:W3CDTF">2024-03-01T20:22:15.25145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E5D20839A74F45A56D0F670C3A6590</vt:lpwstr>
  </property>
  <property fmtid="{D5CDD505-2E9C-101B-9397-08002B2CF9AE}" pid="3" name="_dlc_DocIdItemGuid">
    <vt:lpwstr>bf450a81-268b-49db-9bed-60fe5d3837d0</vt:lpwstr>
  </property>
  <property fmtid="{D5CDD505-2E9C-101B-9397-08002B2CF9AE}" pid="4" name="Document ID Value">
    <vt:lpwstr>S62T3EMZ6QWR-298245191-4865</vt:lpwstr>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